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3BAC57BF" w14:textId="6365BB07" w:rsidR="00A74037" w:rsidRPr="0029221A" w:rsidRDefault="0093692D" w:rsidP="00A74037">
      <w:pPr>
        <w:pStyle w:val="TitleofPaper"/>
        <w:spacing w:after="480" w:line="276" w:lineRule="auto"/>
        <w:rPr>
          <w:rFonts w:ascii="Book Antiqua" w:hAnsi="Book Antiqua" w:cs="Times New Roman"/>
          <w:i/>
          <w:iCs/>
          <w:color w:val="000000" w:themeColor="text1"/>
          <w:sz w:val="15"/>
          <w:szCs w:val="15"/>
        </w:rPr>
      </w:pPr>
      <w:r>
        <w:rPr>
          <w:rFonts w:ascii="Book Antiqua" w:hAnsi="Book Antiqua" w:cs="Times New Roman"/>
          <w:color w:val="000000" w:themeColor="text1"/>
          <w:sz w:val="40"/>
          <w:szCs w:val="40"/>
        </w:rPr>
        <w:t>Title of your data set</w:t>
      </w:r>
      <w:r w:rsidR="00A74037">
        <w:rPr>
          <w:rFonts w:ascii="Book Antiqua" w:hAnsi="Book Antiqua" w:cs="Times New Roman"/>
          <w:color w:val="000000" w:themeColor="text1"/>
          <w:sz w:val="40"/>
          <w:szCs w:val="40"/>
        </w:rPr>
        <w:br/>
      </w:r>
      <w:r w:rsidR="003923C0">
        <w:rPr>
          <w:rFonts w:ascii="Book Antiqua" w:hAnsi="Book Antiqua" w:cs="Times New Roman"/>
          <w:i/>
          <w:iCs/>
          <w:color w:val="000000" w:themeColor="text1"/>
          <w:sz w:val="18"/>
          <w:szCs w:val="18"/>
        </w:rPr>
        <w:t>Data documentation template a</w:t>
      </w:r>
      <w:r w:rsidR="00A74037" w:rsidRPr="00C6088C">
        <w:rPr>
          <w:rFonts w:ascii="Book Antiqua" w:hAnsi="Book Antiqua" w:cs="Times New Roman"/>
          <w:i/>
          <w:iCs/>
          <w:color w:val="000000" w:themeColor="text1"/>
          <w:sz w:val="18"/>
          <w:szCs w:val="18"/>
        </w:rPr>
        <w:t xml:space="preserve">dapted </w:t>
      </w:r>
      <w:r w:rsidR="003923C0">
        <w:rPr>
          <w:rFonts w:ascii="Book Antiqua" w:hAnsi="Book Antiqua" w:cs="Times New Roman"/>
          <w:i/>
          <w:iCs/>
          <w:color w:val="000000" w:themeColor="text1"/>
          <w:sz w:val="18"/>
          <w:szCs w:val="18"/>
        </w:rPr>
        <w:t xml:space="preserve">by Hannes Datta. </w:t>
      </w:r>
      <w:r w:rsidR="003923C0">
        <w:rPr>
          <w:rFonts w:ascii="Book Antiqua" w:hAnsi="Book Antiqua" w:cs="Times New Roman"/>
          <w:i/>
          <w:iCs/>
          <w:color w:val="000000" w:themeColor="text1"/>
          <w:sz w:val="18"/>
          <w:szCs w:val="18"/>
        </w:rPr>
        <w:br/>
        <w:t xml:space="preserve">Originally based on </w:t>
      </w:r>
      <w:r w:rsidR="00A74037" w:rsidRPr="00C6088C">
        <w:rPr>
          <w:rFonts w:ascii="Book Antiqua" w:hAnsi="Book Antiqua" w:cs="Times New Roman"/>
          <w:i/>
          <w:iCs/>
          <w:color w:val="000000" w:themeColor="text1"/>
          <w:sz w:val="18"/>
          <w:szCs w:val="18"/>
        </w:rPr>
        <w:t xml:space="preserve">Gebru, Morgenstern, Vecchione, Vaughan, </w:t>
      </w:r>
      <w:r w:rsidR="00A74037" w:rsidRPr="00C6088C">
        <w:rPr>
          <w:rFonts w:ascii="Book Antiqua" w:hAnsi="Book Antiqua" w:cs="Times New Roman"/>
          <w:i/>
          <w:iCs/>
          <w:color w:val="000000" w:themeColor="text1"/>
          <w:sz w:val="18"/>
          <w:szCs w:val="18"/>
        </w:rPr>
        <w:br/>
        <w:t xml:space="preserve">Wallach, </w:t>
      </w:r>
      <w:proofErr w:type="spellStart"/>
      <w:r w:rsidR="00A74037" w:rsidRPr="00C6088C">
        <w:rPr>
          <w:rFonts w:ascii="Book Antiqua" w:hAnsi="Book Antiqua" w:cs="Times New Roman"/>
          <w:i/>
          <w:iCs/>
          <w:color w:val="000000" w:themeColor="text1"/>
          <w:sz w:val="18"/>
          <w:szCs w:val="18"/>
        </w:rPr>
        <w:t>Daumeé</w:t>
      </w:r>
      <w:proofErr w:type="spellEnd"/>
      <w:r w:rsidR="00A74037" w:rsidRPr="00C6088C">
        <w:rPr>
          <w:rFonts w:ascii="Book Antiqua" w:hAnsi="Book Antiqua" w:cs="Times New Roman"/>
          <w:i/>
          <w:iCs/>
          <w:color w:val="000000" w:themeColor="text1"/>
          <w:sz w:val="18"/>
          <w:szCs w:val="18"/>
        </w:rPr>
        <w:t>, and Crawford. (2018). Datasheets for Datasets</w:t>
      </w:r>
      <w:r w:rsidR="00A74037" w:rsidRPr="0029221A">
        <w:rPr>
          <w:rFonts w:ascii="Book Antiqua" w:hAnsi="Book Antiqua" w:cs="Times New Roman"/>
          <w:i/>
          <w:iCs/>
          <w:color w:val="000000" w:themeColor="text1"/>
          <w:sz w:val="17"/>
          <w:szCs w:val="17"/>
        </w:rPr>
        <w:t>.</w:t>
      </w:r>
    </w:p>
    <w:p w14:paraId="492CF291" w14:textId="0FBF5F01" w:rsidR="00D517D3" w:rsidRDefault="00D517D3" w:rsidP="00D517D3">
      <w:pPr>
        <w:pStyle w:val="Heading1"/>
        <w:numPr>
          <w:ilvl w:val="0"/>
          <w:numId w:val="0"/>
        </w:numPr>
        <w:spacing w:before="0" w:after="120" w:line="276" w:lineRule="auto"/>
      </w:pPr>
      <w:r w:rsidRPr="00C87232">
        <w:t>1.</w:t>
      </w:r>
      <w:r w:rsidRPr="00C87232">
        <w:tab/>
      </w:r>
      <w:r w:rsidRPr="00C87232">
        <w:tab/>
      </w:r>
      <w:r w:rsidR="0029221A">
        <w:t>Motivation</w:t>
      </w:r>
      <w:r w:rsidRPr="00E36AE7">
        <w:rPr>
          <w:rStyle w:val="FootnoteReference"/>
          <w:color w:val="FFFFFF" w:themeColor="background1"/>
        </w:rPr>
        <w:footnoteReference w:id="1"/>
      </w:r>
    </w:p>
    <w:p w14:paraId="5F2D5BAA" w14:textId="644F6292" w:rsidR="00A74037" w:rsidRDefault="00C6088C"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1</w:t>
      </w:r>
      <w:r>
        <w:rPr>
          <w:rFonts w:ascii="Book Antiqua" w:hAnsi="Book Antiqua" w:cs="Times New Roman"/>
          <w:b/>
          <w:bCs/>
          <w:i/>
          <w:iCs/>
        </w:rPr>
        <w:tab/>
      </w:r>
      <w:r w:rsidR="00A74037" w:rsidRPr="00A74037">
        <w:rPr>
          <w:rFonts w:ascii="Book Antiqua" w:hAnsi="Book Antiqua" w:cs="Times New Roman"/>
          <w:i/>
          <w:iCs/>
        </w:rPr>
        <w:t xml:space="preserve">What primary research question, business problem, or </w:t>
      </w:r>
      <w:r w:rsidR="00A74037">
        <w:rPr>
          <w:rFonts w:ascii="Book Antiqua" w:hAnsi="Book Antiqua" w:cs="Times New Roman"/>
          <w:i/>
          <w:iCs/>
        </w:rPr>
        <w:t>knowledge gap</w:t>
      </w:r>
      <w:r w:rsidR="00A74037" w:rsidRPr="00A74037">
        <w:rPr>
          <w:rFonts w:ascii="Book Antiqua" w:hAnsi="Book Antiqua" w:cs="Times New Roman"/>
          <w:i/>
          <w:iCs/>
        </w:rPr>
        <w:t xml:space="preserve"> motivated the creation of this dataset</w:t>
      </w:r>
      <w:r w:rsidR="001932D8">
        <w:rPr>
          <w:rFonts w:ascii="Book Antiqua" w:hAnsi="Book Antiqua" w:cs="Times New Roman"/>
          <w:i/>
          <w:iCs/>
        </w:rPr>
        <w:t xml:space="preserve"> (“data context”)</w:t>
      </w:r>
      <w:r w:rsidR="00A74037" w:rsidRPr="00A74037">
        <w:rPr>
          <w:rFonts w:ascii="Book Antiqua" w:hAnsi="Book Antiqua" w:cs="Times New Roman"/>
          <w:i/>
          <w:iCs/>
        </w:rPr>
        <w:t>?</w:t>
      </w:r>
      <w:r w:rsidR="00A74037">
        <w:rPr>
          <w:rFonts w:ascii="Book Antiqua" w:hAnsi="Book Antiqua" w:cs="Times New Roman"/>
          <w:i/>
          <w:iCs/>
        </w:rPr>
        <w:t xml:space="preserve"> </w:t>
      </w:r>
      <w:r w:rsidR="00A74037" w:rsidRPr="00A74037">
        <w:rPr>
          <w:rFonts w:ascii="Book Antiqua" w:hAnsi="Book Antiqua" w:cs="Times New Roman"/>
          <w:i/>
          <w:iCs/>
        </w:rPr>
        <w:t xml:space="preserve">How does the dataset offer insights into new phenomena, contribute to </w:t>
      </w:r>
      <w:r w:rsidR="00A74037">
        <w:rPr>
          <w:rFonts w:ascii="Book Antiqua" w:hAnsi="Book Antiqua" w:cs="Times New Roman"/>
          <w:i/>
          <w:iCs/>
        </w:rPr>
        <w:t xml:space="preserve">developing new models, or streamline gathering </w:t>
      </w:r>
      <w:r w:rsidR="00A74037" w:rsidRPr="00A74037">
        <w:rPr>
          <w:rFonts w:ascii="Book Antiqua" w:hAnsi="Book Antiqua" w:cs="Times New Roman"/>
          <w:i/>
          <w:iCs/>
        </w:rPr>
        <w:t>essential information?</w:t>
      </w:r>
      <w:r w:rsidR="00A74037">
        <w:rPr>
          <w:rFonts w:ascii="Book Antiqua" w:hAnsi="Book Antiqua" w:cs="Times New Roman"/>
          <w:i/>
          <w:iCs/>
        </w:rPr>
        <w:t xml:space="preserve"> </w:t>
      </w:r>
      <w:r w:rsidR="00A74037" w:rsidRPr="00A74037">
        <w:rPr>
          <w:rFonts w:ascii="Book Antiqua" w:hAnsi="Book Antiqua" w:cs="Times New Roman"/>
          <w:i/>
          <w:iCs/>
        </w:rPr>
        <w:t>Why is this dataset valuable to the broader research community or industry stakeholders</w:t>
      </w:r>
      <w:r w:rsidR="00A74037">
        <w:rPr>
          <w:rFonts w:ascii="Book Antiqua" w:hAnsi="Book Antiqua" w:cs="Times New Roman"/>
          <w:i/>
          <w:iCs/>
        </w:rPr>
        <w:t>?</w:t>
      </w:r>
      <w:r w:rsidR="00A74037" w:rsidRPr="00A74037">
        <w:rPr>
          <w:rFonts w:ascii="Book Antiqua" w:hAnsi="Book Antiqua" w:cs="Times New Roman"/>
          <w:i/>
          <w:iCs/>
        </w:rPr>
        <w:t xml:space="preserve"> </w:t>
      </w:r>
    </w:p>
    <w:p w14:paraId="44D9FBF7" w14:textId="18CE0593" w:rsidR="000313D0" w:rsidRDefault="00A74037"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2</w:t>
      </w:r>
      <w:r>
        <w:rPr>
          <w:rFonts w:ascii="Book Antiqua" w:hAnsi="Book Antiqua" w:cs="Times New Roman"/>
          <w:b/>
          <w:bCs/>
          <w:i/>
          <w:iCs/>
        </w:rPr>
        <w:tab/>
      </w:r>
      <w:r w:rsidR="001932D8" w:rsidRPr="00C6088C">
        <w:rPr>
          <w:rFonts w:ascii="Book Antiqua" w:hAnsi="Book Antiqua" w:cs="Times New Roman"/>
          <w:i/>
          <w:iCs/>
        </w:rPr>
        <w:t>Please</w:t>
      </w:r>
      <w:r w:rsidR="001932D8">
        <w:rPr>
          <w:rFonts w:ascii="Book Antiqua" w:hAnsi="Book Antiqua" w:cs="Times New Roman"/>
          <w:i/>
          <w:iCs/>
        </w:rPr>
        <w:t xml:space="preserve"> </w:t>
      </w:r>
      <w:r w:rsidR="00DE6B75">
        <w:rPr>
          <w:rFonts w:ascii="Book Antiqua" w:hAnsi="Book Antiqua" w:cs="Times New Roman"/>
          <w:i/>
          <w:iCs/>
        </w:rPr>
        <w:t>compare</w:t>
      </w:r>
      <w:r w:rsidR="001932D8">
        <w:rPr>
          <w:rFonts w:ascii="Book Antiqua" w:hAnsi="Book Antiqua" w:cs="Times New Roman"/>
          <w:i/>
          <w:iCs/>
        </w:rPr>
        <w:t xml:space="preserve"> </w:t>
      </w:r>
      <w:r w:rsidRPr="00A74037">
        <w:rPr>
          <w:rFonts w:ascii="Book Antiqua" w:hAnsi="Book Antiqua" w:cs="Times New Roman"/>
          <w:i/>
          <w:iCs/>
        </w:rPr>
        <w:t>the various websites and APIs you assessed relevant to your data context</w:t>
      </w:r>
      <w:r w:rsidR="00F14EA3">
        <w:rPr>
          <w:rFonts w:ascii="Book Antiqua" w:hAnsi="Book Antiqua" w:cs="Times New Roman"/>
          <w:i/>
          <w:iCs/>
        </w:rPr>
        <w:t xml:space="preserve">. </w:t>
      </w:r>
      <w:r w:rsidR="00491E3D">
        <w:rPr>
          <w:rFonts w:ascii="Book Antiqua" w:hAnsi="Book Antiqua" w:cs="Times New Roman"/>
          <w:i/>
          <w:iCs/>
        </w:rPr>
        <w:t xml:space="preserve">A table may help to compare data sources. </w:t>
      </w:r>
      <w:r w:rsidR="00F14EA3">
        <w:rPr>
          <w:rFonts w:ascii="Book Antiqua" w:hAnsi="Book Antiqua" w:cs="Times New Roman"/>
          <w:i/>
          <w:iCs/>
        </w:rPr>
        <w:t>Wh</w:t>
      </w:r>
      <w:r w:rsidRPr="00A74037">
        <w:rPr>
          <w:rFonts w:ascii="Book Antiqua" w:hAnsi="Book Antiqua" w:cs="Times New Roman"/>
          <w:i/>
          <w:iCs/>
        </w:rPr>
        <w:t xml:space="preserve">y did you choose your specific data source? Discuss the research fit, </w:t>
      </w:r>
      <w:r w:rsidR="000313D0">
        <w:rPr>
          <w:rFonts w:ascii="Book Antiqua" w:hAnsi="Book Antiqua" w:cs="Times New Roman"/>
          <w:i/>
          <w:iCs/>
        </w:rPr>
        <w:t xml:space="preserve">extraction method (e.g., web scraping vs. APIs), </w:t>
      </w:r>
      <w:r w:rsidRPr="00A74037">
        <w:rPr>
          <w:rFonts w:ascii="Book Antiqua" w:hAnsi="Book Antiqua" w:cs="Times New Roman"/>
          <w:i/>
          <w:iCs/>
        </w:rPr>
        <w:t>efficiency of resource use, and any other factors that made it emerge as the best choice.</w:t>
      </w:r>
      <w:r>
        <w:rPr>
          <w:rFonts w:ascii="Book Antiqua" w:hAnsi="Book Antiqua" w:cs="Times New Roman"/>
          <w:i/>
          <w:iCs/>
        </w:rPr>
        <w:t xml:space="preserve"> </w:t>
      </w:r>
      <w:r w:rsidR="00C95965">
        <w:rPr>
          <w:rFonts w:ascii="Book Antiqua" w:hAnsi="Book Antiqua" w:cs="Times New Roman"/>
          <w:i/>
          <w:iCs/>
        </w:rPr>
        <w:t xml:space="preserve">For tips, see challenges 1.1 and 1.2 in </w:t>
      </w:r>
      <w:r w:rsidR="00B67786">
        <w:rPr>
          <w:rFonts w:ascii="Book Antiqua" w:hAnsi="Book Antiqua" w:cs="Times New Roman"/>
          <w:i/>
          <w:iCs/>
        </w:rPr>
        <w:t>Boegershausen et al. 2022.</w:t>
      </w:r>
    </w:p>
    <w:p w14:paraId="24E215F5" w14:textId="7615AC04" w:rsidR="000313D0" w:rsidRDefault="000313D0" w:rsidP="00A74037">
      <w:pPr>
        <w:pStyle w:val="Text"/>
        <w:spacing w:before="40" w:line="276" w:lineRule="auto"/>
        <w:rPr>
          <w:rFonts w:ascii="Book Antiqua" w:hAnsi="Book Antiqua" w:cs="Times New Roman"/>
          <w:i/>
          <w:iCs/>
        </w:rPr>
      </w:pPr>
      <w:r w:rsidRPr="000313D0">
        <w:rPr>
          <w:rFonts w:ascii="Book Antiqua" w:hAnsi="Book Antiqua" w:cs="Times New Roman"/>
          <w:b/>
          <w:bCs/>
          <w:i/>
          <w:iCs/>
        </w:rPr>
        <w:t>1.3</w:t>
      </w:r>
      <w:r w:rsidRPr="000313D0">
        <w:rPr>
          <w:rFonts w:ascii="Book Antiqua" w:hAnsi="Book Antiqua" w:cs="Times New Roman"/>
          <w:b/>
          <w:bCs/>
          <w:i/>
          <w:iCs/>
        </w:rPr>
        <w:tab/>
      </w:r>
      <w:r w:rsidR="00E60F0E">
        <w:rPr>
          <w:rFonts w:ascii="Book Antiqua" w:hAnsi="Book Antiqua" w:cs="Times New Roman"/>
          <w:i/>
          <w:iCs/>
        </w:rPr>
        <w:t>Please identify potentially relevant contextual information (Boegershausen et al. 2022, challenge 1.3). Provide an overview here and save any relevant information in the digital submission of your project.</w:t>
      </w:r>
    </w:p>
    <w:p w14:paraId="20EF17A7" w14:textId="6020CC64" w:rsidR="00C6088C" w:rsidRPr="00C6088C" w:rsidRDefault="00C6088C" w:rsidP="00C6088C">
      <w:pPr>
        <w:jc w:val="both"/>
        <w:rPr>
          <w:rFonts w:ascii="Book Antiqua" w:hAnsi="Book Antiqua" w:cs="Times New Roman"/>
          <w:i/>
          <w:iCs/>
          <w:sz w:val="20"/>
        </w:rPr>
      </w:pPr>
      <w:r w:rsidRPr="00C6088C">
        <w:rPr>
          <w:rFonts w:ascii="Book Antiqua" w:hAnsi="Book Antiqua" w:cs="Times New Roman"/>
          <w:b/>
          <w:bCs/>
          <w:i/>
          <w:iCs/>
          <w:sz w:val="20"/>
        </w:rPr>
        <w:t>1.</w:t>
      </w:r>
      <w:r w:rsidR="0067080A">
        <w:rPr>
          <w:rFonts w:ascii="Book Antiqua" w:hAnsi="Book Antiqua" w:cs="Times New Roman"/>
          <w:b/>
          <w:bCs/>
          <w:i/>
          <w:iCs/>
          <w:sz w:val="20"/>
        </w:rPr>
        <w:t>4</w:t>
      </w:r>
      <w:r>
        <w:rPr>
          <w:rFonts w:ascii="Book Antiqua" w:hAnsi="Book Antiqua" w:cs="Times New Roman"/>
          <w:b/>
          <w:bCs/>
          <w:i/>
          <w:iCs/>
          <w:sz w:val="20"/>
        </w:rPr>
        <w:tab/>
      </w:r>
      <w:r w:rsidRPr="00C6088C">
        <w:rPr>
          <w:rFonts w:ascii="Book Antiqua" w:hAnsi="Book Antiqua" w:cs="Times New Roman"/>
          <w:i/>
          <w:iCs/>
          <w:sz w:val="20"/>
        </w:rPr>
        <w:t>Who created this dataset (e.g., which team)</w:t>
      </w:r>
      <w:r w:rsidR="0040100C">
        <w:rPr>
          <w:rFonts w:ascii="Book Antiqua" w:hAnsi="Book Antiqua" w:cs="Times New Roman"/>
          <w:i/>
          <w:iCs/>
          <w:sz w:val="20"/>
        </w:rPr>
        <w:t>. Mention you are students of the Marketing Analytics program at Tilburg University.</w:t>
      </w:r>
    </w:p>
    <w:p w14:paraId="4C14F6F9" w14:textId="65D86658" w:rsidR="00C6088C" w:rsidRDefault="00C6088C" w:rsidP="00C6088C">
      <w:pPr>
        <w:pStyle w:val="Heading1"/>
        <w:numPr>
          <w:ilvl w:val="0"/>
          <w:numId w:val="0"/>
        </w:numPr>
        <w:spacing w:before="0" w:after="120" w:line="276" w:lineRule="auto"/>
      </w:pPr>
      <w:r>
        <w:t>2</w:t>
      </w:r>
      <w:r w:rsidRPr="00C87232">
        <w:t>.</w:t>
      </w:r>
      <w:r w:rsidRPr="00C87232">
        <w:tab/>
      </w:r>
      <w:r w:rsidRPr="00C87232">
        <w:tab/>
      </w:r>
      <w:r w:rsidR="00E352A0">
        <w:t>Data Extraction Plan</w:t>
      </w:r>
    </w:p>
    <w:p w14:paraId="520C0691" w14:textId="0FAD164A" w:rsidR="002378E5" w:rsidRDefault="00C6088C" w:rsidP="00C6088C">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Pr>
          <w:rFonts w:ascii="Book Antiqua" w:hAnsi="Book Antiqua" w:cs="Times New Roman"/>
          <w:b/>
          <w:bCs/>
          <w:i/>
          <w:iCs/>
        </w:rPr>
        <w:t>1</w:t>
      </w:r>
      <w:r>
        <w:rPr>
          <w:rFonts w:ascii="Book Antiqua" w:hAnsi="Book Antiqua" w:cs="Times New Roman"/>
          <w:b/>
          <w:bCs/>
          <w:i/>
          <w:iCs/>
        </w:rPr>
        <w:tab/>
      </w:r>
      <w:r w:rsidR="00311065">
        <w:rPr>
          <w:rFonts w:ascii="Book Antiqua" w:hAnsi="Book Antiqua" w:cs="Times New Roman"/>
          <w:i/>
          <w:iCs/>
        </w:rPr>
        <w:t>Please describe your data extraction plan</w:t>
      </w:r>
      <w:r w:rsidR="00DC0720">
        <w:rPr>
          <w:rFonts w:ascii="Book Antiqua" w:hAnsi="Book Antiqua" w:cs="Times New Roman"/>
          <w:i/>
          <w:iCs/>
        </w:rPr>
        <w:t xml:space="preserve"> </w:t>
      </w:r>
      <w:r w:rsidR="00DC0720" w:rsidRPr="00504927">
        <w:rPr>
          <w:rFonts w:ascii="Book Antiqua" w:hAnsi="Book Antiqua" w:cs="Times New Roman"/>
          <w:i/>
          <w:iCs/>
        </w:rPr>
        <w:t>in such a way that another researcher or team could replicate your data collection process</w:t>
      </w:r>
      <w:r w:rsidR="00DA5A0A">
        <w:rPr>
          <w:rFonts w:ascii="Book Antiqua" w:hAnsi="Book Antiqua" w:cs="Times New Roman"/>
          <w:i/>
          <w:iCs/>
        </w:rPr>
        <w:t>. W</w:t>
      </w:r>
      <w:r w:rsidR="002378E5">
        <w:rPr>
          <w:rFonts w:ascii="Book Antiqua" w:hAnsi="Book Antiqua" w:cs="Times New Roman"/>
          <w:i/>
          <w:iCs/>
        </w:rPr>
        <w:t>hich information to extract from which pages, how to sample, at which frequency to extract the data, and how to process the data during the collection. In your description, explain how you tackled the various validity, legal/ethical</w:t>
      </w:r>
      <w:r w:rsidR="00617420">
        <w:rPr>
          <w:rFonts w:ascii="Book Antiqua" w:hAnsi="Book Antiqua" w:cs="Times New Roman"/>
          <w:i/>
          <w:iCs/>
        </w:rPr>
        <w:t>,</w:t>
      </w:r>
      <w:r w:rsidR="002378E5">
        <w:rPr>
          <w:rFonts w:ascii="Book Antiqua" w:hAnsi="Book Antiqua" w:cs="Times New Roman"/>
          <w:i/>
          <w:iCs/>
        </w:rPr>
        <w:t xml:space="preserve"> and technical challenges.</w:t>
      </w:r>
      <w:r w:rsidR="00617420">
        <w:rPr>
          <w:rFonts w:ascii="Book Antiqua" w:hAnsi="Book Antiqua" w:cs="Times New Roman"/>
          <w:i/>
          <w:iCs/>
        </w:rPr>
        <w:t xml:space="preserve"> </w:t>
      </w:r>
      <w:r w:rsidR="00BC4293">
        <w:rPr>
          <w:rFonts w:ascii="Book Antiqua" w:hAnsi="Book Antiqua" w:cs="Times New Roman"/>
          <w:i/>
          <w:iCs/>
        </w:rPr>
        <w:t>See Boegershausen et al. (2022, challenges 2.1-2.4) for tips</w:t>
      </w:r>
      <w:r w:rsidR="00617420">
        <w:rPr>
          <w:rFonts w:ascii="Book Antiqua" w:hAnsi="Book Antiqua" w:cs="Times New Roman"/>
          <w:i/>
          <w:iCs/>
        </w:rPr>
        <w:t>.</w:t>
      </w:r>
    </w:p>
    <w:p w14:paraId="791FEC65" w14:textId="44F3E655" w:rsidR="004B157F" w:rsidRDefault="004B157F" w:rsidP="004B157F">
      <w:pPr>
        <w:pStyle w:val="Text"/>
        <w:spacing w:before="40" w:line="276" w:lineRule="auto"/>
        <w:rPr>
          <w:rFonts w:ascii="Book Antiqua" w:hAnsi="Book Antiqua" w:cs="Times New Roman"/>
          <w:i/>
          <w:iCs/>
        </w:rPr>
      </w:pPr>
      <w:r w:rsidRPr="00822B55">
        <w:rPr>
          <w:rFonts w:ascii="Book Antiqua" w:hAnsi="Book Antiqua" w:cs="Times New Roman"/>
          <w:b/>
          <w:bCs/>
          <w:i/>
          <w:iCs/>
        </w:rPr>
        <w:t>2.</w:t>
      </w:r>
      <w:r w:rsidR="00BC4293">
        <w:rPr>
          <w:rFonts w:ascii="Book Antiqua" w:hAnsi="Book Antiqua" w:cs="Times New Roman"/>
          <w:b/>
          <w:bCs/>
          <w:i/>
          <w:iCs/>
        </w:rPr>
        <w:t>2</w:t>
      </w:r>
      <w:r>
        <w:rPr>
          <w:rFonts w:ascii="Book Antiqua" w:hAnsi="Book Antiqua" w:cs="Times New Roman"/>
          <w:i/>
          <w:iCs/>
        </w:rPr>
        <w:tab/>
      </w:r>
      <w:r w:rsidRPr="004B157F">
        <w:rPr>
          <w:rFonts w:ascii="Book Antiqua" w:hAnsi="Book Antiqua" w:cs="Times New Roman"/>
          <w:i/>
          <w:iCs/>
        </w:rPr>
        <w:t>Does the dataset contain data that might be considered confidential</w:t>
      </w:r>
      <w:r w:rsidR="00BC4293">
        <w:rPr>
          <w:rFonts w:ascii="Book Antiqua" w:hAnsi="Book Antiqua" w:cs="Times New Roman"/>
          <w:i/>
          <w:iCs/>
        </w:rPr>
        <w:t xml:space="preserve"> or sensitive</w:t>
      </w:r>
      <w:r w:rsidRPr="004B157F">
        <w:rPr>
          <w:rFonts w:ascii="Book Antiqua" w:hAnsi="Book Antiqua" w:cs="Times New Roman"/>
          <w:i/>
          <w:iCs/>
        </w:rPr>
        <w:t xml:space="preserve"> (e.g.,</w:t>
      </w:r>
      <w:r w:rsidR="00BC4293">
        <w:rPr>
          <w:rFonts w:ascii="Book Antiqua" w:hAnsi="Book Antiqua" w:cs="Times New Roman"/>
          <w:i/>
          <w:iCs/>
        </w:rPr>
        <w:t xml:space="preserve"> personal data such as usernames or IP addresses, data that reveals racial or ethnic origins, sexual orientations, religious beliefs, political opinions or union memberships, financial or health data, biometric or genetic data, social security numbers, passwords, etc.)</w:t>
      </w:r>
      <w:r w:rsidRPr="004B157F">
        <w:rPr>
          <w:rFonts w:ascii="Book Antiqua" w:hAnsi="Book Antiqua" w:cs="Times New Roman"/>
          <w:i/>
          <w:iCs/>
        </w:rPr>
        <w:t>? If so, please provide a description.</w:t>
      </w:r>
    </w:p>
    <w:p w14:paraId="2073E22E" w14:textId="01618C92" w:rsidR="004B157F" w:rsidRDefault="004B157F" w:rsidP="004B157F">
      <w:pPr>
        <w:jc w:val="both"/>
        <w:rPr>
          <w:rFonts w:ascii="Book Antiqua" w:hAnsi="Book Antiqua"/>
          <w:i/>
          <w:iCs/>
          <w:sz w:val="20"/>
          <w:szCs w:val="20"/>
        </w:rPr>
      </w:pPr>
      <w:r w:rsidRPr="00316E01">
        <w:rPr>
          <w:rFonts w:ascii="Book Antiqua" w:hAnsi="Book Antiqua" w:cs="Times New Roman"/>
          <w:b/>
          <w:bCs/>
          <w:i/>
          <w:iCs/>
          <w:sz w:val="20"/>
          <w:szCs w:val="20"/>
        </w:rPr>
        <w:t>2.</w:t>
      </w:r>
      <w:r w:rsidR="00BC4293">
        <w:rPr>
          <w:rFonts w:ascii="Book Antiqua" w:hAnsi="Book Antiqua" w:cs="Times New Roman"/>
          <w:b/>
          <w:bCs/>
          <w:i/>
          <w:iCs/>
          <w:sz w:val="20"/>
          <w:szCs w:val="20"/>
        </w:rPr>
        <w:t>3</w:t>
      </w:r>
      <w:r w:rsidR="00956799" w:rsidRPr="00316E01">
        <w:rPr>
          <w:rFonts w:ascii="Book Antiqua" w:hAnsi="Book Antiqua" w:cs="Times New Roman"/>
          <w:b/>
          <w:bCs/>
          <w:i/>
          <w:iCs/>
          <w:sz w:val="20"/>
          <w:szCs w:val="20"/>
        </w:rPr>
        <w:t xml:space="preserve"> </w:t>
      </w:r>
      <w:r w:rsidRPr="00316E01">
        <w:rPr>
          <w:rFonts w:ascii="Book Antiqua" w:hAnsi="Book Antiqua"/>
          <w:i/>
          <w:iCs/>
          <w:sz w:val="20"/>
          <w:szCs w:val="20"/>
        </w:rPr>
        <w:t>I</w:t>
      </w:r>
      <w:r w:rsidR="00BC4293">
        <w:rPr>
          <w:rFonts w:ascii="Book Antiqua" w:hAnsi="Book Antiqua"/>
          <w:i/>
          <w:iCs/>
          <w:sz w:val="20"/>
          <w:szCs w:val="20"/>
        </w:rPr>
        <w:t>f the dataset relates to people, i</w:t>
      </w:r>
      <w:r w:rsidRPr="00316E01">
        <w:rPr>
          <w:rFonts w:ascii="Book Antiqua" w:hAnsi="Book Antiqua"/>
          <w:i/>
          <w:iCs/>
          <w:sz w:val="20"/>
          <w:szCs w:val="20"/>
        </w:rPr>
        <w:t>s it possible to identify individuals (i.e., one or more natural persons), either directly or indirectly (i.e., in combination with other data) from the dataset? If so, please describe how.</w:t>
      </w:r>
    </w:p>
    <w:p w14:paraId="6C0C07EC" w14:textId="707805DC" w:rsidR="00822B55" w:rsidRDefault="00153FE8" w:rsidP="00822B55">
      <w:pPr>
        <w:pStyle w:val="Heading1"/>
        <w:numPr>
          <w:ilvl w:val="0"/>
          <w:numId w:val="0"/>
        </w:numPr>
        <w:spacing w:before="0" w:after="120" w:line="276" w:lineRule="auto"/>
      </w:pPr>
      <w:r>
        <w:t>3</w:t>
      </w:r>
      <w:r w:rsidR="00B36B81">
        <w:t>.</w:t>
      </w:r>
      <w:r w:rsidR="00822B55" w:rsidRPr="00C87232">
        <w:tab/>
      </w:r>
      <w:r w:rsidR="00822B55" w:rsidRPr="00C87232">
        <w:tab/>
      </w:r>
      <w:r w:rsidR="00BC4293">
        <w:t>Data Extraction</w:t>
      </w:r>
      <w:r w:rsidR="00956799">
        <w:t xml:space="preserve"> Process</w:t>
      </w:r>
    </w:p>
    <w:p w14:paraId="0B83722F" w14:textId="383974CB" w:rsidR="00153FE8" w:rsidRPr="00504927" w:rsidRDefault="00153FE8" w:rsidP="00153FE8">
      <w:pPr>
        <w:pStyle w:val="Text"/>
        <w:spacing w:before="40" w:line="276" w:lineRule="auto"/>
        <w:rPr>
          <w:rFonts w:ascii="Book Antiqua" w:hAnsi="Book Antiqua" w:cs="Times New Roman"/>
          <w:i/>
          <w:iCs/>
        </w:rPr>
      </w:pPr>
      <w:r>
        <w:rPr>
          <w:rFonts w:ascii="Book Antiqua" w:hAnsi="Book Antiqua" w:cs="Times New Roman"/>
          <w:b/>
          <w:bCs/>
          <w:i/>
          <w:iCs/>
        </w:rPr>
        <w:t>3</w:t>
      </w:r>
      <w:r w:rsidRPr="00956799">
        <w:rPr>
          <w:rFonts w:ascii="Book Antiqua" w:hAnsi="Book Antiqua" w:cs="Times New Roman"/>
          <w:b/>
          <w:bCs/>
          <w:i/>
          <w:iCs/>
        </w:rPr>
        <w:t>.</w:t>
      </w:r>
      <w:r>
        <w:rPr>
          <w:rFonts w:ascii="Book Antiqua" w:hAnsi="Book Antiqua" w:cs="Times New Roman"/>
          <w:b/>
          <w:bCs/>
          <w:i/>
          <w:iCs/>
        </w:rPr>
        <w:t>1</w:t>
      </w:r>
      <w:r>
        <w:rPr>
          <w:rFonts w:ascii="Book Antiqua" w:hAnsi="Book Antiqua" w:cs="Times New Roman"/>
          <w:i/>
          <w:iCs/>
        </w:rPr>
        <w:tab/>
        <w:t xml:space="preserve">When was </w:t>
      </w:r>
      <w:r w:rsidRPr="00956799">
        <w:rPr>
          <w:rFonts w:ascii="Book Antiqua" w:hAnsi="Book Antiqua" w:cs="Times New Roman"/>
          <w:i/>
          <w:iCs/>
        </w:rPr>
        <w:t xml:space="preserve">the data collected? </w:t>
      </w:r>
    </w:p>
    <w:p w14:paraId="76B50CE6" w14:textId="1AC307A8"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t>3</w:t>
      </w:r>
      <w:r w:rsidR="00504927">
        <w:rPr>
          <w:rFonts w:ascii="Book Antiqua" w:hAnsi="Book Antiqua" w:cs="Times New Roman"/>
          <w:b/>
          <w:bCs/>
          <w:i/>
          <w:iCs/>
        </w:rPr>
        <w:t>.</w:t>
      </w:r>
      <w:r>
        <w:rPr>
          <w:rFonts w:ascii="Book Antiqua" w:hAnsi="Book Antiqua" w:cs="Times New Roman"/>
          <w:b/>
          <w:bCs/>
          <w:i/>
          <w:iCs/>
        </w:rPr>
        <w:t>2</w:t>
      </w:r>
      <w:r w:rsidR="00504927">
        <w:rPr>
          <w:rFonts w:ascii="Book Antiqua" w:hAnsi="Book Antiqua" w:cs="Times New Roman"/>
          <w:b/>
          <w:bCs/>
          <w:i/>
          <w:iCs/>
        </w:rPr>
        <w:t xml:space="preserve"> </w:t>
      </w:r>
      <w:r w:rsidR="00504927">
        <w:rPr>
          <w:rFonts w:ascii="Book Antiqua" w:hAnsi="Book Antiqua" w:cs="Times New Roman"/>
          <w:b/>
          <w:bCs/>
          <w:i/>
          <w:iCs/>
        </w:rPr>
        <w:tab/>
      </w:r>
      <w:r w:rsidR="00B06D7C">
        <w:rPr>
          <w:rFonts w:ascii="Book Antiqua" w:hAnsi="Book Antiqua" w:cs="Times New Roman"/>
          <w:i/>
          <w:iCs/>
        </w:rPr>
        <w:t xml:space="preserve">Please describe any </w:t>
      </w:r>
      <w:r>
        <w:rPr>
          <w:rFonts w:ascii="Book Antiqua" w:hAnsi="Book Antiqua" w:cs="Times New Roman"/>
          <w:i/>
          <w:iCs/>
        </w:rPr>
        <w:t>technical challenges you encountered while scaling</w:t>
      </w:r>
      <w:r w:rsidR="00504927" w:rsidRPr="00504927">
        <w:rPr>
          <w:rFonts w:ascii="Book Antiqua" w:hAnsi="Book Antiqua" w:cs="Times New Roman"/>
          <w:i/>
          <w:iCs/>
        </w:rPr>
        <w:t xml:space="preserve"> your data collection</w:t>
      </w:r>
      <w:r w:rsidR="00B06D7C">
        <w:rPr>
          <w:rFonts w:ascii="Book Antiqua" w:hAnsi="Book Antiqua" w:cs="Times New Roman"/>
          <w:i/>
          <w:iCs/>
        </w:rPr>
        <w:t>. H</w:t>
      </w:r>
      <w:r w:rsidR="00504927" w:rsidRPr="00504927">
        <w:rPr>
          <w:rFonts w:ascii="Book Antiqua" w:hAnsi="Book Antiqua" w:cs="Times New Roman"/>
          <w:i/>
          <w:iCs/>
        </w:rPr>
        <w:t>ow did you resolve them? Please provide a clear explanation of the debugging process</w:t>
      </w:r>
      <w:r>
        <w:rPr>
          <w:rFonts w:ascii="Book Antiqua" w:hAnsi="Book Antiqua" w:cs="Times New Roman"/>
          <w:i/>
          <w:iCs/>
        </w:rPr>
        <w:t xml:space="preserve"> (see Boegershausen et al. 2022, challenge 3.1).</w:t>
      </w:r>
    </w:p>
    <w:p w14:paraId="21EC6A18" w14:textId="617940B4"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lastRenderedPageBreak/>
        <w:t>3</w:t>
      </w:r>
      <w:r w:rsidR="00504927">
        <w:rPr>
          <w:rFonts w:ascii="Book Antiqua" w:hAnsi="Book Antiqua" w:cs="Times New Roman"/>
          <w:b/>
          <w:bCs/>
          <w:i/>
          <w:iCs/>
        </w:rPr>
        <w:t>.</w:t>
      </w:r>
      <w:r>
        <w:rPr>
          <w:rFonts w:ascii="Book Antiqua" w:hAnsi="Book Antiqua" w:cs="Times New Roman"/>
          <w:b/>
          <w:bCs/>
          <w:i/>
          <w:iCs/>
        </w:rPr>
        <w:t>3</w:t>
      </w:r>
      <w:r w:rsidR="00504927">
        <w:rPr>
          <w:rFonts w:ascii="Book Antiqua" w:hAnsi="Book Antiqua" w:cs="Times New Roman"/>
          <w:b/>
          <w:bCs/>
          <w:i/>
          <w:iCs/>
        </w:rPr>
        <w:t xml:space="preserve"> </w:t>
      </w:r>
      <w:r w:rsidR="00504927">
        <w:rPr>
          <w:rFonts w:ascii="Book Antiqua" w:hAnsi="Book Antiqua" w:cs="Times New Roman"/>
          <w:b/>
          <w:bCs/>
          <w:i/>
          <w:iCs/>
        </w:rPr>
        <w:tab/>
      </w:r>
      <w:r w:rsidR="00504927" w:rsidRPr="00504927">
        <w:rPr>
          <w:rFonts w:ascii="Book Antiqua" w:hAnsi="Book Antiqua" w:cs="Times New Roman"/>
          <w:i/>
          <w:iCs/>
        </w:rPr>
        <w:t>What measures or monitoring systems were in place to ensure and validate the quality of the extracted data? Can you describe how these monitoring systems functioned?</w:t>
      </w:r>
      <w:r w:rsidRPr="00153FE8">
        <w:rPr>
          <w:rFonts w:ascii="Book Antiqua" w:hAnsi="Book Antiqua" w:cs="Times New Roman"/>
          <w:i/>
          <w:iCs/>
        </w:rPr>
        <w:t xml:space="preserve"> </w:t>
      </w:r>
      <w:r>
        <w:rPr>
          <w:rFonts w:ascii="Book Antiqua" w:hAnsi="Book Antiqua" w:cs="Times New Roman"/>
          <w:i/>
          <w:iCs/>
        </w:rPr>
        <w:t>(see Boegershausen et al. 2022, challenge 3.2).</w:t>
      </w:r>
    </w:p>
    <w:p w14:paraId="212003B2" w14:textId="4679C8A5" w:rsidR="00504927" w:rsidRPr="00504927" w:rsidRDefault="00153FE8" w:rsidP="00504927">
      <w:pPr>
        <w:pStyle w:val="Text"/>
        <w:spacing w:before="40" w:line="276" w:lineRule="auto"/>
        <w:rPr>
          <w:rFonts w:ascii="Book Antiqua" w:hAnsi="Book Antiqua" w:cs="Times New Roman"/>
          <w:i/>
          <w:iCs/>
        </w:rPr>
      </w:pPr>
      <w:r>
        <w:rPr>
          <w:rFonts w:ascii="Book Antiqua" w:hAnsi="Book Antiqua" w:cs="Times New Roman"/>
          <w:b/>
          <w:bCs/>
          <w:i/>
          <w:iCs/>
        </w:rPr>
        <w:t>3</w:t>
      </w:r>
      <w:r w:rsidR="00504927">
        <w:rPr>
          <w:rFonts w:ascii="Book Antiqua" w:hAnsi="Book Antiqua" w:cs="Times New Roman"/>
          <w:b/>
          <w:bCs/>
          <w:i/>
          <w:iCs/>
        </w:rPr>
        <w:t>.</w:t>
      </w:r>
      <w:r>
        <w:rPr>
          <w:rFonts w:ascii="Book Antiqua" w:hAnsi="Book Antiqua" w:cs="Times New Roman"/>
          <w:b/>
          <w:bCs/>
          <w:i/>
          <w:iCs/>
        </w:rPr>
        <w:t>4</w:t>
      </w:r>
      <w:r w:rsidR="00504927">
        <w:rPr>
          <w:rFonts w:ascii="Book Antiqua" w:hAnsi="Book Antiqua" w:cs="Times New Roman"/>
          <w:b/>
          <w:bCs/>
          <w:i/>
          <w:iCs/>
        </w:rPr>
        <w:t xml:space="preserve"> </w:t>
      </w:r>
      <w:r w:rsidR="00504927">
        <w:rPr>
          <w:rFonts w:ascii="Book Antiqua" w:hAnsi="Book Antiqua" w:cs="Times New Roman"/>
          <w:b/>
          <w:bCs/>
          <w:i/>
          <w:iCs/>
        </w:rPr>
        <w:tab/>
      </w:r>
      <w:r w:rsidR="00504927" w:rsidRPr="00504927">
        <w:rPr>
          <w:rFonts w:ascii="Book Antiqua" w:hAnsi="Book Antiqua" w:cs="Times New Roman"/>
          <w:i/>
          <w:iCs/>
        </w:rPr>
        <w:t>Can you specify the infrastructure you used for the deployment and execution of your data collection?</w:t>
      </w:r>
    </w:p>
    <w:p w14:paraId="46B79D01" w14:textId="6407318A" w:rsidR="00153FE8" w:rsidRDefault="00153FE8" w:rsidP="00153FE8">
      <w:pPr>
        <w:pStyle w:val="Heading1"/>
        <w:numPr>
          <w:ilvl w:val="0"/>
          <w:numId w:val="0"/>
        </w:numPr>
        <w:spacing w:before="0" w:after="120" w:line="276" w:lineRule="auto"/>
      </w:pPr>
      <w:r>
        <w:t>4</w:t>
      </w:r>
      <w:r w:rsidRPr="00C87232">
        <w:t>.</w:t>
      </w:r>
      <w:r w:rsidRPr="00C87232">
        <w:tab/>
      </w:r>
      <w:r w:rsidRPr="00C87232">
        <w:tab/>
      </w:r>
      <w:r>
        <w:t>Preprocessing, cleaning, labeling</w:t>
      </w:r>
    </w:p>
    <w:p w14:paraId="7D05E243" w14:textId="4AB20D7A"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1</w:t>
      </w:r>
      <w:r w:rsidR="00153FE8" w:rsidRPr="00291915">
        <w:rPr>
          <w:rFonts w:ascii="Book Antiqua" w:hAnsi="Book Antiqua" w:cs="Times New Roman"/>
          <w:i/>
          <w:iCs/>
        </w:rPr>
        <w:t xml:space="preserve"> After collecting the data, </w:t>
      </w:r>
      <w:r w:rsidR="00153FE8">
        <w:rPr>
          <w:rFonts w:ascii="Book Antiqua" w:hAnsi="Book Antiqua" w:cs="Times New Roman"/>
          <w:i/>
          <w:iCs/>
        </w:rPr>
        <w:t>d</w:t>
      </w:r>
      <w:r w:rsidR="00153FE8" w:rsidRPr="00291915">
        <w:rPr>
          <w:rFonts w:ascii="Book Antiqua" w:hAnsi="Book Antiqua" w:cs="Times New Roman"/>
          <w:i/>
          <w:iCs/>
        </w:rPr>
        <w:t xml:space="preserve">id you perform any </w:t>
      </w:r>
      <w:r w:rsidR="00153FE8">
        <w:rPr>
          <w:rFonts w:ascii="Book Antiqua" w:hAnsi="Book Antiqua" w:cs="Times New Roman"/>
          <w:i/>
          <w:iCs/>
        </w:rPr>
        <w:t>data processing</w:t>
      </w:r>
      <w:r w:rsidR="00153FE8" w:rsidRPr="00291915">
        <w:rPr>
          <w:rFonts w:ascii="Book Antiqua" w:hAnsi="Book Antiqua" w:cs="Times New Roman"/>
          <w:i/>
          <w:iCs/>
        </w:rPr>
        <w:t>? If yes, please provide specific examples and explain the reasoning behind each step.</w:t>
      </w:r>
    </w:p>
    <w:p w14:paraId="72F21DEE" w14:textId="5E836035"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2</w:t>
      </w:r>
      <w:r w:rsidR="00153FE8" w:rsidRPr="00291915">
        <w:rPr>
          <w:rFonts w:ascii="Book Antiqua" w:hAnsi="Book Antiqua" w:cs="Times New Roman"/>
          <w:i/>
          <w:iCs/>
        </w:rPr>
        <w:t xml:space="preserve"> Were any measures implemented to ensure privacy, such as anonymizing user data? Please describe the methods used.</w:t>
      </w:r>
    </w:p>
    <w:p w14:paraId="4D732115" w14:textId="6BD1DEF9"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3</w:t>
      </w:r>
      <w:r w:rsidR="00153FE8" w:rsidRPr="00291915">
        <w:rPr>
          <w:rFonts w:ascii="Book Antiqua" w:hAnsi="Book Antiqua" w:cs="Times New Roman"/>
          <w:i/>
          <w:iCs/>
        </w:rPr>
        <w:t xml:space="preserve"> How did you address and clean out any implausible or erroneous observations in the dataset?</w:t>
      </w:r>
    </w:p>
    <w:p w14:paraId="54C8F294" w14:textId="5B7301A1"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Pr>
          <w:rFonts w:ascii="Book Antiqua" w:hAnsi="Book Antiqua" w:cs="Times New Roman"/>
          <w:b/>
          <w:bCs/>
          <w:i/>
          <w:iCs/>
        </w:rPr>
        <w:t>.4</w:t>
      </w:r>
      <w:r w:rsidR="00153FE8" w:rsidRPr="00291915">
        <w:rPr>
          <w:rFonts w:ascii="Book Antiqua" w:hAnsi="Book Antiqua" w:cs="Times New Roman"/>
          <w:i/>
          <w:iCs/>
        </w:rPr>
        <w:t xml:space="preserve"> Did you </w:t>
      </w:r>
      <w:r w:rsidR="00153FE8">
        <w:rPr>
          <w:rFonts w:ascii="Book Antiqua" w:hAnsi="Book Antiqua" w:cs="Times New Roman"/>
          <w:i/>
          <w:iCs/>
        </w:rPr>
        <w:t>modify</w:t>
      </w:r>
      <w:r w:rsidR="00153FE8" w:rsidRPr="00291915">
        <w:rPr>
          <w:rFonts w:ascii="Book Antiqua" w:hAnsi="Book Antiqua" w:cs="Times New Roman"/>
          <w:i/>
          <w:iCs/>
        </w:rPr>
        <w:t xml:space="preserve"> the data structure for long-term storage, like rearranging the dataset or renaming columns for clarity? If so, provide details on these changes and their rationale.</w:t>
      </w:r>
    </w:p>
    <w:p w14:paraId="3C0EEA56" w14:textId="2E764917" w:rsidR="00153FE8" w:rsidRPr="00291915" w:rsidRDefault="00B86AA2" w:rsidP="00153FE8">
      <w:pPr>
        <w:pStyle w:val="Text"/>
        <w:spacing w:before="40" w:line="276" w:lineRule="auto"/>
        <w:rPr>
          <w:rFonts w:ascii="Book Antiqua" w:hAnsi="Book Antiqua" w:cs="Times New Roman"/>
          <w:i/>
          <w:iCs/>
        </w:rPr>
      </w:pPr>
      <w:r>
        <w:rPr>
          <w:rFonts w:ascii="Book Antiqua" w:hAnsi="Book Antiqua" w:cs="Times New Roman"/>
          <w:b/>
          <w:bCs/>
          <w:i/>
          <w:iCs/>
        </w:rPr>
        <w:t>4</w:t>
      </w:r>
      <w:r w:rsidR="00153FE8" w:rsidRPr="00291915">
        <w:rPr>
          <w:rFonts w:ascii="Book Antiqua" w:hAnsi="Book Antiqua" w:cs="Times New Roman"/>
          <w:b/>
          <w:bCs/>
          <w:i/>
          <w:iCs/>
        </w:rPr>
        <w:t>.</w:t>
      </w:r>
      <w:r w:rsidR="00153FE8">
        <w:rPr>
          <w:rFonts w:ascii="Book Antiqua" w:hAnsi="Book Antiqua" w:cs="Times New Roman"/>
          <w:b/>
          <w:bCs/>
          <w:i/>
          <w:iCs/>
        </w:rPr>
        <w:t>5</w:t>
      </w:r>
      <w:r w:rsidR="00153FE8" w:rsidRPr="00291915">
        <w:rPr>
          <w:rFonts w:ascii="Book Antiqua" w:hAnsi="Book Antiqua" w:cs="Times New Roman"/>
          <w:i/>
          <w:iCs/>
        </w:rPr>
        <w:t xml:space="preserve"> What potential threats or biases could arise </w:t>
      </w:r>
      <w:r w:rsidR="00153FE8">
        <w:rPr>
          <w:rFonts w:ascii="Book Antiqua" w:hAnsi="Book Antiqua" w:cs="Times New Roman"/>
          <w:i/>
          <w:iCs/>
        </w:rPr>
        <w:t>from</w:t>
      </w:r>
      <w:r w:rsidR="00153FE8" w:rsidRPr="00291915">
        <w:rPr>
          <w:rFonts w:ascii="Book Antiqua" w:hAnsi="Book Antiqua" w:cs="Times New Roman"/>
          <w:i/>
          <w:iCs/>
        </w:rPr>
        <w:t xml:space="preserve"> your pre-processing steps? Please elaborate on any risks associated with the modifications made to the data and how they might impact the dataset's integrity or utility.</w:t>
      </w:r>
    </w:p>
    <w:p w14:paraId="122A2AED" w14:textId="06A1968E" w:rsidR="00BC4293" w:rsidRDefault="00BB6357" w:rsidP="00BC4293">
      <w:pPr>
        <w:pStyle w:val="Heading1"/>
        <w:numPr>
          <w:ilvl w:val="0"/>
          <w:numId w:val="0"/>
        </w:numPr>
        <w:spacing w:before="0" w:after="120" w:line="276" w:lineRule="auto"/>
      </w:pPr>
      <w:r>
        <w:t>5</w:t>
      </w:r>
      <w:r w:rsidR="00BC4293" w:rsidRPr="00C87232">
        <w:t>.</w:t>
      </w:r>
      <w:r w:rsidR="00BC4293" w:rsidRPr="00C87232">
        <w:tab/>
      </w:r>
      <w:r w:rsidR="00BC4293" w:rsidRPr="00C87232">
        <w:tab/>
      </w:r>
      <w:r w:rsidR="00BC4293">
        <w:t>Data inspection</w:t>
      </w:r>
    </w:p>
    <w:p w14:paraId="76BD8123" w14:textId="6DB0732E" w:rsidR="00BC4293" w:rsidRDefault="00BB6357" w:rsidP="00BC4293">
      <w:pPr>
        <w:rPr>
          <w:rFonts w:ascii="Book Antiqua" w:hAnsi="Book Antiqua" w:cs="Times New Roman"/>
          <w:i/>
          <w:iCs/>
          <w:sz w:val="20"/>
        </w:rPr>
      </w:pPr>
      <w:r>
        <w:rPr>
          <w:rFonts w:ascii="Book Antiqua" w:hAnsi="Book Antiqua" w:cs="Times New Roman"/>
          <w:b/>
          <w:bCs/>
          <w:i/>
          <w:iCs/>
          <w:sz w:val="20"/>
        </w:rPr>
        <w:t>5</w:t>
      </w:r>
      <w:r w:rsidR="00BC4293" w:rsidRPr="00956799">
        <w:rPr>
          <w:rFonts w:ascii="Book Antiqua" w:hAnsi="Book Antiqua" w:cs="Times New Roman"/>
          <w:b/>
          <w:bCs/>
          <w:i/>
          <w:iCs/>
          <w:sz w:val="20"/>
        </w:rPr>
        <w:t>.1</w:t>
      </w:r>
      <w:r w:rsidR="00BC4293">
        <w:rPr>
          <w:rFonts w:ascii="Book Antiqua" w:hAnsi="Book Antiqua" w:cs="Times New Roman"/>
          <w:i/>
          <w:iCs/>
          <w:sz w:val="20"/>
        </w:rPr>
        <w:tab/>
        <w:t xml:space="preserve">Please provide </w:t>
      </w:r>
      <w:r w:rsidR="00153FE8">
        <w:rPr>
          <w:rFonts w:ascii="Book Antiqua" w:hAnsi="Book Antiqua" w:cs="Times New Roman"/>
          <w:i/>
          <w:iCs/>
          <w:sz w:val="20"/>
        </w:rPr>
        <w:t xml:space="preserve">a variety of </w:t>
      </w:r>
      <w:r w:rsidR="00BC4293">
        <w:rPr>
          <w:rFonts w:ascii="Book Antiqua" w:hAnsi="Book Antiqua" w:cs="Times New Roman"/>
          <w:i/>
          <w:iCs/>
          <w:sz w:val="20"/>
        </w:rPr>
        <w:t xml:space="preserve">meaningful summary statistics and plots. For example, </w:t>
      </w:r>
      <w:r w:rsidR="00153FE8">
        <w:rPr>
          <w:rFonts w:ascii="Book Antiqua" w:hAnsi="Book Antiqua" w:cs="Times New Roman"/>
          <w:i/>
          <w:iCs/>
          <w:sz w:val="20"/>
        </w:rPr>
        <w:t xml:space="preserve">consider means/SDs for continuous </w:t>
      </w:r>
      <w:r w:rsidR="00BC4293">
        <w:rPr>
          <w:rFonts w:ascii="Book Antiqua" w:hAnsi="Book Antiqua" w:cs="Times New Roman"/>
          <w:i/>
          <w:iCs/>
          <w:sz w:val="20"/>
        </w:rPr>
        <w:t>variables, frequency distributions for categorical variables</w:t>
      </w:r>
      <w:r w:rsidR="00153FE8">
        <w:rPr>
          <w:rFonts w:ascii="Book Antiqua" w:hAnsi="Book Antiqua" w:cs="Times New Roman"/>
          <w:i/>
          <w:iCs/>
          <w:sz w:val="20"/>
        </w:rPr>
        <w:t xml:space="preserve"> or – in the case of plots – bar charts, line plots, or histograms</w:t>
      </w:r>
      <w:r w:rsidR="00BC4293">
        <w:rPr>
          <w:rFonts w:ascii="Book Antiqua" w:hAnsi="Book Antiqua" w:cs="Times New Roman"/>
          <w:i/>
          <w:iCs/>
          <w:sz w:val="20"/>
        </w:rPr>
        <w:t>. This part of the documentation is intended to illustrate the richness of the collected data.</w:t>
      </w:r>
    </w:p>
    <w:p w14:paraId="5F102103" w14:textId="15A8CF62" w:rsidR="00BC4293" w:rsidRDefault="00BB6357" w:rsidP="00BC4293">
      <w:pPr>
        <w:pStyle w:val="Text"/>
        <w:spacing w:before="40" w:line="276" w:lineRule="auto"/>
        <w:rPr>
          <w:rFonts w:ascii="Book Antiqua" w:hAnsi="Book Antiqua" w:cs="Times New Roman"/>
          <w:i/>
          <w:iCs/>
        </w:rPr>
      </w:pPr>
      <w:r>
        <w:rPr>
          <w:rFonts w:ascii="Book Antiqua" w:hAnsi="Book Antiqua" w:cs="Times New Roman"/>
          <w:b/>
          <w:bCs/>
          <w:i/>
          <w:iCs/>
        </w:rPr>
        <w:t>5</w:t>
      </w:r>
      <w:r w:rsidR="00BC4293" w:rsidRPr="00C6088C">
        <w:rPr>
          <w:rFonts w:ascii="Book Antiqua" w:hAnsi="Book Antiqua" w:cs="Times New Roman"/>
          <w:b/>
          <w:bCs/>
          <w:i/>
          <w:iCs/>
        </w:rPr>
        <w:t>.</w:t>
      </w:r>
      <w:r w:rsidR="00BC4293">
        <w:rPr>
          <w:rFonts w:ascii="Book Antiqua" w:hAnsi="Book Antiqua" w:cs="Times New Roman"/>
          <w:b/>
          <w:bCs/>
          <w:i/>
          <w:iCs/>
        </w:rPr>
        <w:t>2</w:t>
      </w:r>
      <w:r w:rsidR="00BC4293">
        <w:rPr>
          <w:rFonts w:ascii="Book Antiqua" w:hAnsi="Book Antiqua" w:cs="Times New Roman"/>
          <w:b/>
          <w:bCs/>
          <w:i/>
          <w:iCs/>
        </w:rPr>
        <w:tab/>
      </w:r>
      <w:r w:rsidR="00BC4293" w:rsidRPr="00822B55">
        <w:rPr>
          <w:rFonts w:ascii="Book Antiqua" w:hAnsi="Book Antiqua" w:cs="Times New Roman"/>
          <w:i/>
          <w:iCs/>
        </w:rPr>
        <w:t xml:space="preserve">Is any information missing from individual instances? If so, please </w:t>
      </w:r>
      <w:r w:rsidR="00BC4293">
        <w:rPr>
          <w:rFonts w:ascii="Book Antiqua" w:hAnsi="Book Antiqua" w:cs="Times New Roman"/>
          <w:i/>
          <w:iCs/>
        </w:rPr>
        <w:t>describe</w:t>
      </w:r>
      <w:r w:rsidR="00BC4293" w:rsidRPr="00822B55">
        <w:rPr>
          <w:rFonts w:ascii="Book Antiqua" w:hAnsi="Book Antiqua" w:cs="Times New Roman"/>
          <w:i/>
          <w:iCs/>
        </w:rPr>
        <w:t xml:space="preserve"> why this information is missing (e.g., because it was unavailable). This does not include intentionally removed information but might include, e.g., redacted text.</w:t>
      </w:r>
    </w:p>
    <w:p w14:paraId="7057CA21" w14:textId="08212665" w:rsidR="004F032C" w:rsidRDefault="00291915" w:rsidP="004F032C">
      <w:pPr>
        <w:pStyle w:val="Heading1"/>
        <w:numPr>
          <w:ilvl w:val="0"/>
          <w:numId w:val="0"/>
        </w:numPr>
        <w:spacing w:before="0" w:after="120" w:line="276" w:lineRule="auto"/>
      </w:pPr>
      <w:r>
        <w:t>6</w:t>
      </w:r>
      <w:r w:rsidR="004F032C" w:rsidRPr="00C87232">
        <w:t>.</w:t>
      </w:r>
      <w:r w:rsidR="004F032C" w:rsidRPr="00C87232">
        <w:tab/>
      </w:r>
      <w:r w:rsidR="004F032C" w:rsidRPr="00C87232">
        <w:tab/>
      </w:r>
      <w:r w:rsidR="004F032C">
        <w:t>Uses</w:t>
      </w:r>
    </w:p>
    <w:p w14:paraId="72F24F8B" w14:textId="3D84D8DD"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1</w:t>
      </w:r>
      <w:r w:rsidR="004F032C">
        <w:rPr>
          <w:rFonts w:ascii="Book Antiqua" w:hAnsi="Book Antiqua" w:cs="Times New Roman"/>
          <w:b/>
          <w:bCs/>
          <w:i/>
          <w:iCs/>
        </w:rPr>
        <w:tab/>
      </w:r>
      <w:r w:rsidR="004F032C" w:rsidRPr="004F032C">
        <w:rPr>
          <w:rFonts w:ascii="Book Antiqua" w:hAnsi="Book Antiqua" w:cs="Times New Roman"/>
          <w:i/>
          <w:iCs/>
        </w:rPr>
        <w:t>Has the dataset been used for any tasks already? If so, please provide a description.</w:t>
      </w:r>
    </w:p>
    <w:p w14:paraId="2E822540" w14:textId="0CCF1896"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2</w:t>
      </w:r>
      <w:r w:rsidR="004F032C">
        <w:rPr>
          <w:rFonts w:ascii="Book Antiqua" w:hAnsi="Book Antiqua" w:cs="Times New Roman"/>
          <w:b/>
          <w:bCs/>
          <w:i/>
          <w:iCs/>
        </w:rPr>
        <w:tab/>
      </w:r>
      <w:r w:rsidR="004F032C" w:rsidRPr="004F032C">
        <w:rPr>
          <w:rFonts w:ascii="Book Antiqua" w:hAnsi="Book Antiqua" w:cs="Times New Roman"/>
          <w:i/>
          <w:iCs/>
        </w:rPr>
        <w:t xml:space="preserve">What (other) tasks </w:t>
      </w:r>
      <w:r>
        <w:rPr>
          <w:rFonts w:ascii="Book Antiqua" w:hAnsi="Book Antiqua" w:cs="Times New Roman"/>
          <w:i/>
          <w:iCs/>
        </w:rPr>
        <w:t xml:space="preserve">/ research projects </w:t>
      </w:r>
      <w:r w:rsidR="004F032C" w:rsidRPr="004F032C">
        <w:rPr>
          <w:rFonts w:ascii="Book Antiqua" w:hAnsi="Book Antiqua" w:cs="Times New Roman"/>
          <w:i/>
          <w:iCs/>
        </w:rPr>
        <w:t>could the dataset be used for?</w:t>
      </w:r>
      <w:r>
        <w:rPr>
          <w:rFonts w:ascii="Book Antiqua" w:hAnsi="Book Antiqua" w:cs="Times New Roman"/>
          <w:i/>
          <w:iCs/>
        </w:rPr>
        <w:t xml:space="preserve"> Provide a set of potential research questions or ideas for research projects.</w:t>
      </w:r>
    </w:p>
    <w:p w14:paraId="05BDBEC5" w14:textId="796EEEA3"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3</w:t>
      </w:r>
      <w:r w:rsidR="004F032C">
        <w:rPr>
          <w:rFonts w:ascii="Book Antiqua" w:hAnsi="Book Antiqua" w:cs="Times New Roman"/>
          <w:b/>
          <w:bCs/>
          <w:i/>
          <w:iCs/>
        </w:rPr>
        <w:tab/>
      </w:r>
      <w:r w:rsidR="004F032C" w:rsidRPr="004F032C">
        <w:rPr>
          <w:rFonts w:ascii="Book Antiqua" w:hAnsi="Book Antiqua" w:cs="Times New Roman"/>
          <w:i/>
          <w:iCs/>
        </w:rPr>
        <w:t>Is there anything about the composition of the dataset or the way it was collected and preprocessed/cleaned/labeled that might impact future uses? For example, is there anything that a future user might need to know to avoid uses that could result in unfair treatment of individuals or groups (e.g., stereotyping, quality of service issues) or other undesirable harms (e.g., financial harms, legal risks) If so, please provide a description. Is there anything a future user could do to mitigate these undesirable harms?</w:t>
      </w:r>
    </w:p>
    <w:p w14:paraId="4EC92E7A" w14:textId="56CC04F1"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B86D18">
        <w:rPr>
          <w:rFonts w:ascii="Book Antiqua" w:hAnsi="Book Antiqua" w:cs="Times New Roman"/>
          <w:b/>
          <w:bCs/>
          <w:i/>
          <w:iCs/>
        </w:rPr>
        <w:t>4</w:t>
      </w:r>
      <w:r w:rsidR="004F032C">
        <w:rPr>
          <w:rFonts w:ascii="Book Antiqua" w:hAnsi="Book Antiqua" w:cs="Times New Roman"/>
          <w:b/>
          <w:bCs/>
          <w:i/>
          <w:iCs/>
        </w:rPr>
        <w:tab/>
      </w:r>
      <w:r w:rsidR="004F032C" w:rsidRPr="004F032C">
        <w:rPr>
          <w:rFonts w:ascii="Book Antiqua" w:hAnsi="Book Antiqua" w:cs="Times New Roman"/>
          <w:i/>
          <w:iCs/>
        </w:rPr>
        <w:t xml:space="preserve">Are </w:t>
      </w:r>
      <w:proofErr w:type="gramStart"/>
      <w:r w:rsidR="004F032C" w:rsidRPr="004F032C">
        <w:rPr>
          <w:rFonts w:ascii="Book Antiqua" w:hAnsi="Book Antiqua" w:cs="Times New Roman"/>
          <w:i/>
          <w:iCs/>
        </w:rPr>
        <w:t>there</w:t>
      </w:r>
      <w:proofErr w:type="gramEnd"/>
      <w:r w:rsidR="004F032C" w:rsidRPr="004F032C">
        <w:rPr>
          <w:rFonts w:ascii="Book Antiqua" w:hAnsi="Book Antiqua" w:cs="Times New Roman"/>
          <w:i/>
          <w:iCs/>
        </w:rPr>
        <w:t xml:space="preserve"> tasks for which the dataset should not be used? If so, please provide a description.</w:t>
      </w:r>
    </w:p>
    <w:p w14:paraId="600D7506" w14:textId="2D47F8BA" w:rsidR="00E1514D" w:rsidRPr="0075192D" w:rsidRDefault="00E1514D" w:rsidP="0075192D">
      <w:pPr>
        <w:rPr>
          <w:rFonts w:ascii="Book Antiqua" w:hAnsi="Book Antiqua" w:cs="Times New Roman"/>
          <w:b/>
          <w:bCs/>
          <w:sz w:val="20"/>
        </w:rPr>
      </w:pPr>
    </w:p>
    <w:sectPr w:rsidR="00E1514D" w:rsidRPr="0075192D" w:rsidSect="00A74037">
      <w:headerReference w:type="even" r:id="rId8"/>
      <w:headerReference w:type="default" r:id="rId9"/>
      <w:footerReference w:type="even" r:id="rId10"/>
      <w:footerReference w:type="default" r:id="rId11"/>
      <w:headerReference w:type="first" r:id="rId12"/>
      <w:pgSz w:w="12240" w:h="15840"/>
      <w:pgMar w:top="1077" w:right="1077" w:bottom="1077" w:left="1077" w:header="680" w:footer="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1779D0" w14:textId="77777777" w:rsidR="000D20EF" w:rsidRDefault="000D20EF">
      <w:r>
        <w:separator/>
      </w:r>
    </w:p>
    <w:p w14:paraId="7FA90D81" w14:textId="77777777" w:rsidR="000D20EF" w:rsidRDefault="000D20EF"/>
  </w:endnote>
  <w:endnote w:type="continuationSeparator" w:id="0">
    <w:p w14:paraId="005BACF1" w14:textId="77777777" w:rsidR="000D20EF" w:rsidRDefault="000D20EF">
      <w:r>
        <w:continuationSeparator/>
      </w:r>
    </w:p>
    <w:p w14:paraId="58065B30" w14:textId="77777777" w:rsidR="000D20EF" w:rsidRDefault="000D2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Calibri"/>
    <w:charset w:val="01"/>
    <w:family w:val="swiss"/>
    <w:pitch w:val="default"/>
  </w:font>
  <w:font w:name="Bookman">
    <w:altName w:val="Bookman Old Style"/>
    <w:charset w:val="00"/>
    <w:family w:val="auto"/>
    <w:pitch w:val="variable"/>
  </w:font>
  <w:font w:name="DIN Alternate">
    <w:altName w:val="Calibri"/>
    <w:charset w:val="4D"/>
    <w:family w:val="swiss"/>
    <w:pitch w:val="variable"/>
    <w:sig w:usb0="8000002F" w:usb1="10000048" w:usb2="00000000" w:usb3="00000000" w:csb0="00000111" w:csb1="00000000"/>
  </w:font>
  <w:font w:name="Al Tarikh">
    <w:altName w:val="Al Tarikh"/>
    <w:charset w:val="B2"/>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C71F70" w14:textId="0C10AFAA" w:rsidR="00C6088C" w:rsidRPr="001E3B4C" w:rsidRDefault="00C6088C" w:rsidP="001E3B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4C7AC" w14:textId="693480DA" w:rsidR="00C6088C" w:rsidRPr="00C76C78" w:rsidRDefault="00C6088C" w:rsidP="00D61785">
    <w:pPr>
      <w:pStyle w:val="Footer"/>
      <w:framePr w:wrap="none" w:vAnchor="text" w:hAnchor="margin" w:xAlign="inside" w:y="1"/>
      <w:ind w:right="360"/>
      <w:rPr>
        <w:rStyle w:val="PageNumber"/>
        <w:rFonts w:ascii="DIN Alternate" w:hAnsi="DIN Alternate" w:cs="Al Tarikh"/>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8F72C" w14:textId="77777777" w:rsidR="000D20EF" w:rsidRDefault="000D20EF">
      <w:r>
        <w:separator/>
      </w:r>
    </w:p>
  </w:footnote>
  <w:footnote w:type="continuationSeparator" w:id="0">
    <w:p w14:paraId="3636F619" w14:textId="77777777" w:rsidR="000D20EF" w:rsidRDefault="000D20EF">
      <w:r>
        <w:continuationSeparator/>
      </w:r>
    </w:p>
    <w:p w14:paraId="758BEAEE" w14:textId="77777777" w:rsidR="000D20EF" w:rsidRDefault="000D20EF"/>
  </w:footnote>
  <w:footnote w:id="1">
    <w:p w14:paraId="62595523" w14:textId="512001CE" w:rsidR="00C6088C" w:rsidRPr="00D517D3" w:rsidRDefault="00C6088C" w:rsidP="00D517D3">
      <w:pPr>
        <w:pStyle w:val="FootnoteText"/>
        <w:ind w:firstLine="0"/>
      </w:pPr>
      <w:r w:rsidRPr="00E36AE7">
        <w:rPr>
          <w:rStyle w:val="FootnoteReference"/>
        </w:rPr>
        <w:t>*</w:t>
      </w:r>
      <w:r w:rsidRPr="0099325C">
        <w:rPr>
          <w:rStyle w:val="FootnoteReference"/>
          <w:color w:val="FFFFFF" w:themeColor="background1"/>
          <w:sz w:val="15"/>
          <w:szCs w:val="21"/>
        </w:rPr>
        <w:footnoteRef/>
      </w:r>
      <w:r w:rsidR="00822B55" w:rsidRPr="00822B55">
        <w:t xml:space="preserve"> </w:t>
      </w:r>
      <w:r w:rsidR="00822B55" w:rsidRPr="00822B55">
        <w:rPr>
          <w:rFonts w:ascii="Book Antiqua" w:hAnsi="Book Antiqua"/>
          <w:sz w:val="15"/>
          <w:szCs w:val="21"/>
        </w:rPr>
        <w:t>https://arxiv.org/abs/1803.09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Book Antiqua" w:hAnsi="Book Antiqua"/>
        <w:i/>
        <w:iCs/>
      </w:rPr>
      <w:id w:val="-672805865"/>
      <w:docPartObj>
        <w:docPartGallery w:val="Page Numbers (Top of Page)"/>
        <w:docPartUnique/>
      </w:docPartObj>
    </w:sdtPr>
    <w:sdtEndPr>
      <w:rPr>
        <w:rStyle w:val="PageNumber"/>
        <w:b/>
        <w:bCs/>
        <w:i w:val="0"/>
        <w:iCs w:val="0"/>
        <w:sz w:val="28"/>
        <w:szCs w:val="28"/>
      </w:rPr>
    </w:sdtEndPr>
    <w:sdtContent>
      <w:p w14:paraId="2AA77D3D" w14:textId="52833B97" w:rsidR="00C6088C" w:rsidRPr="00822B55" w:rsidRDefault="00C6088C" w:rsidP="001E3B4C">
        <w:pPr>
          <w:pStyle w:val="Header"/>
          <w:framePr w:wrap="none" w:vAnchor="text" w:hAnchor="page" w:x="1098" w:y="90"/>
          <w:rPr>
            <w:rStyle w:val="PageNumber"/>
            <w:rFonts w:ascii="Book Antiqua" w:hAnsi="Book Antiqua"/>
            <w:b/>
            <w:bCs/>
          </w:rPr>
        </w:pPr>
        <w:r w:rsidRPr="00822B55">
          <w:rPr>
            <w:rStyle w:val="PageNumber"/>
            <w:rFonts w:ascii="Book Antiqua" w:hAnsi="Book Antiqua"/>
            <w:b/>
            <w:bCs/>
          </w:rPr>
          <w:fldChar w:fldCharType="begin"/>
        </w:r>
        <w:r w:rsidRPr="00822B55">
          <w:rPr>
            <w:rStyle w:val="PageNumber"/>
            <w:rFonts w:ascii="Book Antiqua" w:hAnsi="Book Antiqua"/>
            <w:b/>
            <w:bCs/>
          </w:rPr>
          <w:instrText xml:space="preserve"> PAGE </w:instrText>
        </w:r>
        <w:r w:rsidRPr="00822B55">
          <w:rPr>
            <w:rStyle w:val="PageNumber"/>
            <w:rFonts w:ascii="Book Antiqua" w:hAnsi="Book Antiqua"/>
            <w:b/>
            <w:bCs/>
          </w:rPr>
          <w:fldChar w:fldCharType="separate"/>
        </w:r>
        <w:r w:rsidRPr="00822B55">
          <w:rPr>
            <w:rStyle w:val="PageNumber"/>
            <w:rFonts w:ascii="Book Antiqua" w:hAnsi="Book Antiqua"/>
            <w:b/>
            <w:bCs/>
            <w:noProof/>
          </w:rPr>
          <w:t>2</w:t>
        </w:r>
        <w:r w:rsidRPr="00822B55">
          <w:rPr>
            <w:rStyle w:val="PageNumber"/>
            <w:rFonts w:ascii="Book Antiqua" w:hAnsi="Book Antiqua"/>
            <w:b/>
            <w:bCs/>
          </w:rPr>
          <w:fldChar w:fldCharType="end"/>
        </w:r>
      </w:p>
    </w:sdtContent>
  </w:sdt>
  <w:p w14:paraId="198B3FF2" w14:textId="1D09F409" w:rsidR="00C6088C" w:rsidRPr="00822B55" w:rsidRDefault="00194A61" w:rsidP="001E3B4C">
    <w:pPr>
      <w:pStyle w:val="Header"/>
      <w:framePr w:w="10474" w:wrap="notBeside" w:vAnchor="text" w:hAnchor="page" w:x="1055" w:y="29"/>
      <w:pBdr>
        <w:bottom w:val="single" w:sz="12" w:space="5" w:color="auto"/>
      </w:pBdr>
      <w:ind w:right="357" w:firstLine="284"/>
      <w:jc w:val="right"/>
      <w:rPr>
        <w:rFonts w:ascii="Book Antiqua" w:hAnsi="Book Antiqua"/>
        <w:i/>
        <w:iCs/>
        <w:sz w:val="16"/>
        <w:szCs w:val="16"/>
      </w:rPr>
    </w:pPr>
    <w:r>
      <w:rPr>
        <w:rFonts w:ascii="Book Antiqua" w:hAnsi="Book Antiqua" w:cs="Times New Roman"/>
        <w:b/>
        <w:bCs/>
        <w:i/>
        <w:iCs/>
        <w:color w:val="000000" w:themeColor="text1"/>
        <w:sz w:val="18"/>
        <w:szCs w:val="18"/>
      </w:rPr>
      <w:t>YOUR DATASET NAME HERE (</w:t>
    </w:r>
    <w:r w:rsidR="00D368D7">
      <w:rPr>
        <w:rFonts w:ascii="Book Antiqua" w:hAnsi="Book Antiqua" w:cs="Times New Roman"/>
        <w:b/>
        <w:bCs/>
        <w:i/>
        <w:iCs/>
        <w:color w:val="000000" w:themeColor="text1"/>
        <w:sz w:val="18"/>
        <w:szCs w:val="18"/>
      </w:rPr>
      <w:t xml:space="preserve">PUT </w:t>
    </w:r>
    <w:r>
      <w:rPr>
        <w:rFonts w:ascii="Book Antiqua" w:hAnsi="Book Antiqua" w:cs="Times New Roman"/>
        <w:b/>
        <w:bCs/>
        <w:i/>
        <w:iCs/>
        <w:color w:val="000000" w:themeColor="text1"/>
        <w:sz w:val="18"/>
        <w:szCs w:val="18"/>
      </w:rPr>
      <w:t>YEAR OF PUBLICATION</w:t>
    </w:r>
    <w:r w:rsidR="00D368D7">
      <w:rPr>
        <w:rFonts w:ascii="Book Antiqua" w:hAnsi="Book Antiqua" w:cs="Times New Roman"/>
        <w:b/>
        <w:bCs/>
        <w:i/>
        <w:iCs/>
        <w:color w:val="000000" w:themeColor="text1"/>
        <w:sz w:val="18"/>
        <w:szCs w:val="18"/>
      </w:rPr>
      <w:t xml:space="preserve"> IN PARENTHESES</w:t>
    </w:r>
    <w:r>
      <w:rPr>
        <w:rFonts w:ascii="Book Antiqua" w:hAnsi="Book Antiqua" w:cs="Times New Roman"/>
        <w:b/>
        <w:bCs/>
        <w:i/>
        <w:iCs/>
        <w:color w:val="000000" w:themeColor="text1"/>
        <w:sz w:val="18"/>
        <w:szCs w:val="18"/>
      </w:rPr>
      <w:t>)</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3D8529EE" w14:textId="77777777" w:rsidR="00C6088C" w:rsidRPr="00822B55" w:rsidRDefault="00C6088C" w:rsidP="0035289E">
    <w:pPr>
      <w:pStyle w:val="Header"/>
      <w:ind w:right="360" w:firstLine="360"/>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Book Antiqua" w:hAnsi="Book Antiqua"/>
      </w:rPr>
      <w:id w:val="1316290009"/>
      <w:docPartObj>
        <w:docPartGallery w:val="Page Numbers (Top of Page)"/>
        <w:docPartUnique/>
      </w:docPartObj>
    </w:sdtPr>
    <w:sdtContent>
      <w:p w14:paraId="0CCA70D2" w14:textId="77777777" w:rsidR="00C6088C" w:rsidRPr="001E3B4C" w:rsidRDefault="00C6088C" w:rsidP="001E3B4C">
        <w:pPr>
          <w:pStyle w:val="Header"/>
          <w:framePr w:wrap="none" w:vAnchor="text" w:hAnchor="margin" w:xAlign="outside" w:y="15"/>
          <w:rPr>
            <w:rStyle w:val="PageNumber"/>
            <w:rFonts w:ascii="Book Antiqua" w:hAnsi="Book Antiqua"/>
          </w:rPr>
        </w:pPr>
        <w:r w:rsidRPr="001E3B4C">
          <w:rPr>
            <w:rStyle w:val="PageNumber"/>
            <w:rFonts w:ascii="Book Antiqua" w:hAnsi="Book Antiqua"/>
          </w:rPr>
          <w:fldChar w:fldCharType="begin"/>
        </w:r>
        <w:r w:rsidRPr="001E3B4C">
          <w:rPr>
            <w:rStyle w:val="PageNumber"/>
            <w:rFonts w:ascii="Book Antiqua" w:hAnsi="Book Antiqua"/>
          </w:rPr>
          <w:instrText xml:space="preserve"> PAGE </w:instrText>
        </w:r>
        <w:r w:rsidRPr="001E3B4C">
          <w:rPr>
            <w:rStyle w:val="PageNumber"/>
            <w:rFonts w:ascii="Book Antiqua" w:hAnsi="Book Antiqua"/>
          </w:rPr>
          <w:fldChar w:fldCharType="separate"/>
        </w:r>
        <w:r w:rsidRPr="001E3B4C">
          <w:rPr>
            <w:rStyle w:val="PageNumber"/>
            <w:rFonts w:ascii="Book Antiqua" w:hAnsi="Book Antiqua"/>
            <w:noProof/>
          </w:rPr>
          <w:t>2</w:t>
        </w:r>
        <w:r w:rsidRPr="001E3B4C">
          <w:rPr>
            <w:rStyle w:val="PageNumber"/>
            <w:rFonts w:ascii="Book Antiqua" w:hAnsi="Book Antiqua"/>
          </w:rPr>
          <w:fldChar w:fldCharType="end"/>
        </w:r>
      </w:p>
    </w:sdtContent>
  </w:sdt>
  <w:p w14:paraId="3412810C" w14:textId="21DF8EA3" w:rsidR="00822B5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r>
      <w:rPr>
        <w:rFonts w:ascii="Book Antiqua" w:hAnsi="Book Antiqua" w:cs="Times New Roman"/>
        <w:b/>
        <w:bCs/>
        <w:i/>
        <w:iCs/>
        <w:color w:val="000000" w:themeColor="text1"/>
        <w:sz w:val="18"/>
        <w:szCs w:val="18"/>
      </w:rPr>
      <w:t>YOUR DATASET NAME HERE (PUT YEAR OF PUBLICATION IN PARENTHESES)</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02CBA478" w14:textId="3627C33B" w:rsidR="00AD748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p>
  <w:p w14:paraId="57BF9092" w14:textId="3B49799D" w:rsidR="001E2F2F" w:rsidRDefault="001E2F2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CA734" w14:textId="77777777" w:rsidR="00C6088C" w:rsidRDefault="00C60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75A4770"/>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numFmt w:val="bullet"/>
      <w:pStyle w:val="BulletedList"/>
      <w:lvlText w:val=""/>
      <w:lvlJc w:val="left"/>
      <w:pPr>
        <w:tabs>
          <w:tab w:val="num" w:pos="0"/>
        </w:tabs>
        <w:ind w:left="485" w:hanging="283"/>
      </w:pPr>
      <w:rPr>
        <w:rFonts w:ascii="Symbol" w:hAnsi="Symbol" w:cs="Symbol"/>
      </w:rPr>
    </w:lvl>
  </w:abstractNum>
  <w:abstractNum w:abstractNumId="2" w15:restartNumberingAfterBreak="0">
    <w:nsid w:val="55C36FD3"/>
    <w:multiLevelType w:val="multilevel"/>
    <w:tmpl w:val="77DCA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2821D6"/>
    <w:multiLevelType w:val="multilevel"/>
    <w:tmpl w:val="9FA06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FE4B6E"/>
    <w:multiLevelType w:val="multilevel"/>
    <w:tmpl w:val="F8325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1C7102"/>
    <w:multiLevelType w:val="multilevel"/>
    <w:tmpl w:val="5280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C2385B"/>
    <w:multiLevelType w:val="multilevel"/>
    <w:tmpl w:val="62C0D6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9311233">
    <w:abstractNumId w:val="0"/>
  </w:num>
  <w:num w:numId="2" w16cid:durableId="364251560">
    <w:abstractNumId w:val="1"/>
  </w:num>
  <w:num w:numId="3" w16cid:durableId="796947418">
    <w:abstractNumId w:val="4"/>
  </w:num>
  <w:num w:numId="4" w16cid:durableId="38214887">
    <w:abstractNumId w:val="2"/>
  </w:num>
  <w:num w:numId="5" w16cid:durableId="481119514">
    <w:abstractNumId w:val="5"/>
  </w:num>
  <w:num w:numId="6" w16cid:durableId="509754718">
    <w:abstractNumId w:val="3"/>
  </w:num>
  <w:num w:numId="7" w16cid:durableId="189419806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isplayBackgroundShape/>
  <w:embedSystemFonts/>
  <w:proofState w:spelling="clean" w:grammar="clean"/>
  <w:linkStyles/>
  <w:defaultTabStop w:val="202"/>
  <w:autoHyphenation/>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LewMDU1NjcztDBT0lEKTi0uzszPAykwqgUAOBnkhywAAAA="/>
  </w:docVars>
  <w:rsids>
    <w:rsidRoot w:val="00570FF9"/>
    <w:rsid w:val="000018F4"/>
    <w:rsid w:val="00001CD3"/>
    <w:rsid w:val="000025B7"/>
    <w:rsid w:val="000035C4"/>
    <w:rsid w:val="000036CE"/>
    <w:rsid w:val="00003A12"/>
    <w:rsid w:val="00004C33"/>
    <w:rsid w:val="000060F0"/>
    <w:rsid w:val="0000637D"/>
    <w:rsid w:val="000067ED"/>
    <w:rsid w:val="00006FE1"/>
    <w:rsid w:val="000072C2"/>
    <w:rsid w:val="000073D5"/>
    <w:rsid w:val="00007BB5"/>
    <w:rsid w:val="000106C3"/>
    <w:rsid w:val="00012D14"/>
    <w:rsid w:val="00013700"/>
    <w:rsid w:val="00014802"/>
    <w:rsid w:val="000173E4"/>
    <w:rsid w:val="00021099"/>
    <w:rsid w:val="00023EE6"/>
    <w:rsid w:val="00025199"/>
    <w:rsid w:val="00025257"/>
    <w:rsid w:val="00026044"/>
    <w:rsid w:val="00026501"/>
    <w:rsid w:val="000266D8"/>
    <w:rsid w:val="000277CE"/>
    <w:rsid w:val="00027EEF"/>
    <w:rsid w:val="000313D0"/>
    <w:rsid w:val="00031492"/>
    <w:rsid w:val="000323A0"/>
    <w:rsid w:val="000331D0"/>
    <w:rsid w:val="00034F2B"/>
    <w:rsid w:val="00035D6D"/>
    <w:rsid w:val="00036B82"/>
    <w:rsid w:val="00040E8D"/>
    <w:rsid w:val="000422C5"/>
    <w:rsid w:val="000427CD"/>
    <w:rsid w:val="00042C22"/>
    <w:rsid w:val="00043182"/>
    <w:rsid w:val="000451EF"/>
    <w:rsid w:val="00045D7D"/>
    <w:rsid w:val="000467FA"/>
    <w:rsid w:val="00046DD4"/>
    <w:rsid w:val="00050556"/>
    <w:rsid w:val="0005240E"/>
    <w:rsid w:val="00052DD8"/>
    <w:rsid w:val="00053787"/>
    <w:rsid w:val="000549CC"/>
    <w:rsid w:val="00055665"/>
    <w:rsid w:val="00056238"/>
    <w:rsid w:val="0005630A"/>
    <w:rsid w:val="0005667E"/>
    <w:rsid w:val="00057AC9"/>
    <w:rsid w:val="00062443"/>
    <w:rsid w:val="00062923"/>
    <w:rsid w:val="00064776"/>
    <w:rsid w:val="00064C98"/>
    <w:rsid w:val="000656B4"/>
    <w:rsid w:val="00066016"/>
    <w:rsid w:val="000660A4"/>
    <w:rsid w:val="000665A9"/>
    <w:rsid w:val="000666B2"/>
    <w:rsid w:val="00066CAC"/>
    <w:rsid w:val="000673BA"/>
    <w:rsid w:val="000704DA"/>
    <w:rsid w:val="00070F1D"/>
    <w:rsid w:val="00072086"/>
    <w:rsid w:val="00072AAF"/>
    <w:rsid w:val="00072C16"/>
    <w:rsid w:val="00072DE9"/>
    <w:rsid w:val="000734E9"/>
    <w:rsid w:val="00073CBF"/>
    <w:rsid w:val="00074237"/>
    <w:rsid w:val="000742C1"/>
    <w:rsid w:val="00074925"/>
    <w:rsid w:val="00074DF6"/>
    <w:rsid w:val="00074FE8"/>
    <w:rsid w:val="000767C7"/>
    <w:rsid w:val="0007686A"/>
    <w:rsid w:val="00076D5D"/>
    <w:rsid w:val="00081E40"/>
    <w:rsid w:val="000820F5"/>
    <w:rsid w:val="00083D2D"/>
    <w:rsid w:val="000866D9"/>
    <w:rsid w:val="00086A71"/>
    <w:rsid w:val="00086B69"/>
    <w:rsid w:val="000871BA"/>
    <w:rsid w:val="00087A9B"/>
    <w:rsid w:val="00092B98"/>
    <w:rsid w:val="000934C3"/>
    <w:rsid w:val="00094709"/>
    <w:rsid w:val="00096105"/>
    <w:rsid w:val="00096FFA"/>
    <w:rsid w:val="00097E95"/>
    <w:rsid w:val="000A0ACA"/>
    <w:rsid w:val="000A0FFB"/>
    <w:rsid w:val="000A318F"/>
    <w:rsid w:val="000A4005"/>
    <w:rsid w:val="000A4027"/>
    <w:rsid w:val="000A52FF"/>
    <w:rsid w:val="000A5FB8"/>
    <w:rsid w:val="000A60B2"/>
    <w:rsid w:val="000A61A6"/>
    <w:rsid w:val="000A6C5B"/>
    <w:rsid w:val="000A73AF"/>
    <w:rsid w:val="000A73F0"/>
    <w:rsid w:val="000A7CE7"/>
    <w:rsid w:val="000B03EB"/>
    <w:rsid w:val="000B0ED0"/>
    <w:rsid w:val="000B162E"/>
    <w:rsid w:val="000B1A2F"/>
    <w:rsid w:val="000B206B"/>
    <w:rsid w:val="000B3378"/>
    <w:rsid w:val="000B354F"/>
    <w:rsid w:val="000B3CFC"/>
    <w:rsid w:val="000B5414"/>
    <w:rsid w:val="000B5732"/>
    <w:rsid w:val="000B681C"/>
    <w:rsid w:val="000B6891"/>
    <w:rsid w:val="000B7288"/>
    <w:rsid w:val="000B779D"/>
    <w:rsid w:val="000C1F7F"/>
    <w:rsid w:val="000C36B8"/>
    <w:rsid w:val="000C39F5"/>
    <w:rsid w:val="000C3B5F"/>
    <w:rsid w:val="000C3CD6"/>
    <w:rsid w:val="000C4970"/>
    <w:rsid w:val="000C568F"/>
    <w:rsid w:val="000C56A8"/>
    <w:rsid w:val="000C5881"/>
    <w:rsid w:val="000C5A92"/>
    <w:rsid w:val="000C651C"/>
    <w:rsid w:val="000C6DE3"/>
    <w:rsid w:val="000C77F4"/>
    <w:rsid w:val="000C7B3E"/>
    <w:rsid w:val="000D026C"/>
    <w:rsid w:val="000D0973"/>
    <w:rsid w:val="000D20EF"/>
    <w:rsid w:val="000D2477"/>
    <w:rsid w:val="000D391F"/>
    <w:rsid w:val="000D45DE"/>
    <w:rsid w:val="000D6CFF"/>
    <w:rsid w:val="000D6DC9"/>
    <w:rsid w:val="000D7421"/>
    <w:rsid w:val="000E1913"/>
    <w:rsid w:val="000E1BB4"/>
    <w:rsid w:val="000E24A3"/>
    <w:rsid w:val="000E4A7D"/>
    <w:rsid w:val="000E4E4D"/>
    <w:rsid w:val="000E6A65"/>
    <w:rsid w:val="000E6C1D"/>
    <w:rsid w:val="000F1092"/>
    <w:rsid w:val="000F1382"/>
    <w:rsid w:val="000F1DA6"/>
    <w:rsid w:val="000F2D7B"/>
    <w:rsid w:val="000F3C9A"/>
    <w:rsid w:val="000F44AE"/>
    <w:rsid w:val="000F474A"/>
    <w:rsid w:val="000F487F"/>
    <w:rsid w:val="000F4D36"/>
    <w:rsid w:val="000F51BC"/>
    <w:rsid w:val="000F565B"/>
    <w:rsid w:val="000F60A3"/>
    <w:rsid w:val="001012EB"/>
    <w:rsid w:val="00103387"/>
    <w:rsid w:val="0010388B"/>
    <w:rsid w:val="00103BB0"/>
    <w:rsid w:val="001045B4"/>
    <w:rsid w:val="00106A1F"/>
    <w:rsid w:val="00106DF8"/>
    <w:rsid w:val="0010726D"/>
    <w:rsid w:val="00107DFA"/>
    <w:rsid w:val="001103E7"/>
    <w:rsid w:val="00111B18"/>
    <w:rsid w:val="00111D3A"/>
    <w:rsid w:val="00114201"/>
    <w:rsid w:val="0011484D"/>
    <w:rsid w:val="00115BCC"/>
    <w:rsid w:val="00116ACA"/>
    <w:rsid w:val="00120DDB"/>
    <w:rsid w:val="00122CD3"/>
    <w:rsid w:val="00123B4A"/>
    <w:rsid w:val="0012502E"/>
    <w:rsid w:val="0012555B"/>
    <w:rsid w:val="0012630B"/>
    <w:rsid w:val="00126CA7"/>
    <w:rsid w:val="00126D3F"/>
    <w:rsid w:val="001275E1"/>
    <w:rsid w:val="00131ADD"/>
    <w:rsid w:val="00134E68"/>
    <w:rsid w:val="00135226"/>
    <w:rsid w:val="00135C5F"/>
    <w:rsid w:val="00135EF2"/>
    <w:rsid w:val="001371FD"/>
    <w:rsid w:val="00137906"/>
    <w:rsid w:val="00137DB3"/>
    <w:rsid w:val="00137E6A"/>
    <w:rsid w:val="00140CD5"/>
    <w:rsid w:val="00142C23"/>
    <w:rsid w:val="00143757"/>
    <w:rsid w:val="00143C4D"/>
    <w:rsid w:val="0014400D"/>
    <w:rsid w:val="00144A12"/>
    <w:rsid w:val="00145876"/>
    <w:rsid w:val="0015158A"/>
    <w:rsid w:val="0015208F"/>
    <w:rsid w:val="001524A7"/>
    <w:rsid w:val="00152DFC"/>
    <w:rsid w:val="00153DDA"/>
    <w:rsid w:val="00153FE8"/>
    <w:rsid w:val="001543FF"/>
    <w:rsid w:val="001547DF"/>
    <w:rsid w:val="00155635"/>
    <w:rsid w:val="00156156"/>
    <w:rsid w:val="00157ACA"/>
    <w:rsid w:val="00157AE2"/>
    <w:rsid w:val="00157EEF"/>
    <w:rsid w:val="00160898"/>
    <w:rsid w:val="0016096C"/>
    <w:rsid w:val="00160FB8"/>
    <w:rsid w:val="00161EE5"/>
    <w:rsid w:val="00163B40"/>
    <w:rsid w:val="00163D12"/>
    <w:rsid w:val="0016444E"/>
    <w:rsid w:val="00164E46"/>
    <w:rsid w:val="00165FC2"/>
    <w:rsid w:val="00166052"/>
    <w:rsid w:val="0016634D"/>
    <w:rsid w:val="001663E4"/>
    <w:rsid w:val="00166787"/>
    <w:rsid w:val="00167FF3"/>
    <w:rsid w:val="001713D4"/>
    <w:rsid w:val="001734CF"/>
    <w:rsid w:val="00173832"/>
    <w:rsid w:val="0017423F"/>
    <w:rsid w:val="00175C06"/>
    <w:rsid w:val="001804C0"/>
    <w:rsid w:val="001807D4"/>
    <w:rsid w:val="00180C18"/>
    <w:rsid w:val="00181506"/>
    <w:rsid w:val="00181B1A"/>
    <w:rsid w:val="00183F62"/>
    <w:rsid w:val="001910AC"/>
    <w:rsid w:val="001915A4"/>
    <w:rsid w:val="00191608"/>
    <w:rsid w:val="00191860"/>
    <w:rsid w:val="001928C1"/>
    <w:rsid w:val="00193127"/>
    <w:rsid w:val="001932D8"/>
    <w:rsid w:val="00194A61"/>
    <w:rsid w:val="0019511B"/>
    <w:rsid w:val="00195B0B"/>
    <w:rsid w:val="001960F1"/>
    <w:rsid w:val="001A22FF"/>
    <w:rsid w:val="001A3D27"/>
    <w:rsid w:val="001A47CD"/>
    <w:rsid w:val="001A59EB"/>
    <w:rsid w:val="001A62DA"/>
    <w:rsid w:val="001A6431"/>
    <w:rsid w:val="001A67E5"/>
    <w:rsid w:val="001A681A"/>
    <w:rsid w:val="001A69B9"/>
    <w:rsid w:val="001A7574"/>
    <w:rsid w:val="001A7EDB"/>
    <w:rsid w:val="001B0A2D"/>
    <w:rsid w:val="001B0A30"/>
    <w:rsid w:val="001B1D28"/>
    <w:rsid w:val="001B2C51"/>
    <w:rsid w:val="001B4199"/>
    <w:rsid w:val="001B46A4"/>
    <w:rsid w:val="001B5DF5"/>
    <w:rsid w:val="001B7EA7"/>
    <w:rsid w:val="001B7F23"/>
    <w:rsid w:val="001C0BF3"/>
    <w:rsid w:val="001C153B"/>
    <w:rsid w:val="001C2E74"/>
    <w:rsid w:val="001C3487"/>
    <w:rsid w:val="001C3770"/>
    <w:rsid w:val="001C3833"/>
    <w:rsid w:val="001C45B6"/>
    <w:rsid w:val="001C4F1D"/>
    <w:rsid w:val="001C5884"/>
    <w:rsid w:val="001C60F1"/>
    <w:rsid w:val="001C64E4"/>
    <w:rsid w:val="001C679C"/>
    <w:rsid w:val="001C6C1B"/>
    <w:rsid w:val="001C7D63"/>
    <w:rsid w:val="001D0149"/>
    <w:rsid w:val="001D0C5B"/>
    <w:rsid w:val="001D128C"/>
    <w:rsid w:val="001D15E6"/>
    <w:rsid w:val="001D1E41"/>
    <w:rsid w:val="001D2AAF"/>
    <w:rsid w:val="001D2D2C"/>
    <w:rsid w:val="001D5183"/>
    <w:rsid w:val="001D5769"/>
    <w:rsid w:val="001D5CC5"/>
    <w:rsid w:val="001D7306"/>
    <w:rsid w:val="001E24A7"/>
    <w:rsid w:val="001E2F2F"/>
    <w:rsid w:val="001E30F8"/>
    <w:rsid w:val="001E3B4C"/>
    <w:rsid w:val="001E3E6A"/>
    <w:rsid w:val="001E407D"/>
    <w:rsid w:val="001E4379"/>
    <w:rsid w:val="001E52A1"/>
    <w:rsid w:val="001E565C"/>
    <w:rsid w:val="001E6641"/>
    <w:rsid w:val="001E67DD"/>
    <w:rsid w:val="001E7D92"/>
    <w:rsid w:val="001E7F4D"/>
    <w:rsid w:val="001F4315"/>
    <w:rsid w:val="001F4DF4"/>
    <w:rsid w:val="001F577A"/>
    <w:rsid w:val="001F5BAD"/>
    <w:rsid w:val="001F6644"/>
    <w:rsid w:val="001F6663"/>
    <w:rsid w:val="001F6F37"/>
    <w:rsid w:val="001F77F0"/>
    <w:rsid w:val="00200169"/>
    <w:rsid w:val="00200873"/>
    <w:rsid w:val="00202607"/>
    <w:rsid w:val="002028CA"/>
    <w:rsid w:val="0020347C"/>
    <w:rsid w:val="0020360A"/>
    <w:rsid w:val="00203934"/>
    <w:rsid w:val="00203A34"/>
    <w:rsid w:val="00203C46"/>
    <w:rsid w:val="00205378"/>
    <w:rsid w:val="0020723A"/>
    <w:rsid w:val="00207B8E"/>
    <w:rsid w:val="00211CD6"/>
    <w:rsid w:val="00212507"/>
    <w:rsid w:val="00212667"/>
    <w:rsid w:val="0021315C"/>
    <w:rsid w:val="002144A7"/>
    <w:rsid w:val="00214E1D"/>
    <w:rsid w:val="00216469"/>
    <w:rsid w:val="002168F7"/>
    <w:rsid w:val="002175C1"/>
    <w:rsid w:val="00220021"/>
    <w:rsid w:val="0022035F"/>
    <w:rsid w:val="002205AF"/>
    <w:rsid w:val="002206DC"/>
    <w:rsid w:val="0022189A"/>
    <w:rsid w:val="002225B0"/>
    <w:rsid w:val="0022284F"/>
    <w:rsid w:val="002233E5"/>
    <w:rsid w:val="002236A6"/>
    <w:rsid w:val="00223779"/>
    <w:rsid w:val="002238F8"/>
    <w:rsid w:val="00223DFF"/>
    <w:rsid w:val="0022424F"/>
    <w:rsid w:val="0022446F"/>
    <w:rsid w:val="00224E7D"/>
    <w:rsid w:val="00225B7F"/>
    <w:rsid w:val="00226806"/>
    <w:rsid w:val="002269FE"/>
    <w:rsid w:val="002275C9"/>
    <w:rsid w:val="002302FD"/>
    <w:rsid w:val="0023078D"/>
    <w:rsid w:val="00230A39"/>
    <w:rsid w:val="00231BD0"/>
    <w:rsid w:val="0023292A"/>
    <w:rsid w:val="00232AD7"/>
    <w:rsid w:val="00232EEC"/>
    <w:rsid w:val="00233448"/>
    <w:rsid w:val="002342B7"/>
    <w:rsid w:val="00234303"/>
    <w:rsid w:val="00234F14"/>
    <w:rsid w:val="00235BE0"/>
    <w:rsid w:val="002378E5"/>
    <w:rsid w:val="00237E6E"/>
    <w:rsid w:val="002401D1"/>
    <w:rsid w:val="00241058"/>
    <w:rsid w:val="00243AAB"/>
    <w:rsid w:val="00243F74"/>
    <w:rsid w:val="0024431E"/>
    <w:rsid w:val="002452FE"/>
    <w:rsid w:val="002454C9"/>
    <w:rsid w:val="0024697E"/>
    <w:rsid w:val="002470F4"/>
    <w:rsid w:val="00247DAA"/>
    <w:rsid w:val="002504BA"/>
    <w:rsid w:val="00250B5A"/>
    <w:rsid w:val="0025297E"/>
    <w:rsid w:val="00252A01"/>
    <w:rsid w:val="002549B8"/>
    <w:rsid w:val="002563B6"/>
    <w:rsid w:val="0025649E"/>
    <w:rsid w:val="002572FA"/>
    <w:rsid w:val="00257903"/>
    <w:rsid w:val="00257C64"/>
    <w:rsid w:val="00260B6F"/>
    <w:rsid w:val="00260E66"/>
    <w:rsid w:val="00260FA9"/>
    <w:rsid w:val="00262298"/>
    <w:rsid w:val="00263064"/>
    <w:rsid w:val="002633DF"/>
    <w:rsid w:val="002638DD"/>
    <w:rsid w:val="00264725"/>
    <w:rsid w:val="002649F5"/>
    <w:rsid w:val="00265022"/>
    <w:rsid w:val="002665FF"/>
    <w:rsid w:val="00267C66"/>
    <w:rsid w:val="00270B98"/>
    <w:rsid w:val="00271858"/>
    <w:rsid w:val="00272D72"/>
    <w:rsid w:val="00273A2D"/>
    <w:rsid w:val="002743E8"/>
    <w:rsid w:val="00274D48"/>
    <w:rsid w:val="002751DD"/>
    <w:rsid w:val="0027596E"/>
    <w:rsid w:val="00275D57"/>
    <w:rsid w:val="002762C3"/>
    <w:rsid w:val="00277976"/>
    <w:rsid w:val="00277AED"/>
    <w:rsid w:val="00277D3D"/>
    <w:rsid w:val="00277FAC"/>
    <w:rsid w:val="002800F8"/>
    <w:rsid w:val="002808AD"/>
    <w:rsid w:val="002818A1"/>
    <w:rsid w:val="00283594"/>
    <w:rsid w:val="00283B97"/>
    <w:rsid w:val="00283D3F"/>
    <w:rsid w:val="00284CB7"/>
    <w:rsid w:val="002855EC"/>
    <w:rsid w:val="002857B5"/>
    <w:rsid w:val="0028654C"/>
    <w:rsid w:val="00286FE9"/>
    <w:rsid w:val="00286FED"/>
    <w:rsid w:val="00287457"/>
    <w:rsid w:val="0028785A"/>
    <w:rsid w:val="002910C8"/>
    <w:rsid w:val="00291915"/>
    <w:rsid w:val="00291C32"/>
    <w:rsid w:val="0029221A"/>
    <w:rsid w:val="0029231D"/>
    <w:rsid w:val="00292A38"/>
    <w:rsid w:val="00293B9C"/>
    <w:rsid w:val="00295104"/>
    <w:rsid w:val="00296040"/>
    <w:rsid w:val="00296412"/>
    <w:rsid w:val="002A0A8E"/>
    <w:rsid w:val="002A3145"/>
    <w:rsid w:val="002A3523"/>
    <w:rsid w:val="002A4398"/>
    <w:rsid w:val="002A56D7"/>
    <w:rsid w:val="002A584E"/>
    <w:rsid w:val="002A5BE3"/>
    <w:rsid w:val="002A691E"/>
    <w:rsid w:val="002B029A"/>
    <w:rsid w:val="002B28E7"/>
    <w:rsid w:val="002B2AE6"/>
    <w:rsid w:val="002B3915"/>
    <w:rsid w:val="002B556B"/>
    <w:rsid w:val="002B6A0A"/>
    <w:rsid w:val="002B6D91"/>
    <w:rsid w:val="002B7902"/>
    <w:rsid w:val="002C0C7C"/>
    <w:rsid w:val="002C1131"/>
    <w:rsid w:val="002C1306"/>
    <w:rsid w:val="002C2358"/>
    <w:rsid w:val="002C2860"/>
    <w:rsid w:val="002C48CA"/>
    <w:rsid w:val="002C4A85"/>
    <w:rsid w:val="002C51BA"/>
    <w:rsid w:val="002C6BBC"/>
    <w:rsid w:val="002C702F"/>
    <w:rsid w:val="002D213F"/>
    <w:rsid w:val="002D2805"/>
    <w:rsid w:val="002D4180"/>
    <w:rsid w:val="002D490D"/>
    <w:rsid w:val="002D4DB4"/>
    <w:rsid w:val="002D4F0F"/>
    <w:rsid w:val="002D4F4E"/>
    <w:rsid w:val="002D66B8"/>
    <w:rsid w:val="002D7E0C"/>
    <w:rsid w:val="002E13D7"/>
    <w:rsid w:val="002E1EB4"/>
    <w:rsid w:val="002E3A40"/>
    <w:rsid w:val="002E3F76"/>
    <w:rsid w:val="002E4B16"/>
    <w:rsid w:val="002E59CF"/>
    <w:rsid w:val="002E5BC9"/>
    <w:rsid w:val="002E6CA5"/>
    <w:rsid w:val="002E7E76"/>
    <w:rsid w:val="002F075F"/>
    <w:rsid w:val="002F08AD"/>
    <w:rsid w:val="002F25A9"/>
    <w:rsid w:val="002F34F0"/>
    <w:rsid w:val="002F360C"/>
    <w:rsid w:val="002F38D0"/>
    <w:rsid w:val="002F5741"/>
    <w:rsid w:val="002F7433"/>
    <w:rsid w:val="002F7C69"/>
    <w:rsid w:val="00300772"/>
    <w:rsid w:val="00300804"/>
    <w:rsid w:val="00301B2B"/>
    <w:rsid w:val="00302085"/>
    <w:rsid w:val="003021B0"/>
    <w:rsid w:val="00302502"/>
    <w:rsid w:val="00303661"/>
    <w:rsid w:val="00303DD6"/>
    <w:rsid w:val="00303E85"/>
    <w:rsid w:val="003058AA"/>
    <w:rsid w:val="003061E0"/>
    <w:rsid w:val="0030693E"/>
    <w:rsid w:val="003073BC"/>
    <w:rsid w:val="00310AF5"/>
    <w:rsid w:val="00311065"/>
    <w:rsid w:val="0031144A"/>
    <w:rsid w:val="00311793"/>
    <w:rsid w:val="00311C5C"/>
    <w:rsid w:val="00312499"/>
    <w:rsid w:val="00312C81"/>
    <w:rsid w:val="00313376"/>
    <w:rsid w:val="00313AA6"/>
    <w:rsid w:val="00314232"/>
    <w:rsid w:val="003142EC"/>
    <w:rsid w:val="00314D56"/>
    <w:rsid w:val="00315935"/>
    <w:rsid w:val="00315B94"/>
    <w:rsid w:val="003161CE"/>
    <w:rsid w:val="00316E01"/>
    <w:rsid w:val="00317564"/>
    <w:rsid w:val="003204A3"/>
    <w:rsid w:val="00320B8C"/>
    <w:rsid w:val="0032150B"/>
    <w:rsid w:val="00323295"/>
    <w:rsid w:val="003237FC"/>
    <w:rsid w:val="00324FF3"/>
    <w:rsid w:val="003262E8"/>
    <w:rsid w:val="003265C2"/>
    <w:rsid w:val="00326AC2"/>
    <w:rsid w:val="00326FEA"/>
    <w:rsid w:val="00327D3D"/>
    <w:rsid w:val="003307C3"/>
    <w:rsid w:val="00332CCC"/>
    <w:rsid w:val="00332D9A"/>
    <w:rsid w:val="00333D00"/>
    <w:rsid w:val="00334DBE"/>
    <w:rsid w:val="00335EEE"/>
    <w:rsid w:val="00335F20"/>
    <w:rsid w:val="00340565"/>
    <w:rsid w:val="003412D0"/>
    <w:rsid w:val="00342D83"/>
    <w:rsid w:val="00343870"/>
    <w:rsid w:val="00343E7B"/>
    <w:rsid w:val="00345D7E"/>
    <w:rsid w:val="00345E9E"/>
    <w:rsid w:val="00346FE3"/>
    <w:rsid w:val="003505AC"/>
    <w:rsid w:val="00351766"/>
    <w:rsid w:val="00351960"/>
    <w:rsid w:val="00351C3D"/>
    <w:rsid w:val="00351C93"/>
    <w:rsid w:val="0035289E"/>
    <w:rsid w:val="00352B0D"/>
    <w:rsid w:val="00353CC3"/>
    <w:rsid w:val="00355A96"/>
    <w:rsid w:val="003561D5"/>
    <w:rsid w:val="00356497"/>
    <w:rsid w:val="00356977"/>
    <w:rsid w:val="00357265"/>
    <w:rsid w:val="0035767B"/>
    <w:rsid w:val="00360CE6"/>
    <w:rsid w:val="003610AF"/>
    <w:rsid w:val="0036395A"/>
    <w:rsid w:val="003674E7"/>
    <w:rsid w:val="00367BD4"/>
    <w:rsid w:val="0037130B"/>
    <w:rsid w:val="00372AEE"/>
    <w:rsid w:val="0037315B"/>
    <w:rsid w:val="00373691"/>
    <w:rsid w:val="003741B9"/>
    <w:rsid w:val="003743E5"/>
    <w:rsid w:val="003748EB"/>
    <w:rsid w:val="003757A9"/>
    <w:rsid w:val="00375A41"/>
    <w:rsid w:val="003771AA"/>
    <w:rsid w:val="00377780"/>
    <w:rsid w:val="00377E8E"/>
    <w:rsid w:val="00377F2A"/>
    <w:rsid w:val="00383FEE"/>
    <w:rsid w:val="00384BFA"/>
    <w:rsid w:val="0038541A"/>
    <w:rsid w:val="0038552C"/>
    <w:rsid w:val="00385589"/>
    <w:rsid w:val="00387145"/>
    <w:rsid w:val="00387FE1"/>
    <w:rsid w:val="003903FB"/>
    <w:rsid w:val="0039095F"/>
    <w:rsid w:val="00390D80"/>
    <w:rsid w:val="00390E33"/>
    <w:rsid w:val="003911DF"/>
    <w:rsid w:val="003912BB"/>
    <w:rsid w:val="00391CDC"/>
    <w:rsid w:val="003923C0"/>
    <w:rsid w:val="00392658"/>
    <w:rsid w:val="003939ED"/>
    <w:rsid w:val="00394315"/>
    <w:rsid w:val="003960AA"/>
    <w:rsid w:val="00397885"/>
    <w:rsid w:val="00397C81"/>
    <w:rsid w:val="003A0D2F"/>
    <w:rsid w:val="003A1218"/>
    <w:rsid w:val="003A2183"/>
    <w:rsid w:val="003A2875"/>
    <w:rsid w:val="003A51BF"/>
    <w:rsid w:val="003A5703"/>
    <w:rsid w:val="003A59C6"/>
    <w:rsid w:val="003A7E56"/>
    <w:rsid w:val="003B059F"/>
    <w:rsid w:val="003B3804"/>
    <w:rsid w:val="003B3808"/>
    <w:rsid w:val="003B5818"/>
    <w:rsid w:val="003B5D47"/>
    <w:rsid w:val="003B600A"/>
    <w:rsid w:val="003B649C"/>
    <w:rsid w:val="003B65A0"/>
    <w:rsid w:val="003B6BD9"/>
    <w:rsid w:val="003C05FB"/>
    <w:rsid w:val="003C0D6E"/>
    <w:rsid w:val="003C13AA"/>
    <w:rsid w:val="003C2708"/>
    <w:rsid w:val="003C2A29"/>
    <w:rsid w:val="003C313E"/>
    <w:rsid w:val="003C3333"/>
    <w:rsid w:val="003C76C6"/>
    <w:rsid w:val="003D0238"/>
    <w:rsid w:val="003D0D65"/>
    <w:rsid w:val="003D12CF"/>
    <w:rsid w:val="003D2391"/>
    <w:rsid w:val="003D2B63"/>
    <w:rsid w:val="003D5D33"/>
    <w:rsid w:val="003E020B"/>
    <w:rsid w:val="003E0C2C"/>
    <w:rsid w:val="003E1BA3"/>
    <w:rsid w:val="003E2241"/>
    <w:rsid w:val="003E3EAA"/>
    <w:rsid w:val="003E3F85"/>
    <w:rsid w:val="003E53EB"/>
    <w:rsid w:val="003E5C7D"/>
    <w:rsid w:val="003E5FE8"/>
    <w:rsid w:val="003F0987"/>
    <w:rsid w:val="003F0D14"/>
    <w:rsid w:val="003F15A8"/>
    <w:rsid w:val="003F245E"/>
    <w:rsid w:val="003F2AEE"/>
    <w:rsid w:val="003F2EF0"/>
    <w:rsid w:val="003F3768"/>
    <w:rsid w:val="003F3DF3"/>
    <w:rsid w:val="003F4E51"/>
    <w:rsid w:val="003F5AF2"/>
    <w:rsid w:val="003F6B39"/>
    <w:rsid w:val="003F6F87"/>
    <w:rsid w:val="003F7B09"/>
    <w:rsid w:val="003F7BAC"/>
    <w:rsid w:val="0040072F"/>
    <w:rsid w:val="0040100C"/>
    <w:rsid w:val="0040123F"/>
    <w:rsid w:val="00401BA1"/>
    <w:rsid w:val="0040205E"/>
    <w:rsid w:val="0040207F"/>
    <w:rsid w:val="00402B80"/>
    <w:rsid w:val="0040574A"/>
    <w:rsid w:val="0040715E"/>
    <w:rsid w:val="00410F13"/>
    <w:rsid w:val="00411E24"/>
    <w:rsid w:val="0041374B"/>
    <w:rsid w:val="00414229"/>
    <w:rsid w:val="0041471F"/>
    <w:rsid w:val="00414DED"/>
    <w:rsid w:val="00414F7C"/>
    <w:rsid w:val="004158F2"/>
    <w:rsid w:val="00416092"/>
    <w:rsid w:val="00416274"/>
    <w:rsid w:val="00420D4B"/>
    <w:rsid w:val="00421A2B"/>
    <w:rsid w:val="00421E3D"/>
    <w:rsid w:val="004238D4"/>
    <w:rsid w:val="00423A9C"/>
    <w:rsid w:val="004250BB"/>
    <w:rsid w:val="00426BAE"/>
    <w:rsid w:val="004270F0"/>
    <w:rsid w:val="0043031F"/>
    <w:rsid w:val="00430593"/>
    <w:rsid w:val="00430934"/>
    <w:rsid w:val="00432CC9"/>
    <w:rsid w:val="004332CB"/>
    <w:rsid w:val="00435C16"/>
    <w:rsid w:val="00435E84"/>
    <w:rsid w:val="00436F57"/>
    <w:rsid w:val="004376B9"/>
    <w:rsid w:val="00440000"/>
    <w:rsid w:val="004401D6"/>
    <w:rsid w:val="00441328"/>
    <w:rsid w:val="00442465"/>
    <w:rsid w:val="00445897"/>
    <w:rsid w:val="00446161"/>
    <w:rsid w:val="00447197"/>
    <w:rsid w:val="00451ADF"/>
    <w:rsid w:val="00452FC8"/>
    <w:rsid w:val="00455118"/>
    <w:rsid w:val="004556DA"/>
    <w:rsid w:val="00460590"/>
    <w:rsid w:val="00460715"/>
    <w:rsid w:val="00460E67"/>
    <w:rsid w:val="00464FEA"/>
    <w:rsid w:val="00466A31"/>
    <w:rsid w:val="004671DA"/>
    <w:rsid w:val="00467E7E"/>
    <w:rsid w:val="00475029"/>
    <w:rsid w:val="00475D02"/>
    <w:rsid w:val="00475F1C"/>
    <w:rsid w:val="004770F0"/>
    <w:rsid w:val="00477279"/>
    <w:rsid w:val="0048002B"/>
    <w:rsid w:val="004814E8"/>
    <w:rsid w:val="00481E68"/>
    <w:rsid w:val="00481EC6"/>
    <w:rsid w:val="004832D2"/>
    <w:rsid w:val="00483431"/>
    <w:rsid w:val="00485F1D"/>
    <w:rsid w:val="004862B0"/>
    <w:rsid w:val="00487A2C"/>
    <w:rsid w:val="00487B5D"/>
    <w:rsid w:val="004908A3"/>
    <w:rsid w:val="0049179A"/>
    <w:rsid w:val="00491C0E"/>
    <w:rsid w:val="00491E3D"/>
    <w:rsid w:val="00495D29"/>
    <w:rsid w:val="00496451"/>
    <w:rsid w:val="00496716"/>
    <w:rsid w:val="0049684A"/>
    <w:rsid w:val="00497242"/>
    <w:rsid w:val="004975BF"/>
    <w:rsid w:val="00497791"/>
    <w:rsid w:val="004A15A8"/>
    <w:rsid w:val="004A1C29"/>
    <w:rsid w:val="004A27EC"/>
    <w:rsid w:val="004A4BAB"/>
    <w:rsid w:val="004A584D"/>
    <w:rsid w:val="004A5FB3"/>
    <w:rsid w:val="004A64E9"/>
    <w:rsid w:val="004A795B"/>
    <w:rsid w:val="004B157F"/>
    <w:rsid w:val="004B1600"/>
    <w:rsid w:val="004B2C62"/>
    <w:rsid w:val="004B515B"/>
    <w:rsid w:val="004B60FE"/>
    <w:rsid w:val="004B62DE"/>
    <w:rsid w:val="004B6651"/>
    <w:rsid w:val="004B70F6"/>
    <w:rsid w:val="004B7780"/>
    <w:rsid w:val="004B77D4"/>
    <w:rsid w:val="004C0A5B"/>
    <w:rsid w:val="004C1139"/>
    <w:rsid w:val="004C237B"/>
    <w:rsid w:val="004C317A"/>
    <w:rsid w:val="004C5C5E"/>
    <w:rsid w:val="004C760E"/>
    <w:rsid w:val="004D136A"/>
    <w:rsid w:val="004D2777"/>
    <w:rsid w:val="004D2843"/>
    <w:rsid w:val="004D29A5"/>
    <w:rsid w:val="004D43F4"/>
    <w:rsid w:val="004D651D"/>
    <w:rsid w:val="004D72CD"/>
    <w:rsid w:val="004D748D"/>
    <w:rsid w:val="004D7F4A"/>
    <w:rsid w:val="004E053E"/>
    <w:rsid w:val="004E0C40"/>
    <w:rsid w:val="004E233A"/>
    <w:rsid w:val="004E37FD"/>
    <w:rsid w:val="004E7281"/>
    <w:rsid w:val="004E7875"/>
    <w:rsid w:val="004E798E"/>
    <w:rsid w:val="004E7AA6"/>
    <w:rsid w:val="004F032C"/>
    <w:rsid w:val="004F1665"/>
    <w:rsid w:val="004F2180"/>
    <w:rsid w:val="004F44CA"/>
    <w:rsid w:val="004F4738"/>
    <w:rsid w:val="004F4793"/>
    <w:rsid w:val="004F52AF"/>
    <w:rsid w:val="004F57DF"/>
    <w:rsid w:val="004F6E9A"/>
    <w:rsid w:val="004F6FAC"/>
    <w:rsid w:val="005005A8"/>
    <w:rsid w:val="005016CE"/>
    <w:rsid w:val="00501BE5"/>
    <w:rsid w:val="00502DDC"/>
    <w:rsid w:val="00504927"/>
    <w:rsid w:val="00504B56"/>
    <w:rsid w:val="00506CDB"/>
    <w:rsid w:val="00507761"/>
    <w:rsid w:val="00510153"/>
    <w:rsid w:val="0051088C"/>
    <w:rsid w:val="005110BB"/>
    <w:rsid w:val="00512D73"/>
    <w:rsid w:val="00514012"/>
    <w:rsid w:val="0051431B"/>
    <w:rsid w:val="00514F7C"/>
    <w:rsid w:val="00515CBF"/>
    <w:rsid w:val="00517795"/>
    <w:rsid w:val="0051779C"/>
    <w:rsid w:val="00520A7E"/>
    <w:rsid w:val="00520F15"/>
    <w:rsid w:val="00523D47"/>
    <w:rsid w:val="00525C1B"/>
    <w:rsid w:val="00525DA9"/>
    <w:rsid w:val="005262FB"/>
    <w:rsid w:val="005263C9"/>
    <w:rsid w:val="00530022"/>
    <w:rsid w:val="00530234"/>
    <w:rsid w:val="005318FC"/>
    <w:rsid w:val="005330A5"/>
    <w:rsid w:val="0053350A"/>
    <w:rsid w:val="00534C1C"/>
    <w:rsid w:val="005357BF"/>
    <w:rsid w:val="005358F6"/>
    <w:rsid w:val="005360A7"/>
    <w:rsid w:val="00536B9E"/>
    <w:rsid w:val="00537B84"/>
    <w:rsid w:val="00537E1D"/>
    <w:rsid w:val="00541387"/>
    <w:rsid w:val="0054293F"/>
    <w:rsid w:val="005437BF"/>
    <w:rsid w:val="00543DC4"/>
    <w:rsid w:val="00545057"/>
    <w:rsid w:val="00550DAE"/>
    <w:rsid w:val="00551FEE"/>
    <w:rsid w:val="00552847"/>
    <w:rsid w:val="00552FB0"/>
    <w:rsid w:val="005533D5"/>
    <w:rsid w:val="005538DA"/>
    <w:rsid w:val="005552DA"/>
    <w:rsid w:val="00555A0C"/>
    <w:rsid w:val="00555CDE"/>
    <w:rsid w:val="00555F83"/>
    <w:rsid w:val="00556B57"/>
    <w:rsid w:val="0055736E"/>
    <w:rsid w:val="005604D6"/>
    <w:rsid w:val="0056102F"/>
    <w:rsid w:val="00562157"/>
    <w:rsid w:val="00562482"/>
    <w:rsid w:val="00564F0F"/>
    <w:rsid w:val="00565266"/>
    <w:rsid w:val="0056540E"/>
    <w:rsid w:val="005665B1"/>
    <w:rsid w:val="005678B3"/>
    <w:rsid w:val="00567E3D"/>
    <w:rsid w:val="00570460"/>
    <w:rsid w:val="00570FF9"/>
    <w:rsid w:val="005715D5"/>
    <w:rsid w:val="00572350"/>
    <w:rsid w:val="00574386"/>
    <w:rsid w:val="00574805"/>
    <w:rsid w:val="00575123"/>
    <w:rsid w:val="0057646A"/>
    <w:rsid w:val="00576DC9"/>
    <w:rsid w:val="00577264"/>
    <w:rsid w:val="00577386"/>
    <w:rsid w:val="005773D2"/>
    <w:rsid w:val="00577754"/>
    <w:rsid w:val="0058051B"/>
    <w:rsid w:val="00580B3C"/>
    <w:rsid w:val="00582122"/>
    <w:rsid w:val="00582FF1"/>
    <w:rsid w:val="00584D65"/>
    <w:rsid w:val="00584F14"/>
    <w:rsid w:val="005852F5"/>
    <w:rsid w:val="00586B85"/>
    <w:rsid w:val="00587384"/>
    <w:rsid w:val="00587D13"/>
    <w:rsid w:val="00590C0D"/>
    <w:rsid w:val="00590D24"/>
    <w:rsid w:val="005910F8"/>
    <w:rsid w:val="00591EA7"/>
    <w:rsid w:val="0059281B"/>
    <w:rsid w:val="00592F19"/>
    <w:rsid w:val="00593317"/>
    <w:rsid w:val="0059525A"/>
    <w:rsid w:val="00596399"/>
    <w:rsid w:val="005A02D4"/>
    <w:rsid w:val="005A102C"/>
    <w:rsid w:val="005A2552"/>
    <w:rsid w:val="005A2696"/>
    <w:rsid w:val="005A3743"/>
    <w:rsid w:val="005A3C65"/>
    <w:rsid w:val="005A55F8"/>
    <w:rsid w:val="005A6210"/>
    <w:rsid w:val="005A68DD"/>
    <w:rsid w:val="005A7A2D"/>
    <w:rsid w:val="005A7F84"/>
    <w:rsid w:val="005B06FD"/>
    <w:rsid w:val="005B0E29"/>
    <w:rsid w:val="005B3F81"/>
    <w:rsid w:val="005B4289"/>
    <w:rsid w:val="005B4AC1"/>
    <w:rsid w:val="005B5D9E"/>
    <w:rsid w:val="005B5FFA"/>
    <w:rsid w:val="005B63AE"/>
    <w:rsid w:val="005C0435"/>
    <w:rsid w:val="005C0766"/>
    <w:rsid w:val="005C0DA7"/>
    <w:rsid w:val="005C24E1"/>
    <w:rsid w:val="005C36FA"/>
    <w:rsid w:val="005C504A"/>
    <w:rsid w:val="005C51CE"/>
    <w:rsid w:val="005C5355"/>
    <w:rsid w:val="005C5C52"/>
    <w:rsid w:val="005C63B9"/>
    <w:rsid w:val="005C6975"/>
    <w:rsid w:val="005C78D1"/>
    <w:rsid w:val="005D0D1A"/>
    <w:rsid w:val="005D18A7"/>
    <w:rsid w:val="005D1EF3"/>
    <w:rsid w:val="005D2BA8"/>
    <w:rsid w:val="005D2D1F"/>
    <w:rsid w:val="005D54CD"/>
    <w:rsid w:val="005D57D8"/>
    <w:rsid w:val="005D5994"/>
    <w:rsid w:val="005D6972"/>
    <w:rsid w:val="005D7ABE"/>
    <w:rsid w:val="005E1CF6"/>
    <w:rsid w:val="005E3896"/>
    <w:rsid w:val="005E4540"/>
    <w:rsid w:val="005E5C64"/>
    <w:rsid w:val="005F0278"/>
    <w:rsid w:val="005F07D3"/>
    <w:rsid w:val="005F16C0"/>
    <w:rsid w:val="005F4174"/>
    <w:rsid w:val="005F72F2"/>
    <w:rsid w:val="005F7568"/>
    <w:rsid w:val="005F797A"/>
    <w:rsid w:val="006009D1"/>
    <w:rsid w:val="0060252C"/>
    <w:rsid w:val="0060425F"/>
    <w:rsid w:val="00604928"/>
    <w:rsid w:val="0060586B"/>
    <w:rsid w:val="00605926"/>
    <w:rsid w:val="00605A0D"/>
    <w:rsid w:val="0060677C"/>
    <w:rsid w:val="006070FD"/>
    <w:rsid w:val="006072B6"/>
    <w:rsid w:val="006077B3"/>
    <w:rsid w:val="00611361"/>
    <w:rsid w:val="00611C9F"/>
    <w:rsid w:val="00611E15"/>
    <w:rsid w:val="00611E74"/>
    <w:rsid w:val="00611F81"/>
    <w:rsid w:val="00612BDB"/>
    <w:rsid w:val="00612C7D"/>
    <w:rsid w:val="006150F2"/>
    <w:rsid w:val="00615121"/>
    <w:rsid w:val="00616E8B"/>
    <w:rsid w:val="00617420"/>
    <w:rsid w:val="006178A6"/>
    <w:rsid w:val="006208B5"/>
    <w:rsid w:val="006210E5"/>
    <w:rsid w:val="0062521B"/>
    <w:rsid w:val="00625B4E"/>
    <w:rsid w:val="00625F97"/>
    <w:rsid w:val="00626537"/>
    <w:rsid w:val="00626CE8"/>
    <w:rsid w:val="00630250"/>
    <w:rsid w:val="00631F22"/>
    <w:rsid w:val="00632065"/>
    <w:rsid w:val="00632673"/>
    <w:rsid w:val="00634075"/>
    <w:rsid w:val="0063453C"/>
    <w:rsid w:val="006355C3"/>
    <w:rsid w:val="00637618"/>
    <w:rsid w:val="00637980"/>
    <w:rsid w:val="006424CC"/>
    <w:rsid w:val="00642C04"/>
    <w:rsid w:val="006443DB"/>
    <w:rsid w:val="0064680C"/>
    <w:rsid w:val="00650069"/>
    <w:rsid w:val="0065015F"/>
    <w:rsid w:val="006502B2"/>
    <w:rsid w:val="00650812"/>
    <w:rsid w:val="00650910"/>
    <w:rsid w:val="00651E27"/>
    <w:rsid w:val="00651E88"/>
    <w:rsid w:val="006542B1"/>
    <w:rsid w:val="00654AC2"/>
    <w:rsid w:val="00655B70"/>
    <w:rsid w:val="00655D30"/>
    <w:rsid w:val="006563FD"/>
    <w:rsid w:val="00660724"/>
    <w:rsid w:val="00661348"/>
    <w:rsid w:val="00661DB5"/>
    <w:rsid w:val="00662012"/>
    <w:rsid w:val="006636C0"/>
    <w:rsid w:val="00665043"/>
    <w:rsid w:val="0066562C"/>
    <w:rsid w:val="0066624F"/>
    <w:rsid w:val="0066670C"/>
    <w:rsid w:val="00666D92"/>
    <w:rsid w:val="006673C8"/>
    <w:rsid w:val="00667B38"/>
    <w:rsid w:val="0067032F"/>
    <w:rsid w:val="0067080A"/>
    <w:rsid w:val="006713ED"/>
    <w:rsid w:val="00671858"/>
    <w:rsid w:val="00671C05"/>
    <w:rsid w:val="00671FC5"/>
    <w:rsid w:val="00672477"/>
    <w:rsid w:val="0067426A"/>
    <w:rsid w:val="0067709A"/>
    <w:rsid w:val="00677AAC"/>
    <w:rsid w:val="00682D52"/>
    <w:rsid w:val="00683261"/>
    <w:rsid w:val="0068433B"/>
    <w:rsid w:val="006850B1"/>
    <w:rsid w:val="00686302"/>
    <w:rsid w:val="0068648D"/>
    <w:rsid w:val="00687980"/>
    <w:rsid w:val="00692546"/>
    <w:rsid w:val="0069342C"/>
    <w:rsid w:val="00693C10"/>
    <w:rsid w:val="00694CD5"/>
    <w:rsid w:val="00695545"/>
    <w:rsid w:val="00697342"/>
    <w:rsid w:val="006A0DF4"/>
    <w:rsid w:val="006A0FF2"/>
    <w:rsid w:val="006A19EB"/>
    <w:rsid w:val="006A246C"/>
    <w:rsid w:val="006A4C07"/>
    <w:rsid w:val="006A5C87"/>
    <w:rsid w:val="006A61BB"/>
    <w:rsid w:val="006A6898"/>
    <w:rsid w:val="006A7F47"/>
    <w:rsid w:val="006B1465"/>
    <w:rsid w:val="006B171E"/>
    <w:rsid w:val="006B2DE2"/>
    <w:rsid w:val="006B3044"/>
    <w:rsid w:val="006B466C"/>
    <w:rsid w:val="006B6854"/>
    <w:rsid w:val="006C03DB"/>
    <w:rsid w:val="006C0740"/>
    <w:rsid w:val="006C07FC"/>
    <w:rsid w:val="006C13B5"/>
    <w:rsid w:val="006C2F0A"/>
    <w:rsid w:val="006C3EB3"/>
    <w:rsid w:val="006C4759"/>
    <w:rsid w:val="006C4E00"/>
    <w:rsid w:val="006C54EB"/>
    <w:rsid w:val="006C6470"/>
    <w:rsid w:val="006C7DBC"/>
    <w:rsid w:val="006D13AE"/>
    <w:rsid w:val="006D30C5"/>
    <w:rsid w:val="006D42DB"/>
    <w:rsid w:val="006D4337"/>
    <w:rsid w:val="006D45C2"/>
    <w:rsid w:val="006D5CB4"/>
    <w:rsid w:val="006D682B"/>
    <w:rsid w:val="006D7AE0"/>
    <w:rsid w:val="006E060D"/>
    <w:rsid w:val="006E0871"/>
    <w:rsid w:val="006E0A6E"/>
    <w:rsid w:val="006E1E35"/>
    <w:rsid w:val="006E1E65"/>
    <w:rsid w:val="006E34E6"/>
    <w:rsid w:val="006E421D"/>
    <w:rsid w:val="006E52E2"/>
    <w:rsid w:val="006E6D96"/>
    <w:rsid w:val="006E7EE9"/>
    <w:rsid w:val="006F028A"/>
    <w:rsid w:val="006F0423"/>
    <w:rsid w:val="006F131B"/>
    <w:rsid w:val="006F260C"/>
    <w:rsid w:val="006F2D43"/>
    <w:rsid w:val="006F3D3A"/>
    <w:rsid w:val="006F42B8"/>
    <w:rsid w:val="006F4C67"/>
    <w:rsid w:val="006F4CF1"/>
    <w:rsid w:val="006F6264"/>
    <w:rsid w:val="006F6960"/>
    <w:rsid w:val="006F6F5C"/>
    <w:rsid w:val="007007CE"/>
    <w:rsid w:val="00703F4E"/>
    <w:rsid w:val="00704269"/>
    <w:rsid w:val="0070446D"/>
    <w:rsid w:val="00704A59"/>
    <w:rsid w:val="00704E25"/>
    <w:rsid w:val="00712A72"/>
    <w:rsid w:val="00713411"/>
    <w:rsid w:val="00714A72"/>
    <w:rsid w:val="00714BC9"/>
    <w:rsid w:val="007150B7"/>
    <w:rsid w:val="00715953"/>
    <w:rsid w:val="00715C85"/>
    <w:rsid w:val="00715E70"/>
    <w:rsid w:val="007210E0"/>
    <w:rsid w:val="007229F6"/>
    <w:rsid w:val="00722F18"/>
    <w:rsid w:val="00724142"/>
    <w:rsid w:val="007301C9"/>
    <w:rsid w:val="007304D8"/>
    <w:rsid w:val="00731148"/>
    <w:rsid w:val="0073403C"/>
    <w:rsid w:val="007359B5"/>
    <w:rsid w:val="007363D2"/>
    <w:rsid w:val="00736DC0"/>
    <w:rsid w:val="00740367"/>
    <w:rsid w:val="00742176"/>
    <w:rsid w:val="007448E2"/>
    <w:rsid w:val="007457CC"/>
    <w:rsid w:val="007461F8"/>
    <w:rsid w:val="007474B6"/>
    <w:rsid w:val="00747C62"/>
    <w:rsid w:val="00751719"/>
    <w:rsid w:val="0075192D"/>
    <w:rsid w:val="00752328"/>
    <w:rsid w:val="00752BBC"/>
    <w:rsid w:val="0075303C"/>
    <w:rsid w:val="00754DBF"/>
    <w:rsid w:val="00757187"/>
    <w:rsid w:val="00757672"/>
    <w:rsid w:val="00760000"/>
    <w:rsid w:val="007616EA"/>
    <w:rsid w:val="00761783"/>
    <w:rsid w:val="007629AD"/>
    <w:rsid w:val="00763086"/>
    <w:rsid w:val="007639A0"/>
    <w:rsid w:val="0076465A"/>
    <w:rsid w:val="007653EE"/>
    <w:rsid w:val="00765A31"/>
    <w:rsid w:val="0076702A"/>
    <w:rsid w:val="00770D61"/>
    <w:rsid w:val="00771C26"/>
    <w:rsid w:val="00771FCC"/>
    <w:rsid w:val="007728D5"/>
    <w:rsid w:val="00774339"/>
    <w:rsid w:val="00775101"/>
    <w:rsid w:val="00775CD4"/>
    <w:rsid w:val="007766DD"/>
    <w:rsid w:val="007774A7"/>
    <w:rsid w:val="00781F79"/>
    <w:rsid w:val="00782860"/>
    <w:rsid w:val="007837C1"/>
    <w:rsid w:val="00783B95"/>
    <w:rsid w:val="00783B96"/>
    <w:rsid w:val="00785CB1"/>
    <w:rsid w:val="00785F4D"/>
    <w:rsid w:val="0078614E"/>
    <w:rsid w:val="0078641E"/>
    <w:rsid w:val="00786469"/>
    <w:rsid w:val="007908E9"/>
    <w:rsid w:val="00791481"/>
    <w:rsid w:val="007927FC"/>
    <w:rsid w:val="00792BB8"/>
    <w:rsid w:val="0079443D"/>
    <w:rsid w:val="0079444A"/>
    <w:rsid w:val="0079518D"/>
    <w:rsid w:val="00795CFE"/>
    <w:rsid w:val="00797381"/>
    <w:rsid w:val="00797A58"/>
    <w:rsid w:val="00797C63"/>
    <w:rsid w:val="007A0634"/>
    <w:rsid w:val="007A115F"/>
    <w:rsid w:val="007A1EC8"/>
    <w:rsid w:val="007A286F"/>
    <w:rsid w:val="007A30CC"/>
    <w:rsid w:val="007A45BA"/>
    <w:rsid w:val="007A46F7"/>
    <w:rsid w:val="007A4778"/>
    <w:rsid w:val="007A4F41"/>
    <w:rsid w:val="007A7D71"/>
    <w:rsid w:val="007B15E1"/>
    <w:rsid w:val="007B1B37"/>
    <w:rsid w:val="007B2ADE"/>
    <w:rsid w:val="007B3286"/>
    <w:rsid w:val="007B38EC"/>
    <w:rsid w:val="007B3FCC"/>
    <w:rsid w:val="007B51D2"/>
    <w:rsid w:val="007B5B98"/>
    <w:rsid w:val="007B6AE0"/>
    <w:rsid w:val="007C1A69"/>
    <w:rsid w:val="007C22C0"/>
    <w:rsid w:val="007C49FA"/>
    <w:rsid w:val="007C7BB9"/>
    <w:rsid w:val="007D3EE7"/>
    <w:rsid w:val="007D4089"/>
    <w:rsid w:val="007D522C"/>
    <w:rsid w:val="007D590B"/>
    <w:rsid w:val="007D617E"/>
    <w:rsid w:val="007E2345"/>
    <w:rsid w:val="007E2F55"/>
    <w:rsid w:val="007E5050"/>
    <w:rsid w:val="007E5D72"/>
    <w:rsid w:val="007E5E78"/>
    <w:rsid w:val="007E655B"/>
    <w:rsid w:val="007E7B9C"/>
    <w:rsid w:val="007F09DA"/>
    <w:rsid w:val="007F0A69"/>
    <w:rsid w:val="007F105A"/>
    <w:rsid w:val="007F22F5"/>
    <w:rsid w:val="007F2EFA"/>
    <w:rsid w:val="007F37BE"/>
    <w:rsid w:val="007F4260"/>
    <w:rsid w:val="007F4FC1"/>
    <w:rsid w:val="007F673B"/>
    <w:rsid w:val="00800474"/>
    <w:rsid w:val="008013B3"/>
    <w:rsid w:val="00802A9D"/>
    <w:rsid w:val="00804ACE"/>
    <w:rsid w:val="008052B2"/>
    <w:rsid w:val="00805B80"/>
    <w:rsid w:val="00806F9F"/>
    <w:rsid w:val="00807FF0"/>
    <w:rsid w:val="00810FCE"/>
    <w:rsid w:val="008112A8"/>
    <w:rsid w:val="00811451"/>
    <w:rsid w:val="00811B1A"/>
    <w:rsid w:val="0081397E"/>
    <w:rsid w:val="00813A14"/>
    <w:rsid w:val="00813AA7"/>
    <w:rsid w:val="00815246"/>
    <w:rsid w:val="00816EBE"/>
    <w:rsid w:val="00821940"/>
    <w:rsid w:val="0082241A"/>
    <w:rsid w:val="00822846"/>
    <w:rsid w:val="00822B55"/>
    <w:rsid w:val="008245C7"/>
    <w:rsid w:val="008251A5"/>
    <w:rsid w:val="00825D34"/>
    <w:rsid w:val="00825F82"/>
    <w:rsid w:val="00826BE2"/>
    <w:rsid w:val="00827559"/>
    <w:rsid w:val="00827FBA"/>
    <w:rsid w:val="00831339"/>
    <w:rsid w:val="0083301F"/>
    <w:rsid w:val="0083483B"/>
    <w:rsid w:val="00834863"/>
    <w:rsid w:val="00835605"/>
    <w:rsid w:val="00836F3E"/>
    <w:rsid w:val="00837350"/>
    <w:rsid w:val="00837D3D"/>
    <w:rsid w:val="00841DB0"/>
    <w:rsid w:val="00845DD2"/>
    <w:rsid w:val="00846594"/>
    <w:rsid w:val="008468BA"/>
    <w:rsid w:val="00846B46"/>
    <w:rsid w:val="00846CE5"/>
    <w:rsid w:val="00846FFF"/>
    <w:rsid w:val="0084785D"/>
    <w:rsid w:val="0085030B"/>
    <w:rsid w:val="0085163B"/>
    <w:rsid w:val="0085198C"/>
    <w:rsid w:val="00852C88"/>
    <w:rsid w:val="00852ED7"/>
    <w:rsid w:val="00853343"/>
    <w:rsid w:val="008539B9"/>
    <w:rsid w:val="00853AA4"/>
    <w:rsid w:val="00853BC9"/>
    <w:rsid w:val="008550A4"/>
    <w:rsid w:val="008577E7"/>
    <w:rsid w:val="00860D61"/>
    <w:rsid w:val="0086120C"/>
    <w:rsid w:val="00861C9D"/>
    <w:rsid w:val="00861FD1"/>
    <w:rsid w:val="008623B9"/>
    <w:rsid w:val="00862E61"/>
    <w:rsid w:val="008638B7"/>
    <w:rsid w:val="00866E2D"/>
    <w:rsid w:val="008670DF"/>
    <w:rsid w:val="008679B4"/>
    <w:rsid w:val="00870597"/>
    <w:rsid w:val="00870C9F"/>
    <w:rsid w:val="008710AB"/>
    <w:rsid w:val="008713CE"/>
    <w:rsid w:val="00873309"/>
    <w:rsid w:val="00873729"/>
    <w:rsid w:val="00874640"/>
    <w:rsid w:val="00874D92"/>
    <w:rsid w:val="00876D16"/>
    <w:rsid w:val="00877536"/>
    <w:rsid w:val="008813D5"/>
    <w:rsid w:val="0088146E"/>
    <w:rsid w:val="00882C08"/>
    <w:rsid w:val="00882E9A"/>
    <w:rsid w:val="00883BF7"/>
    <w:rsid w:val="00883CD4"/>
    <w:rsid w:val="008840B2"/>
    <w:rsid w:val="00884F53"/>
    <w:rsid w:val="00885FE0"/>
    <w:rsid w:val="00886C9C"/>
    <w:rsid w:val="00886FBC"/>
    <w:rsid w:val="008878D7"/>
    <w:rsid w:val="00887A46"/>
    <w:rsid w:val="00890821"/>
    <w:rsid w:val="00891485"/>
    <w:rsid w:val="00892C17"/>
    <w:rsid w:val="008935DD"/>
    <w:rsid w:val="00896DD8"/>
    <w:rsid w:val="00896E22"/>
    <w:rsid w:val="00897E8C"/>
    <w:rsid w:val="008A0E0F"/>
    <w:rsid w:val="008A1209"/>
    <w:rsid w:val="008A229D"/>
    <w:rsid w:val="008A2663"/>
    <w:rsid w:val="008A2D6F"/>
    <w:rsid w:val="008A55A5"/>
    <w:rsid w:val="008A634F"/>
    <w:rsid w:val="008A79C8"/>
    <w:rsid w:val="008B0A8A"/>
    <w:rsid w:val="008B0C3A"/>
    <w:rsid w:val="008B1F0D"/>
    <w:rsid w:val="008B37B2"/>
    <w:rsid w:val="008B3930"/>
    <w:rsid w:val="008B3A25"/>
    <w:rsid w:val="008B452F"/>
    <w:rsid w:val="008B46E9"/>
    <w:rsid w:val="008B4B4D"/>
    <w:rsid w:val="008B4D86"/>
    <w:rsid w:val="008B54A2"/>
    <w:rsid w:val="008B6E15"/>
    <w:rsid w:val="008C0683"/>
    <w:rsid w:val="008C0C91"/>
    <w:rsid w:val="008C1B27"/>
    <w:rsid w:val="008C28F3"/>
    <w:rsid w:val="008C2E31"/>
    <w:rsid w:val="008C3CA5"/>
    <w:rsid w:val="008C631C"/>
    <w:rsid w:val="008D01AA"/>
    <w:rsid w:val="008D0D73"/>
    <w:rsid w:val="008D1710"/>
    <w:rsid w:val="008D2FA6"/>
    <w:rsid w:val="008D4288"/>
    <w:rsid w:val="008D42FE"/>
    <w:rsid w:val="008D5302"/>
    <w:rsid w:val="008D5A19"/>
    <w:rsid w:val="008D6813"/>
    <w:rsid w:val="008D687F"/>
    <w:rsid w:val="008D6D75"/>
    <w:rsid w:val="008D7038"/>
    <w:rsid w:val="008D7829"/>
    <w:rsid w:val="008E0491"/>
    <w:rsid w:val="008E0B24"/>
    <w:rsid w:val="008E1E2F"/>
    <w:rsid w:val="008E370E"/>
    <w:rsid w:val="008E49FB"/>
    <w:rsid w:val="008E51A9"/>
    <w:rsid w:val="008E6437"/>
    <w:rsid w:val="008E6D31"/>
    <w:rsid w:val="008E7369"/>
    <w:rsid w:val="008F0D46"/>
    <w:rsid w:val="008F11A9"/>
    <w:rsid w:val="008F2005"/>
    <w:rsid w:val="008F2C97"/>
    <w:rsid w:val="008F3329"/>
    <w:rsid w:val="008F3775"/>
    <w:rsid w:val="008F6CFA"/>
    <w:rsid w:val="008F7036"/>
    <w:rsid w:val="008F796D"/>
    <w:rsid w:val="008F7CCE"/>
    <w:rsid w:val="008F7E12"/>
    <w:rsid w:val="00900BEF"/>
    <w:rsid w:val="00902954"/>
    <w:rsid w:val="0090358A"/>
    <w:rsid w:val="0090365A"/>
    <w:rsid w:val="009036E2"/>
    <w:rsid w:val="009052CB"/>
    <w:rsid w:val="00906F45"/>
    <w:rsid w:val="00911BBF"/>
    <w:rsid w:val="00912F05"/>
    <w:rsid w:val="0091447B"/>
    <w:rsid w:val="00915DB5"/>
    <w:rsid w:val="009242DC"/>
    <w:rsid w:val="0092626A"/>
    <w:rsid w:val="0092696D"/>
    <w:rsid w:val="00926A9B"/>
    <w:rsid w:val="00927141"/>
    <w:rsid w:val="00927855"/>
    <w:rsid w:val="00927BA7"/>
    <w:rsid w:val="009327D0"/>
    <w:rsid w:val="00933026"/>
    <w:rsid w:val="009334C8"/>
    <w:rsid w:val="00933650"/>
    <w:rsid w:val="00933DFB"/>
    <w:rsid w:val="009341A3"/>
    <w:rsid w:val="00934DFD"/>
    <w:rsid w:val="009361B9"/>
    <w:rsid w:val="0093692D"/>
    <w:rsid w:val="009407A5"/>
    <w:rsid w:val="00940B99"/>
    <w:rsid w:val="00941953"/>
    <w:rsid w:val="0094219B"/>
    <w:rsid w:val="009438D5"/>
    <w:rsid w:val="00945FA8"/>
    <w:rsid w:val="009464AD"/>
    <w:rsid w:val="00946AD8"/>
    <w:rsid w:val="00947367"/>
    <w:rsid w:val="00947BF0"/>
    <w:rsid w:val="00950F9C"/>
    <w:rsid w:val="009511C0"/>
    <w:rsid w:val="00951DDD"/>
    <w:rsid w:val="00954C75"/>
    <w:rsid w:val="009557DD"/>
    <w:rsid w:val="00956799"/>
    <w:rsid w:val="00957A78"/>
    <w:rsid w:val="00957B88"/>
    <w:rsid w:val="009604BD"/>
    <w:rsid w:val="009635FB"/>
    <w:rsid w:val="0096566C"/>
    <w:rsid w:val="00966A26"/>
    <w:rsid w:val="00966F09"/>
    <w:rsid w:val="00967723"/>
    <w:rsid w:val="009714A2"/>
    <w:rsid w:val="009717AD"/>
    <w:rsid w:val="0097240F"/>
    <w:rsid w:val="0097335B"/>
    <w:rsid w:val="009733B5"/>
    <w:rsid w:val="00974114"/>
    <w:rsid w:val="00974149"/>
    <w:rsid w:val="00974821"/>
    <w:rsid w:val="00974E19"/>
    <w:rsid w:val="00974E1B"/>
    <w:rsid w:val="0097523F"/>
    <w:rsid w:val="009755FD"/>
    <w:rsid w:val="0097565E"/>
    <w:rsid w:val="009762C4"/>
    <w:rsid w:val="00980610"/>
    <w:rsid w:val="00985A08"/>
    <w:rsid w:val="00985D69"/>
    <w:rsid w:val="00986CE6"/>
    <w:rsid w:val="0099019B"/>
    <w:rsid w:val="009903DF"/>
    <w:rsid w:val="009917D2"/>
    <w:rsid w:val="0099210A"/>
    <w:rsid w:val="00992A2F"/>
    <w:rsid w:val="0099325C"/>
    <w:rsid w:val="0099375A"/>
    <w:rsid w:val="009939C9"/>
    <w:rsid w:val="00993AE1"/>
    <w:rsid w:val="00993BF5"/>
    <w:rsid w:val="00994FDB"/>
    <w:rsid w:val="009952D3"/>
    <w:rsid w:val="00996038"/>
    <w:rsid w:val="00996177"/>
    <w:rsid w:val="00996372"/>
    <w:rsid w:val="00997502"/>
    <w:rsid w:val="009A1683"/>
    <w:rsid w:val="009A2BB4"/>
    <w:rsid w:val="009A2BC9"/>
    <w:rsid w:val="009A4867"/>
    <w:rsid w:val="009A4E6E"/>
    <w:rsid w:val="009A5894"/>
    <w:rsid w:val="009A79AA"/>
    <w:rsid w:val="009B0E17"/>
    <w:rsid w:val="009B14D7"/>
    <w:rsid w:val="009B15B7"/>
    <w:rsid w:val="009B2BB2"/>
    <w:rsid w:val="009B3E6D"/>
    <w:rsid w:val="009B5D64"/>
    <w:rsid w:val="009B6477"/>
    <w:rsid w:val="009B670A"/>
    <w:rsid w:val="009B6AF7"/>
    <w:rsid w:val="009C0845"/>
    <w:rsid w:val="009C19BD"/>
    <w:rsid w:val="009C2BDC"/>
    <w:rsid w:val="009C3046"/>
    <w:rsid w:val="009C3494"/>
    <w:rsid w:val="009C3EA2"/>
    <w:rsid w:val="009C4D23"/>
    <w:rsid w:val="009C5087"/>
    <w:rsid w:val="009C65FA"/>
    <w:rsid w:val="009D00E6"/>
    <w:rsid w:val="009D0204"/>
    <w:rsid w:val="009D07F9"/>
    <w:rsid w:val="009D2D0B"/>
    <w:rsid w:val="009D3558"/>
    <w:rsid w:val="009D39A0"/>
    <w:rsid w:val="009D5569"/>
    <w:rsid w:val="009D7331"/>
    <w:rsid w:val="009D74A6"/>
    <w:rsid w:val="009D74B3"/>
    <w:rsid w:val="009D7980"/>
    <w:rsid w:val="009E01C8"/>
    <w:rsid w:val="009E246A"/>
    <w:rsid w:val="009E3B00"/>
    <w:rsid w:val="009E4389"/>
    <w:rsid w:val="009E4DC1"/>
    <w:rsid w:val="009E4E61"/>
    <w:rsid w:val="009E61A0"/>
    <w:rsid w:val="009F2E64"/>
    <w:rsid w:val="009F3376"/>
    <w:rsid w:val="009F3E57"/>
    <w:rsid w:val="009F4DD0"/>
    <w:rsid w:val="009F4F67"/>
    <w:rsid w:val="009F5C82"/>
    <w:rsid w:val="009F6854"/>
    <w:rsid w:val="009F7354"/>
    <w:rsid w:val="00A00678"/>
    <w:rsid w:val="00A021D5"/>
    <w:rsid w:val="00A02D21"/>
    <w:rsid w:val="00A04C61"/>
    <w:rsid w:val="00A04D93"/>
    <w:rsid w:val="00A055E6"/>
    <w:rsid w:val="00A05713"/>
    <w:rsid w:val="00A1161D"/>
    <w:rsid w:val="00A11840"/>
    <w:rsid w:val="00A1335A"/>
    <w:rsid w:val="00A14B22"/>
    <w:rsid w:val="00A16FED"/>
    <w:rsid w:val="00A1799E"/>
    <w:rsid w:val="00A17C15"/>
    <w:rsid w:val="00A2135E"/>
    <w:rsid w:val="00A2145F"/>
    <w:rsid w:val="00A2213D"/>
    <w:rsid w:val="00A235E1"/>
    <w:rsid w:val="00A242F6"/>
    <w:rsid w:val="00A246B8"/>
    <w:rsid w:val="00A24A8E"/>
    <w:rsid w:val="00A25556"/>
    <w:rsid w:val="00A267A5"/>
    <w:rsid w:val="00A26B0B"/>
    <w:rsid w:val="00A274E8"/>
    <w:rsid w:val="00A27616"/>
    <w:rsid w:val="00A30330"/>
    <w:rsid w:val="00A3083D"/>
    <w:rsid w:val="00A310D5"/>
    <w:rsid w:val="00A31E7A"/>
    <w:rsid w:val="00A325A0"/>
    <w:rsid w:val="00A32A82"/>
    <w:rsid w:val="00A33212"/>
    <w:rsid w:val="00A3405D"/>
    <w:rsid w:val="00A34460"/>
    <w:rsid w:val="00A34603"/>
    <w:rsid w:val="00A369C0"/>
    <w:rsid w:val="00A375D0"/>
    <w:rsid w:val="00A37CD7"/>
    <w:rsid w:val="00A37D80"/>
    <w:rsid w:val="00A40D28"/>
    <w:rsid w:val="00A410A3"/>
    <w:rsid w:val="00A41BF2"/>
    <w:rsid w:val="00A424C6"/>
    <w:rsid w:val="00A43193"/>
    <w:rsid w:val="00A43230"/>
    <w:rsid w:val="00A4381A"/>
    <w:rsid w:val="00A44030"/>
    <w:rsid w:val="00A46261"/>
    <w:rsid w:val="00A50567"/>
    <w:rsid w:val="00A5116A"/>
    <w:rsid w:val="00A51BE5"/>
    <w:rsid w:val="00A52413"/>
    <w:rsid w:val="00A53541"/>
    <w:rsid w:val="00A53935"/>
    <w:rsid w:val="00A53FD5"/>
    <w:rsid w:val="00A552CF"/>
    <w:rsid w:val="00A5539C"/>
    <w:rsid w:val="00A553D5"/>
    <w:rsid w:val="00A55750"/>
    <w:rsid w:val="00A56D5A"/>
    <w:rsid w:val="00A56EFD"/>
    <w:rsid w:val="00A60B93"/>
    <w:rsid w:val="00A60D0C"/>
    <w:rsid w:val="00A61992"/>
    <w:rsid w:val="00A61AD7"/>
    <w:rsid w:val="00A61CD8"/>
    <w:rsid w:val="00A627FC"/>
    <w:rsid w:val="00A62FC2"/>
    <w:rsid w:val="00A65126"/>
    <w:rsid w:val="00A72FBA"/>
    <w:rsid w:val="00A7318C"/>
    <w:rsid w:val="00A731DF"/>
    <w:rsid w:val="00A732C4"/>
    <w:rsid w:val="00A73549"/>
    <w:rsid w:val="00A737E2"/>
    <w:rsid w:val="00A74037"/>
    <w:rsid w:val="00A749E7"/>
    <w:rsid w:val="00A74E57"/>
    <w:rsid w:val="00A768BD"/>
    <w:rsid w:val="00A7793A"/>
    <w:rsid w:val="00A822AC"/>
    <w:rsid w:val="00A82743"/>
    <w:rsid w:val="00A839DC"/>
    <w:rsid w:val="00A83D05"/>
    <w:rsid w:val="00A8546F"/>
    <w:rsid w:val="00A867DF"/>
    <w:rsid w:val="00A86D83"/>
    <w:rsid w:val="00A87280"/>
    <w:rsid w:val="00A87E23"/>
    <w:rsid w:val="00A91516"/>
    <w:rsid w:val="00A9232B"/>
    <w:rsid w:val="00A92BAB"/>
    <w:rsid w:val="00A92F06"/>
    <w:rsid w:val="00A93BE7"/>
    <w:rsid w:val="00A93F99"/>
    <w:rsid w:val="00A9471A"/>
    <w:rsid w:val="00A9481C"/>
    <w:rsid w:val="00A94FC2"/>
    <w:rsid w:val="00A958E2"/>
    <w:rsid w:val="00A95A4E"/>
    <w:rsid w:val="00A9622B"/>
    <w:rsid w:val="00AA0DFC"/>
    <w:rsid w:val="00AA1730"/>
    <w:rsid w:val="00AA2B39"/>
    <w:rsid w:val="00AA369E"/>
    <w:rsid w:val="00AA40C0"/>
    <w:rsid w:val="00AA4DDE"/>
    <w:rsid w:val="00AA5849"/>
    <w:rsid w:val="00AA7E10"/>
    <w:rsid w:val="00AB0C98"/>
    <w:rsid w:val="00AB0EAD"/>
    <w:rsid w:val="00AB12C2"/>
    <w:rsid w:val="00AB1DB0"/>
    <w:rsid w:val="00AB1EBC"/>
    <w:rsid w:val="00AB4185"/>
    <w:rsid w:val="00AB4F24"/>
    <w:rsid w:val="00AB5FA0"/>
    <w:rsid w:val="00AB63C5"/>
    <w:rsid w:val="00AB771C"/>
    <w:rsid w:val="00AC0AD7"/>
    <w:rsid w:val="00AC28FC"/>
    <w:rsid w:val="00AC2CB3"/>
    <w:rsid w:val="00AC3CEF"/>
    <w:rsid w:val="00AC4296"/>
    <w:rsid w:val="00AC49BC"/>
    <w:rsid w:val="00AC69F0"/>
    <w:rsid w:val="00AC78CA"/>
    <w:rsid w:val="00AC79E7"/>
    <w:rsid w:val="00AC7C14"/>
    <w:rsid w:val="00AD142A"/>
    <w:rsid w:val="00AD1EFC"/>
    <w:rsid w:val="00AD27BB"/>
    <w:rsid w:val="00AD2BD3"/>
    <w:rsid w:val="00AD2D6C"/>
    <w:rsid w:val="00AD2DBA"/>
    <w:rsid w:val="00AD34D3"/>
    <w:rsid w:val="00AD4307"/>
    <w:rsid w:val="00AD48B5"/>
    <w:rsid w:val="00AD5804"/>
    <w:rsid w:val="00AD58BC"/>
    <w:rsid w:val="00AD607C"/>
    <w:rsid w:val="00AD6649"/>
    <w:rsid w:val="00AD6E9C"/>
    <w:rsid w:val="00AD7485"/>
    <w:rsid w:val="00AE1776"/>
    <w:rsid w:val="00AE1C18"/>
    <w:rsid w:val="00AE2C17"/>
    <w:rsid w:val="00AE2F8C"/>
    <w:rsid w:val="00AE3590"/>
    <w:rsid w:val="00AE44E9"/>
    <w:rsid w:val="00AE4D00"/>
    <w:rsid w:val="00AE51CC"/>
    <w:rsid w:val="00AE5BA7"/>
    <w:rsid w:val="00AE6181"/>
    <w:rsid w:val="00AE74A5"/>
    <w:rsid w:val="00AE764E"/>
    <w:rsid w:val="00AF0BD4"/>
    <w:rsid w:val="00AF10AC"/>
    <w:rsid w:val="00AF1846"/>
    <w:rsid w:val="00AF215C"/>
    <w:rsid w:val="00AF29D4"/>
    <w:rsid w:val="00AF3438"/>
    <w:rsid w:val="00AF3BC9"/>
    <w:rsid w:val="00AF478A"/>
    <w:rsid w:val="00AF522F"/>
    <w:rsid w:val="00AF5468"/>
    <w:rsid w:val="00AF655B"/>
    <w:rsid w:val="00AF74FF"/>
    <w:rsid w:val="00B0060C"/>
    <w:rsid w:val="00B00841"/>
    <w:rsid w:val="00B0167D"/>
    <w:rsid w:val="00B01D68"/>
    <w:rsid w:val="00B02F64"/>
    <w:rsid w:val="00B03878"/>
    <w:rsid w:val="00B04B31"/>
    <w:rsid w:val="00B05631"/>
    <w:rsid w:val="00B0694B"/>
    <w:rsid w:val="00B06A6D"/>
    <w:rsid w:val="00B06D7C"/>
    <w:rsid w:val="00B1001A"/>
    <w:rsid w:val="00B102AB"/>
    <w:rsid w:val="00B10D59"/>
    <w:rsid w:val="00B11929"/>
    <w:rsid w:val="00B11CFC"/>
    <w:rsid w:val="00B13EB2"/>
    <w:rsid w:val="00B14332"/>
    <w:rsid w:val="00B1438E"/>
    <w:rsid w:val="00B1461D"/>
    <w:rsid w:val="00B14884"/>
    <w:rsid w:val="00B1643E"/>
    <w:rsid w:val="00B17394"/>
    <w:rsid w:val="00B17EED"/>
    <w:rsid w:val="00B20112"/>
    <w:rsid w:val="00B20BE2"/>
    <w:rsid w:val="00B22BE1"/>
    <w:rsid w:val="00B22D8E"/>
    <w:rsid w:val="00B23C97"/>
    <w:rsid w:val="00B2412D"/>
    <w:rsid w:val="00B24C66"/>
    <w:rsid w:val="00B24D7B"/>
    <w:rsid w:val="00B25427"/>
    <w:rsid w:val="00B2710A"/>
    <w:rsid w:val="00B30665"/>
    <w:rsid w:val="00B31AA6"/>
    <w:rsid w:val="00B31C8E"/>
    <w:rsid w:val="00B33C7B"/>
    <w:rsid w:val="00B3414A"/>
    <w:rsid w:val="00B34FD3"/>
    <w:rsid w:val="00B36B81"/>
    <w:rsid w:val="00B401EB"/>
    <w:rsid w:val="00B40372"/>
    <w:rsid w:val="00B42826"/>
    <w:rsid w:val="00B46C49"/>
    <w:rsid w:val="00B46F57"/>
    <w:rsid w:val="00B4727B"/>
    <w:rsid w:val="00B472D6"/>
    <w:rsid w:val="00B47D31"/>
    <w:rsid w:val="00B50914"/>
    <w:rsid w:val="00B50C55"/>
    <w:rsid w:val="00B5186B"/>
    <w:rsid w:val="00B51F1D"/>
    <w:rsid w:val="00B52C9B"/>
    <w:rsid w:val="00B52E20"/>
    <w:rsid w:val="00B52EB8"/>
    <w:rsid w:val="00B538D3"/>
    <w:rsid w:val="00B53B8F"/>
    <w:rsid w:val="00B549DB"/>
    <w:rsid w:val="00B55285"/>
    <w:rsid w:val="00B55450"/>
    <w:rsid w:val="00B56060"/>
    <w:rsid w:val="00B6185F"/>
    <w:rsid w:val="00B61A73"/>
    <w:rsid w:val="00B61D90"/>
    <w:rsid w:val="00B62CEA"/>
    <w:rsid w:val="00B63754"/>
    <w:rsid w:val="00B643AA"/>
    <w:rsid w:val="00B6470C"/>
    <w:rsid w:val="00B64E10"/>
    <w:rsid w:val="00B671E9"/>
    <w:rsid w:val="00B6724F"/>
    <w:rsid w:val="00B67786"/>
    <w:rsid w:val="00B67A85"/>
    <w:rsid w:val="00B70517"/>
    <w:rsid w:val="00B705CD"/>
    <w:rsid w:val="00B7163B"/>
    <w:rsid w:val="00B728A9"/>
    <w:rsid w:val="00B73D1F"/>
    <w:rsid w:val="00B74D3B"/>
    <w:rsid w:val="00B75480"/>
    <w:rsid w:val="00B761C1"/>
    <w:rsid w:val="00B76E29"/>
    <w:rsid w:val="00B770C2"/>
    <w:rsid w:val="00B77C5F"/>
    <w:rsid w:val="00B80D78"/>
    <w:rsid w:val="00B81F27"/>
    <w:rsid w:val="00B82877"/>
    <w:rsid w:val="00B82EA7"/>
    <w:rsid w:val="00B83EB1"/>
    <w:rsid w:val="00B8634E"/>
    <w:rsid w:val="00B865DC"/>
    <w:rsid w:val="00B86AA2"/>
    <w:rsid w:val="00B86D18"/>
    <w:rsid w:val="00B9074F"/>
    <w:rsid w:val="00B9115D"/>
    <w:rsid w:val="00B91831"/>
    <w:rsid w:val="00B923AA"/>
    <w:rsid w:val="00B92DA4"/>
    <w:rsid w:val="00B9608A"/>
    <w:rsid w:val="00B97375"/>
    <w:rsid w:val="00BA142D"/>
    <w:rsid w:val="00BA27FF"/>
    <w:rsid w:val="00BA2ADA"/>
    <w:rsid w:val="00BA35DA"/>
    <w:rsid w:val="00BA4124"/>
    <w:rsid w:val="00BA4504"/>
    <w:rsid w:val="00BA4696"/>
    <w:rsid w:val="00BA575C"/>
    <w:rsid w:val="00BA6F14"/>
    <w:rsid w:val="00BA75D3"/>
    <w:rsid w:val="00BB0311"/>
    <w:rsid w:val="00BB07EB"/>
    <w:rsid w:val="00BB0EAE"/>
    <w:rsid w:val="00BB1630"/>
    <w:rsid w:val="00BB1E5F"/>
    <w:rsid w:val="00BB3121"/>
    <w:rsid w:val="00BB3B53"/>
    <w:rsid w:val="00BB4D4B"/>
    <w:rsid w:val="00BB5073"/>
    <w:rsid w:val="00BB6357"/>
    <w:rsid w:val="00BC05E2"/>
    <w:rsid w:val="00BC3AB1"/>
    <w:rsid w:val="00BC3E6E"/>
    <w:rsid w:val="00BC4293"/>
    <w:rsid w:val="00BC4BBF"/>
    <w:rsid w:val="00BC5569"/>
    <w:rsid w:val="00BC5FDE"/>
    <w:rsid w:val="00BC61FC"/>
    <w:rsid w:val="00BC6412"/>
    <w:rsid w:val="00BC64BD"/>
    <w:rsid w:val="00BC6F0F"/>
    <w:rsid w:val="00BC72AA"/>
    <w:rsid w:val="00BC7F57"/>
    <w:rsid w:val="00BD03DB"/>
    <w:rsid w:val="00BD1851"/>
    <w:rsid w:val="00BD2708"/>
    <w:rsid w:val="00BD2AE9"/>
    <w:rsid w:val="00BD2F64"/>
    <w:rsid w:val="00BD336C"/>
    <w:rsid w:val="00BD3384"/>
    <w:rsid w:val="00BD34BB"/>
    <w:rsid w:val="00BD47A9"/>
    <w:rsid w:val="00BD4DD3"/>
    <w:rsid w:val="00BD56F1"/>
    <w:rsid w:val="00BD60DA"/>
    <w:rsid w:val="00BD7F5F"/>
    <w:rsid w:val="00BE0440"/>
    <w:rsid w:val="00BE0755"/>
    <w:rsid w:val="00BE1F22"/>
    <w:rsid w:val="00BE2DB8"/>
    <w:rsid w:val="00BE309F"/>
    <w:rsid w:val="00BE436C"/>
    <w:rsid w:val="00BE736F"/>
    <w:rsid w:val="00BE7381"/>
    <w:rsid w:val="00BE778A"/>
    <w:rsid w:val="00BE7849"/>
    <w:rsid w:val="00BE7965"/>
    <w:rsid w:val="00BE7C93"/>
    <w:rsid w:val="00BF08FD"/>
    <w:rsid w:val="00BF14E2"/>
    <w:rsid w:val="00BF16B9"/>
    <w:rsid w:val="00BF1BB7"/>
    <w:rsid w:val="00BF3AD7"/>
    <w:rsid w:val="00BF41E6"/>
    <w:rsid w:val="00BF4D17"/>
    <w:rsid w:val="00BF5650"/>
    <w:rsid w:val="00BF590E"/>
    <w:rsid w:val="00C002BD"/>
    <w:rsid w:val="00C016EC"/>
    <w:rsid w:val="00C02351"/>
    <w:rsid w:val="00C02392"/>
    <w:rsid w:val="00C02499"/>
    <w:rsid w:val="00C03D84"/>
    <w:rsid w:val="00C03D9B"/>
    <w:rsid w:val="00C05122"/>
    <w:rsid w:val="00C060F8"/>
    <w:rsid w:val="00C1009C"/>
    <w:rsid w:val="00C10A04"/>
    <w:rsid w:val="00C10E6D"/>
    <w:rsid w:val="00C114CA"/>
    <w:rsid w:val="00C11773"/>
    <w:rsid w:val="00C1179E"/>
    <w:rsid w:val="00C11BDB"/>
    <w:rsid w:val="00C13094"/>
    <w:rsid w:val="00C13BF8"/>
    <w:rsid w:val="00C141B4"/>
    <w:rsid w:val="00C14B85"/>
    <w:rsid w:val="00C15F3A"/>
    <w:rsid w:val="00C167A4"/>
    <w:rsid w:val="00C16997"/>
    <w:rsid w:val="00C16D78"/>
    <w:rsid w:val="00C170CD"/>
    <w:rsid w:val="00C20CB4"/>
    <w:rsid w:val="00C229AA"/>
    <w:rsid w:val="00C22D96"/>
    <w:rsid w:val="00C2301F"/>
    <w:rsid w:val="00C23028"/>
    <w:rsid w:val="00C23353"/>
    <w:rsid w:val="00C2351C"/>
    <w:rsid w:val="00C26078"/>
    <w:rsid w:val="00C305B7"/>
    <w:rsid w:val="00C306AD"/>
    <w:rsid w:val="00C30A9C"/>
    <w:rsid w:val="00C30B1E"/>
    <w:rsid w:val="00C30E99"/>
    <w:rsid w:val="00C31509"/>
    <w:rsid w:val="00C31D1B"/>
    <w:rsid w:val="00C31FAE"/>
    <w:rsid w:val="00C3211E"/>
    <w:rsid w:val="00C321D8"/>
    <w:rsid w:val="00C32357"/>
    <w:rsid w:val="00C3269C"/>
    <w:rsid w:val="00C34331"/>
    <w:rsid w:val="00C34632"/>
    <w:rsid w:val="00C34D50"/>
    <w:rsid w:val="00C35CE4"/>
    <w:rsid w:val="00C36C0A"/>
    <w:rsid w:val="00C377C1"/>
    <w:rsid w:val="00C40456"/>
    <w:rsid w:val="00C413A1"/>
    <w:rsid w:val="00C4220D"/>
    <w:rsid w:val="00C42680"/>
    <w:rsid w:val="00C431F9"/>
    <w:rsid w:val="00C44268"/>
    <w:rsid w:val="00C46E0E"/>
    <w:rsid w:val="00C5040F"/>
    <w:rsid w:val="00C51911"/>
    <w:rsid w:val="00C51DBA"/>
    <w:rsid w:val="00C51EB4"/>
    <w:rsid w:val="00C52FEB"/>
    <w:rsid w:val="00C53E0F"/>
    <w:rsid w:val="00C54011"/>
    <w:rsid w:val="00C54D92"/>
    <w:rsid w:val="00C55456"/>
    <w:rsid w:val="00C56B4C"/>
    <w:rsid w:val="00C57AB4"/>
    <w:rsid w:val="00C57E0F"/>
    <w:rsid w:val="00C6088C"/>
    <w:rsid w:val="00C60D36"/>
    <w:rsid w:val="00C62007"/>
    <w:rsid w:val="00C626D0"/>
    <w:rsid w:val="00C6279F"/>
    <w:rsid w:val="00C64849"/>
    <w:rsid w:val="00C65138"/>
    <w:rsid w:val="00C65D89"/>
    <w:rsid w:val="00C65DBA"/>
    <w:rsid w:val="00C6743E"/>
    <w:rsid w:val="00C67834"/>
    <w:rsid w:val="00C7128F"/>
    <w:rsid w:val="00C71CCB"/>
    <w:rsid w:val="00C72736"/>
    <w:rsid w:val="00C74597"/>
    <w:rsid w:val="00C75725"/>
    <w:rsid w:val="00C763D2"/>
    <w:rsid w:val="00C76697"/>
    <w:rsid w:val="00C76C78"/>
    <w:rsid w:val="00C76E93"/>
    <w:rsid w:val="00C7788F"/>
    <w:rsid w:val="00C77E21"/>
    <w:rsid w:val="00C80C7E"/>
    <w:rsid w:val="00C8157C"/>
    <w:rsid w:val="00C82481"/>
    <w:rsid w:val="00C82FCA"/>
    <w:rsid w:val="00C830AC"/>
    <w:rsid w:val="00C87232"/>
    <w:rsid w:val="00C9064F"/>
    <w:rsid w:val="00C9151E"/>
    <w:rsid w:val="00C9176A"/>
    <w:rsid w:val="00C919E6"/>
    <w:rsid w:val="00C91C5F"/>
    <w:rsid w:val="00C91C92"/>
    <w:rsid w:val="00C93855"/>
    <w:rsid w:val="00C94A06"/>
    <w:rsid w:val="00C957D8"/>
    <w:rsid w:val="00C95965"/>
    <w:rsid w:val="00C97779"/>
    <w:rsid w:val="00CA067A"/>
    <w:rsid w:val="00CA159E"/>
    <w:rsid w:val="00CA1E26"/>
    <w:rsid w:val="00CA2746"/>
    <w:rsid w:val="00CA3497"/>
    <w:rsid w:val="00CA3653"/>
    <w:rsid w:val="00CA3ED2"/>
    <w:rsid w:val="00CA52AA"/>
    <w:rsid w:val="00CA6741"/>
    <w:rsid w:val="00CA692C"/>
    <w:rsid w:val="00CB2F02"/>
    <w:rsid w:val="00CB3470"/>
    <w:rsid w:val="00CB471F"/>
    <w:rsid w:val="00CB5D31"/>
    <w:rsid w:val="00CB5F83"/>
    <w:rsid w:val="00CB60C9"/>
    <w:rsid w:val="00CB72C9"/>
    <w:rsid w:val="00CB7586"/>
    <w:rsid w:val="00CC086F"/>
    <w:rsid w:val="00CC1735"/>
    <w:rsid w:val="00CC1C6C"/>
    <w:rsid w:val="00CC291E"/>
    <w:rsid w:val="00CC368A"/>
    <w:rsid w:val="00CC5948"/>
    <w:rsid w:val="00CC5CF5"/>
    <w:rsid w:val="00CC71CA"/>
    <w:rsid w:val="00CC72AC"/>
    <w:rsid w:val="00CC77D2"/>
    <w:rsid w:val="00CD09CF"/>
    <w:rsid w:val="00CD0CCC"/>
    <w:rsid w:val="00CD0F97"/>
    <w:rsid w:val="00CD38B7"/>
    <w:rsid w:val="00CD4D28"/>
    <w:rsid w:val="00CD664E"/>
    <w:rsid w:val="00CE0500"/>
    <w:rsid w:val="00CE09B2"/>
    <w:rsid w:val="00CE0F50"/>
    <w:rsid w:val="00CE20BD"/>
    <w:rsid w:val="00CE3167"/>
    <w:rsid w:val="00CE378F"/>
    <w:rsid w:val="00CE4ACC"/>
    <w:rsid w:val="00CE5FC0"/>
    <w:rsid w:val="00CE6EEF"/>
    <w:rsid w:val="00CE6F73"/>
    <w:rsid w:val="00CE714A"/>
    <w:rsid w:val="00CE737A"/>
    <w:rsid w:val="00CF4F56"/>
    <w:rsid w:val="00CF5D42"/>
    <w:rsid w:val="00CF6259"/>
    <w:rsid w:val="00CF72AA"/>
    <w:rsid w:val="00CF7909"/>
    <w:rsid w:val="00D0046E"/>
    <w:rsid w:val="00D0075F"/>
    <w:rsid w:val="00D00F42"/>
    <w:rsid w:val="00D01680"/>
    <w:rsid w:val="00D02333"/>
    <w:rsid w:val="00D03447"/>
    <w:rsid w:val="00D035B7"/>
    <w:rsid w:val="00D03621"/>
    <w:rsid w:val="00D057E4"/>
    <w:rsid w:val="00D0622F"/>
    <w:rsid w:val="00D078F3"/>
    <w:rsid w:val="00D10336"/>
    <w:rsid w:val="00D103E0"/>
    <w:rsid w:val="00D1083D"/>
    <w:rsid w:val="00D10AE5"/>
    <w:rsid w:val="00D10C78"/>
    <w:rsid w:val="00D12754"/>
    <w:rsid w:val="00D12D48"/>
    <w:rsid w:val="00D12E8E"/>
    <w:rsid w:val="00D162C1"/>
    <w:rsid w:val="00D177A5"/>
    <w:rsid w:val="00D20482"/>
    <w:rsid w:val="00D21205"/>
    <w:rsid w:val="00D21AFB"/>
    <w:rsid w:val="00D21B46"/>
    <w:rsid w:val="00D229C2"/>
    <w:rsid w:val="00D2388E"/>
    <w:rsid w:val="00D23A3C"/>
    <w:rsid w:val="00D23F9A"/>
    <w:rsid w:val="00D242E7"/>
    <w:rsid w:val="00D24599"/>
    <w:rsid w:val="00D26524"/>
    <w:rsid w:val="00D26792"/>
    <w:rsid w:val="00D267DF"/>
    <w:rsid w:val="00D3197F"/>
    <w:rsid w:val="00D32029"/>
    <w:rsid w:val="00D328CC"/>
    <w:rsid w:val="00D328E0"/>
    <w:rsid w:val="00D3329C"/>
    <w:rsid w:val="00D34228"/>
    <w:rsid w:val="00D344DF"/>
    <w:rsid w:val="00D35D93"/>
    <w:rsid w:val="00D3641B"/>
    <w:rsid w:val="00D368D7"/>
    <w:rsid w:val="00D37E88"/>
    <w:rsid w:val="00D421CB"/>
    <w:rsid w:val="00D42992"/>
    <w:rsid w:val="00D42A25"/>
    <w:rsid w:val="00D435B4"/>
    <w:rsid w:val="00D43F94"/>
    <w:rsid w:val="00D4506B"/>
    <w:rsid w:val="00D47721"/>
    <w:rsid w:val="00D50D92"/>
    <w:rsid w:val="00D517D3"/>
    <w:rsid w:val="00D51B18"/>
    <w:rsid w:val="00D52D9C"/>
    <w:rsid w:val="00D530CB"/>
    <w:rsid w:val="00D5546F"/>
    <w:rsid w:val="00D55795"/>
    <w:rsid w:val="00D56761"/>
    <w:rsid w:val="00D56D27"/>
    <w:rsid w:val="00D57AC3"/>
    <w:rsid w:val="00D57BAD"/>
    <w:rsid w:val="00D57DEB"/>
    <w:rsid w:val="00D600F1"/>
    <w:rsid w:val="00D6074B"/>
    <w:rsid w:val="00D61054"/>
    <w:rsid w:val="00D610B8"/>
    <w:rsid w:val="00D61785"/>
    <w:rsid w:val="00D639DD"/>
    <w:rsid w:val="00D64076"/>
    <w:rsid w:val="00D64694"/>
    <w:rsid w:val="00D65DFA"/>
    <w:rsid w:val="00D66627"/>
    <w:rsid w:val="00D66671"/>
    <w:rsid w:val="00D67014"/>
    <w:rsid w:val="00D67F29"/>
    <w:rsid w:val="00D728CF"/>
    <w:rsid w:val="00D72FE4"/>
    <w:rsid w:val="00D74FFF"/>
    <w:rsid w:val="00D7510E"/>
    <w:rsid w:val="00D7527B"/>
    <w:rsid w:val="00D75F57"/>
    <w:rsid w:val="00D76287"/>
    <w:rsid w:val="00D76D8E"/>
    <w:rsid w:val="00D76EEF"/>
    <w:rsid w:val="00D7761C"/>
    <w:rsid w:val="00D80549"/>
    <w:rsid w:val="00D8056E"/>
    <w:rsid w:val="00D808E2"/>
    <w:rsid w:val="00D813C2"/>
    <w:rsid w:val="00D83316"/>
    <w:rsid w:val="00D859A6"/>
    <w:rsid w:val="00D87706"/>
    <w:rsid w:val="00D87D51"/>
    <w:rsid w:val="00D90040"/>
    <w:rsid w:val="00D965A5"/>
    <w:rsid w:val="00D96694"/>
    <w:rsid w:val="00D974A8"/>
    <w:rsid w:val="00D97E74"/>
    <w:rsid w:val="00D97F64"/>
    <w:rsid w:val="00DA0672"/>
    <w:rsid w:val="00DA26FC"/>
    <w:rsid w:val="00DA3A25"/>
    <w:rsid w:val="00DA41FF"/>
    <w:rsid w:val="00DA5625"/>
    <w:rsid w:val="00DA5A0A"/>
    <w:rsid w:val="00DA68F4"/>
    <w:rsid w:val="00DA6DCF"/>
    <w:rsid w:val="00DB1176"/>
    <w:rsid w:val="00DB2D81"/>
    <w:rsid w:val="00DB3D53"/>
    <w:rsid w:val="00DB4039"/>
    <w:rsid w:val="00DB432C"/>
    <w:rsid w:val="00DB4A9E"/>
    <w:rsid w:val="00DB53B2"/>
    <w:rsid w:val="00DB6348"/>
    <w:rsid w:val="00DB6D19"/>
    <w:rsid w:val="00DB70A1"/>
    <w:rsid w:val="00DB79EC"/>
    <w:rsid w:val="00DC0720"/>
    <w:rsid w:val="00DC113B"/>
    <w:rsid w:val="00DC183C"/>
    <w:rsid w:val="00DC25A9"/>
    <w:rsid w:val="00DC29D9"/>
    <w:rsid w:val="00DC40C0"/>
    <w:rsid w:val="00DC4228"/>
    <w:rsid w:val="00DC5B9D"/>
    <w:rsid w:val="00DD09AD"/>
    <w:rsid w:val="00DD1F79"/>
    <w:rsid w:val="00DD3114"/>
    <w:rsid w:val="00DD31CD"/>
    <w:rsid w:val="00DD358A"/>
    <w:rsid w:val="00DD3BBF"/>
    <w:rsid w:val="00DD473A"/>
    <w:rsid w:val="00DD4B71"/>
    <w:rsid w:val="00DD5B37"/>
    <w:rsid w:val="00DD6766"/>
    <w:rsid w:val="00DD7119"/>
    <w:rsid w:val="00DD7D52"/>
    <w:rsid w:val="00DD7E48"/>
    <w:rsid w:val="00DE0EDF"/>
    <w:rsid w:val="00DE0F71"/>
    <w:rsid w:val="00DE1209"/>
    <w:rsid w:val="00DE2402"/>
    <w:rsid w:val="00DE4561"/>
    <w:rsid w:val="00DE5A24"/>
    <w:rsid w:val="00DE5EBD"/>
    <w:rsid w:val="00DE6249"/>
    <w:rsid w:val="00DE6B75"/>
    <w:rsid w:val="00DE7091"/>
    <w:rsid w:val="00DF09F5"/>
    <w:rsid w:val="00DF37B8"/>
    <w:rsid w:val="00DF44DE"/>
    <w:rsid w:val="00DF5856"/>
    <w:rsid w:val="00DF68C5"/>
    <w:rsid w:val="00DF7592"/>
    <w:rsid w:val="00E00507"/>
    <w:rsid w:val="00E013F7"/>
    <w:rsid w:val="00E02578"/>
    <w:rsid w:val="00E02D45"/>
    <w:rsid w:val="00E03798"/>
    <w:rsid w:val="00E04AD0"/>
    <w:rsid w:val="00E04D56"/>
    <w:rsid w:val="00E05589"/>
    <w:rsid w:val="00E05BA4"/>
    <w:rsid w:val="00E0663F"/>
    <w:rsid w:val="00E06AE5"/>
    <w:rsid w:val="00E06DA1"/>
    <w:rsid w:val="00E07302"/>
    <w:rsid w:val="00E075FD"/>
    <w:rsid w:val="00E10547"/>
    <w:rsid w:val="00E111CF"/>
    <w:rsid w:val="00E1260E"/>
    <w:rsid w:val="00E12803"/>
    <w:rsid w:val="00E12E23"/>
    <w:rsid w:val="00E14001"/>
    <w:rsid w:val="00E14D51"/>
    <w:rsid w:val="00E1514D"/>
    <w:rsid w:val="00E156A4"/>
    <w:rsid w:val="00E16417"/>
    <w:rsid w:val="00E200A4"/>
    <w:rsid w:val="00E20BAB"/>
    <w:rsid w:val="00E22F9F"/>
    <w:rsid w:val="00E23BE7"/>
    <w:rsid w:val="00E2412E"/>
    <w:rsid w:val="00E244FC"/>
    <w:rsid w:val="00E24A22"/>
    <w:rsid w:val="00E24B1F"/>
    <w:rsid w:val="00E25FBA"/>
    <w:rsid w:val="00E261A5"/>
    <w:rsid w:val="00E265C1"/>
    <w:rsid w:val="00E271F2"/>
    <w:rsid w:val="00E30156"/>
    <w:rsid w:val="00E31A22"/>
    <w:rsid w:val="00E32371"/>
    <w:rsid w:val="00E325E3"/>
    <w:rsid w:val="00E335FC"/>
    <w:rsid w:val="00E352A0"/>
    <w:rsid w:val="00E3651A"/>
    <w:rsid w:val="00E36AE7"/>
    <w:rsid w:val="00E377A8"/>
    <w:rsid w:val="00E401B7"/>
    <w:rsid w:val="00E427D8"/>
    <w:rsid w:val="00E44D14"/>
    <w:rsid w:val="00E45CD8"/>
    <w:rsid w:val="00E46481"/>
    <w:rsid w:val="00E508E8"/>
    <w:rsid w:val="00E52C23"/>
    <w:rsid w:val="00E53CF4"/>
    <w:rsid w:val="00E54871"/>
    <w:rsid w:val="00E54A4F"/>
    <w:rsid w:val="00E54B4E"/>
    <w:rsid w:val="00E60163"/>
    <w:rsid w:val="00E60F0E"/>
    <w:rsid w:val="00E6125C"/>
    <w:rsid w:val="00E613FD"/>
    <w:rsid w:val="00E62607"/>
    <w:rsid w:val="00E6268F"/>
    <w:rsid w:val="00E629FF"/>
    <w:rsid w:val="00E62F42"/>
    <w:rsid w:val="00E62FDE"/>
    <w:rsid w:val="00E64067"/>
    <w:rsid w:val="00E64258"/>
    <w:rsid w:val="00E652D8"/>
    <w:rsid w:val="00E654A7"/>
    <w:rsid w:val="00E6652C"/>
    <w:rsid w:val="00E67054"/>
    <w:rsid w:val="00E671BC"/>
    <w:rsid w:val="00E6774C"/>
    <w:rsid w:val="00E67A2E"/>
    <w:rsid w:val="00E70059"/>
    <w:rsid w:val="00E701CC"/>
    <w:rsid w:val="00E70970"/>
    <w:rsid w:val="00E714C6"/>
    <w:rsid w:val="00E7160A"/>
    <w:rsid w:val="00E72335"/>
    <w:rsid w:val="00E73AE2"/>
    <w:rsid w:val="00E76561"/>
    <w:rsid w:val="00E77546"/>
    <w:rsid w:val="00E77A6D"/>
    <w:rsid w:val="00E80265"/>
    <w:rsid w:val="00E81E60"/>
    <w:rsid w:val="00E82705"/>
    <w:rsid w:val="00E85506"/>
    <w:rsid w:val="00E85B0A"/>
    <w:rsid w:val="00E86B93"/>
    <w:rsid w:val="00E86DE5"/>
    <w:rsid w:val="00E872A8"/>
    <w:rsid w:val="00E87D23"/>
    <w:rsid w:val="00E87F5E"/>
    <w:rsid w:val="00E90845"/>
    <w:rsid w:val="00E909C1"/>
    <w:rsid w:val="00E92F34"/>
    <w:rsid w:val="00E93290"/>
    <w:rsid w:val="00E94648"/>
    <w:rsid w:val="00E94F33"/>
    <w:rsid w:val="00E950C1"/>
    <w:rsid w:val="00E9575F"/>
    <w:rsid w:val="00E9676C"/>
    <w:rsid w:val="00E968DB"/>
    <w:rsid w:val="00E9732E"/>
    <w:rsid w:val="00E97761"/>
    <w:rsid w:val="00EA0496"/>
    <w:rsid w:val="00EA08DA"/>
    <w:rsid w:val="00EA10CA"/>
    <w:rsid w:val="00EA233D"/>
    <w:rsid w:val="00EA2402"/>
    <w:rsid w:val="00EA397C"/>
    <w:rsid w:val="00EA4516"/>
    <w:rsid w:val="00EA55B0"/>
    <w:rsid w:val="00EA60B8"/>
    <w:rsid w:val="00EA63CB"/>
    <w:rsid w:val="00EA7A98"/>
    <w:rsid w:val="00EB0171"/>
    <w:rsid w:val="00EB0A9E"/>
    <w:rsid w:val="00EB225E"/>
    <w:rsid w:val="00EB3091"/>
    <w:rsid w:val="00EB3A89"/>
    <w:rsid w:val="00EB54FD"/>
    <w:rsid w:val="00EB5B51"/>
    <w:rsid w:val="00EB606C"/>
    <w:rsid w:val="00EB700D"/>
    <w:rsid w:val="00EC1A8B"/>
    <w:rsid w:val="00EC214B"/>
    <w:rsid w:val="00EC2DB5"/>
    <w:rsid w:val="00EC2ED6"/>
    <w:rsid w:val="00EC3112"/>
    <w:rsid w:val="00EC3928"/>
    <w:rsid w:val="00EC3E5E"/>
    <w:rsid w:val="00EC5DE9"/>
    <w:rsid w:val="00EC61C8"/>
    <w:rsid w:val="00EC7EC5"/>
    <w:rsid w:val="00ED187A"/>
    <w:rsid w:val="00ED3576"/>
    <w:rsid w:val="00ED3B69"/>
    <w:rsid w:val="00ED45ED"/>
    <w:rsid w:val="00ED4D67"/>
    <w:rsid w:val="00ED5D5C"/>
    <w:rsid w:val="00EE1D07"/>
    <w:rsid w:val="00EE20E4"/>
    <w:rsid w:val="00EE36E4"/>
    <w:rsid w:val="00EE3AA4"/>
    <w:rsid w:val="00EE419B"/>
    <w:rsid w:val="00EE465B"/>
    <w:rsid w:val="00EE5BFF"/>
    <w:rsid w:val="00EE7CCF"/>
    <w:rsid w:val="00EF4333"/>
    <w:rsid w:val="00EF5081"/>
    <w:rsid w:val="00EF51C5"/>
    <w:rsid w:val="00EF7C93"/>
    <w:rsid w:val="00F011B2"/>
    <w:rsid w:val="00F0167D"/>
    <w:rsid w:val="00F0259F"/>
    <w:rsid w:val="00F028B8"/>
    <w:rsid w:val="00F0317A"/>
    <w:rsid w:val="00F03FF6"/>
    <w:rsid w:val="00F04970"/>
    <w:rsid w:val="00F04F9B"/>
    <w:rsid w:val="00F060DA"/>
    <w:rsid w:val="00F12A98"/>
    <w:rsid w:val="00F13522"/>
    <w:rsid w:val="00F14EA3"/>
    <w:rsid w:val="00F150AF"/>
    <w:rsid w:val="00F15922"/>
    <w:rsid w:val="00F15D6C"/>
    <w:rsid w:val="00F164BB"/>
    <w:rsid w:val="00F16667"/>
    <w:rsid w:val="00F17E9E"/>
    <w:rsid w:val="00F219BE"/>
    <w:rsid w:val="00F24B2B"/>
    <w:rsid w:val="00F24B9D"/>
    <w:rsid w:val="00F27C21"/>
    <w:rsid w:val="00F27CB1"/>
    <w:rsid w:val="00F326BD"/>
    <w:rsid w:val="00F32E62"/>
    <w:rsid w:val="00F3368D"/>
    <w:rsid w:val="00F345F0"/>
    <w:rsid w:val="00F34B80"/>
    <w:rsid w:val="00F352CD"/>
    <w:rsid w:val="00F354D7"/>
    <w:rsid w:val="00F36014"/>
    <w:rsid w:val="00F36CDA"/>
    <w:rsid w:val="00F37073"/>
    <w:rsid w:val="00F371D5"/>
    <w:rsid w:val="00F37CAB"/>
    <w:rsid w:val="00F40387"/>
    <w:rsid w:val="00F4134B"/>
    <w:rsid w:val="00F43073"/>
    <w:rsid w:val="00F447CD"/>
    <w:rsid w:val="00F44BE1"/>
    <w:rsid w:val="00F45458"/>
    <w:rsid w:val="00F459C9"/>
    <w:rsid w:val="00F472A8"/>
    <w:rsid w:val="00F4788D"/>
    <w:rsid w:val="00F50767"/>
    <w:rsid w:val="00F5194C"/>
    <w:rsid w:val="00F5289C"/>
    <w:rsid w:val="00F53688"/>
    <w:rsid w:val="00F53CC6"/>
    <w:rsid w:val="00F56332"/>
    <w:rsid w:val="00F564C8"/>
    <w:rsid w:val="00F564E6"/>
    <w:rsid w:val="00F569D2"/>
    <w:rsid w:val="00F60216"/>
    <w:rsid w:val="00F6028A"/>
    <w:rsid w:val="00F6034D"/>
    <w:rsid w:val="00F60F51"/>
    <w:rsid w:val="00F646BF"/>
    <w:rsid w:val="00F647DD"/>
    <w:rsid w:val="00F64D0E"/>
    <w:rsid w:val="00F65EC1"/>
    <w:rsid w:val="00F66E45"/>
    <w:rsid w:val="00F676C5"/>
    <w:rsid w:val="00F67EC8"/>
    <w:rsid w:val="00F71219"/>
    <w:rsid w:val="00F72D13"/>
    <w:rsid w:val="00F72D63"/>
    <w:rsid w:val="00F72E13"/>
    <w:rsid w:val="00F74084"/>
    <w:rsid w:val="00F742D6"/>
    <w:rsid w:val="00F74FE8"/>
    <w:rsid w:val="00F753BB"/>
    <w:rsid w:val="00F77C28"/>
    <w:rsid w:val="00F82057"/>
    <w:rsid w:val="00F820A6"/>
    <w:rsid w:val="00F82664"/>
    <w:rsid w:val="00F828F4"/>
    <w:rsid w:val="00F829BA"/>
    <w:rsid w:val="00F82AFC"/>
    <w:rsid w:val="00F82DB0"/>
    <w:rsid w:val="00F83CDB"/>
    <w:rsid w:val="00F87913"/>
    <w:rsid w:val="00F903A2"/>
    <w:rsid w:val="00F90691"/>
    <w:rsid w:val="00F91159"/>
    <w:rsid w:val="00F91327"/>
    <w:rsid w:val="00F91C6E"/>
    <w:rsid w:val="00F927AF"/>
    <w:rsid w:val="00F9362F"/>
    <w:rsid w:val="00F9417D"/>
    <w:rsid w:val="00F95A97"/>
    <w:rsid w:val="00F966D8"/>
    <w:rsid w:val="00F971F8"/>
    <w:rsid w:val="00FA0DAF"/>
    <w:rsid w:val="00FA1AD5"/>
    <w:rsid w:val="00FA304D"/>
    <w:rsid w:val="00FA4F53"/>
    <w:rsid w:val="00FA63E1"/>
    <w:rsid w:val="00FA6A31"/>
    <w:rsid w:val="00FA76CE"/>
    <w:rsid w:val="00FB0694"/>
    <w:rsid w:val="00FB28F3"/>
    <w:rsid w:val="00FB48B3"/>
    <w:rsid w:val="00FB4D3F"/>
    <w:rsid w:val="00FB741A"/>
    <w:rsid w:val="00FB77C5"/>
    <w:rsid w:val="00FC1B5F"/>
    <w:rsid w:val="00FC21EE"/>
    <w:rsid w:val="00FC2484"/>
    <w:rsid w:val="00FC2A40"/>
    <w:rsid w:val="00FC4C50"/>
    <w:rsid w:val="00FC4E15"/>
    <w:rsid w:val="00FC52B9"/>
    <w:rsid w:val="00FC786A"/>
    <w:rsid w:val="00FD07FC"/>
    <w:rsid w:val="00FD1C3B"/>
    <w:rsid w:val="00FD2EB2"/>
    <w:rsid w:val="00FD31E8"/>
    <w:rsid w:val="00FD5A12"/>
    <w:rsid w:val="00FD7AB5"/>
    <w:rsid w:val="00FD7BE9"/>
    <w:rsid w:val="00FE052A"/>
    <w:rsid w:val="00FE0840"/>
    <w:rsid w:val="00FE1B01"/>
    <w:rsid w:val="00FE1DB4"/>
    <w:rsid w:val="00FE3CFA"/>
    <w:rsid w:val="00FE52CA"/>
    <w:rsid w:val="00FE56F1"/>
    <w:rsid w:val="00FE5C07"/>
    <w:rsid w:val="00FE6993"/>
    <w:rsid w:val="00FE735D"/>
    <w:rsid w:val="00FF0F30"/>
    <w:rsid w:val="00FF1C22"/>
    <w:rsid w:val="00FF272A"/>
    <w:rsid w:val="00FF33BC"/>
    <w:rsid w:val="00FF389B"/>
    <w:rsid w:val="00FF398C"/>
    <w:rsid w:val="00FF3DD6"/>
    <w:rsid w:val="00FF4092"/>
    <w:rsid w:val="00FF436D"/>
    <w:rsid w:val="00FF4970"/>
    <w:rsid w:val="00FF5E34"/>
    <w:rsid w:val="00FF5E3B"/>
    <w:rsid w:val="00FF6253"/>
    <w:rsid w:val="00FF6443"/>
    <w:rsid w:val="00FF72E1"/>
    <w:rsid w:val="00FF7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6564947"/>
  <w14:defaultImageDpi w14:val="300"/>
  <w15:chartTrackingRefBased/>
  <w15:docId w15:val="{955F87D9-763C-7C40-82CF-C718F6ED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20D"/>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2F075F"/>
    <w:pPr>
      <w:keepNext/>
      <w:numPr>
        <w:numId w:val="1"/>
      </w:numPr>
      <w:spacing w:before="240" w:after="60"/>
      <w:outlineLvl w:val="0"/>
    </w:pPr>
    <w:rPr>
      <w:rFonts w:ascii="Book Antiqua" w:hAnsi="Book Antiqua" w:cs="Arial"/>
      <w:b/>
      <w:bCs/>
      <w:noProof/>
      <w:kern w:val="1"/>
      <w:sz w:val="28"/>
      <w:szCs w:val="28"/>
    </w:rPr>
  </w:style>
  <w:style w:type="paragraph" w:styleId="Heading2">
    <w:name w:val="heading 2"/>
    <w:basedOn w:val="Normal"/>
    <w:next w:val="Normal"/>
    <w:link w:val="Heading2Char"/>
    <w:uiPriority w:val="9"/>
    <w:unhideWhenUsed/>
    <w:qFormat/>
    <w:rsid w:val="0004318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Section"/>
    <w:next w:val="Normal"/>
    <w:qFormat/>
    <w:rsid w:val="0040123F"/>
    <w:pPr>
      <w:spacing w:line="276" w:lineRule="auto"/>
      <w:outlineLvl w:val="2"/>
    </w:pPr>
    <w:rPr>
      <w:rFonts w:ascii="Book Antiqua" w:hAnsi="Book Antiqua"/>
      <w:bCs/>
      <w:sz w:val="21"/>
      <w:szCs w:val="21"/>
    </w:rPr>
  </w:style>
  <w:style w:type="paragraph" w:styleId="Heading4">
    <w:name w:val="heading 4"/>
    <w:basedOn w:val="Normal"/>
    <w:next w:val="Normal"/>
    <w:link w:val="Heading4Char"/>
    <w:uiPriority w:val="9"/>
    <w:semiHidden/>
    <w:unhideWhenUsed/>
    <w:qFormat/>
    <w:rsid w:val="00556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rsid w:val="00C422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4220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Fuentedeprrafopredeter1">
    <w:name w:val="Fuente de párrafo predeter.1"/>
  </w:style>
  <w:style w:type="character" w:customStyle="1" w:styleId="Absatz-Standardschriftart">
    <w:name w:val="Absatz-Standardschriftart"/>
  </w:style>
  <w:style w:type="character" w:customStyle="1" w:styleId="WW8NumSt1z0">
    <w:name w:val="WW8NumSt1z0"/>
    <w:rPr>
      <w:rFonts w:ascii="Symbol" w:hAnsi="Symbol" w:cs="Symbol"/>
    </w:rPr>
  </w:style>
  <w:style w:type="character" w:customStyle="1" w:styleId="WW-Fuentedeprrafopredeter">
    <w:name w:val="WW-Fuente de párrafo predeter."/>
  </w:style>
  <w:style w:type="character" w:customStyle="1" w:styleId="FootnoteCharacters">
    <w:name w:val="Footnote Characters"/>
    <w:rPr>
      <w:vertAlign w:val="superscript"/>
    </w:rPr>
  </w:style>
  <w:style w:type="character" w:styleId="Hyperlink">
    <w:name w:val="Hyperlink"/>
    <w:rPr>
      <w:color w:val="0000FF"/>
      <w:u w:val="single"/>
    </w:rPr>
  </w:style>
  <w:style w:type="character" w:customStyle="1" w:styleId="Refdecomentario1">
    <w:name w:val="Ref. de comentario1"/>
    <w:rPr>
      <w:sz w:val="18"/>
    </w:rPr>
  </w:style>
  <w:style w:type="character" w:styleId="FollowedHyperlink">
    <w:name w:val="FollowedHyperlink"/>
    <w:rPr>
      <w:color w:val="800080"/>
      <w:u w:val="single"/>
    </w:rPr>
  </w:style>
  <w:style w:type="character" w:customStyle="1" w:styleId="Refdenotaalpie1">
    <w:name w:val="Ref. de nota al pie1"/>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customStyle="1" w:styleId="Refdenotaalfinal1">
    <w:name w:val="Ref. de nota al final1"/>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paragraph" w:customStyle="1" w:styleId="Heading">
    <w:name w:val="Heading"/>
    <w:basedOn w:val="Normal"/>
    <w:next w:val="BodyText"/>
    <w:pPr>
      <w:keepNext/>
      <w:spacing w:before="240" w:after="120"/>
    </w:pPr>
    <w:rPr>
      <w:rFonts w:ascii="Arial" w:eastAsia="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Tahoma"/>
    </w:rPr>
  </w:style>
  <w:style w:type="paragraph" w:customStyle="1" w:styleId="Epgrafe1">
    <w:name w:val="Epígrafe1"/>
    <w:basedOn w:val="Normal"/>
    <w:pPr>
      <w:suppressLineNumbers/>
      <w:spacing w:before="120" w:after="120"/>
    </w:pPr>
    <w:rPr>
      <w:rFonts w:cs="Tahoma"/>
      <w:i/>
      <w:iCs/>
    </w:rPr>
  </w:style>
  <w:style w:type="paragraph" w:customStyle="1" w:styleId="Text">
    <w:name w:val="Text"/>
    <w:basedOn w:val="Normal"/>
    <w:pPr>
      <w:spacing w:line="220" w:lineRule="exact"/>
      <w:jc w:val="both"/>
    </w:pPr>
    <w:rPr>
      <w:sz w:val="20"/>
    </w:rPr>
  </w:style>
  <w:style w:type="paragraph" w:customStyle="1" w:styleId="TitleofPaper">
    <w:name w:val="Title of Paper"/>
    <w:basedOn w:val="Text"/>
    <w:pPr>
      <w:keepNext/>
      <w:pageBreakBefore/>
      <w:spacing w:before="900"/>
      <w:jc w:val="center"/>
    </w:pPr>
    <w:rPr>
      <w:b/>
      <w:sz w:val="28"/>
    </w:rPr>
  </w:style>
  <w:style w:type="paragraph" w:customStyle="1" w:styleId="HeadingSection">
    <w:name w:val="Heading: Section"/>
    <w:basedOn w:val="Text"/>
    <w:next w:val="Text"/>
    <w:pPr>
      <w:keepNext/>
      <w:tabs>
        <w:tab w:val="left" w:pos="1080"/>
      </w:tabs>
      <w:spacing w:before="200" w:after="80" w:line="300" w:lineRule="atLeast"/>
      <w:ind w:left="360" w:hanging="360"/>
      <w:jc w:val="left"/>
    </w:pPr>
    <w:rPr>
      <w:b/>
      <w:sz w:val="24"/>
    </w:rPr>
  </w:style>
  <w:style w:type="paragraph" w:customStyle="1" w:styleId="HeadingSubsection">
    <w:name w:val="Heading: Subsection"/>
    <w:basedOn w:val="HeadingSection"/>
    <w:next w:val="Text"/>
    <w:pPr>
      <w:tabs>
        <w:tab w:val="left" w:pos="1170"/>
        <w:tab w:val="left" w:pos="1350"/>
      </w:tabs>
      <w:spacing w:before="160" w:after="60" w:line="260" w:lineRule="atLeast"/>
      <w:ind w:left="450" w:hanging="450"/>
    </w:pPr>
    <w:rPr>
      <w:sz w:val="22"/>
    </w:rPr>
  </w:style>
  <w:style w:type="paragraph" w:customStyle="1" w:styleId="AbstractText">
    <w:name w:val="Abstract Text"/>
    <w:basedOn w:val="Normal"/>
    <w:pPr>
      <w:spacing w:line="220" w:lineRule="exact"/>
      <w:ind w:left="360" w:right="360"/>
      <w:jc w:val="both"/>
    </w:pPr>
    <w:rPr>
      <w:sz w:val="20"/>
    </w:rPr>
  </w:style>
  <w:style w:type="paragraph" w:customStyle="1" w:styleId="Extract">
    <w:name w:val="Extract"/>
    <w:basedOn w:val="Normal"/>
    <w:next w:val="Normal"/>
    <w:pPr>
      <w:spacing w:before="60" w:after="60" w:line="220" w:lineRule="exact"/>
      <w:ind w:left="360" w:right="360"/>
      <w:jc w:val="both"/>
    </w:pPr>
    <w:rPr>
      <w:sz w:val="20"/>
    </w:rPr>
  </w:style>
  <w:style w:type="paragraph" w:customStyle="1" w:styleId="BulletedList">
    <w:name w:val="Bulleted List"/>
    <w:basedOn w:val="Text"/>
    <w:pPr>
      <w:numPr>
        <w:numId w:val="2"/>
      </w:numPr>
      <w:tabs>
        <w:tab w:val="left" w:pos="1180"/>
      </w:tabs>
      <w:spacing w:before="20" w:after="60" w:line="240" w:lineRule="exact"/>
      <w:ind w:left="490" w:hanging="288"/>
    </w:pPr>
  </w:style>
  <w:style w:type="paragraph" w:customStyle="1" w:styleId="HeadingSubsubsection">
    <w:name w:val="Heading: Subsubsection"/>
    <w:basedOn w:val="Text"/>
    <w:next w:val="Text"/>
    <w:pPr>
      <w:keepNext/>
      <w:spacing w:before="120"/>
      <w:jc w:val="left"/>
    </w:pPr>
    <w:rPr>
      <w:b/>
    </w:rPr>
  </w:style>
  <w:style w:type="paragraph" w:styleId="FootnoteText">
    <w:name w:val="footnote text"/>
    <w:basedOn w:val="Normal"/>
    <w:pPr>
      <w:ind w:firstLine="274"/>
    </w:pPr>
    <w:rPr>
      <w:sz w:val="18"/>
    </w:rPr>
  </w:style>
  <w:style w:type="paragraph" w:customStyle="1" w:styleId="TitleContentAreas">
    <w:name w:val="Title: Content Areas"/>
    <w:basedOn w:val="TitleofPaper"/>
    <w:rPr>
      <w:sz w:val="24"/>
    </w:rPr>
  </w:style>
  <w:style w:type="paragraph" w:customStyle="1" w:styleId="AffiliationandAddress">
    <w:name w:val="Affiliation and Address"/>
    <w:basedOn w:val="TitleContentAreas"/>
    <w:pPr>
      <w:pageBreakBefore w:val="0"/>
      <w:spacing w:before="0" w:line="260" w:lineRule="exact"/>
    </w:pPr>
    <w:rPr>
      <w:b w:val="0"/>
    </w:rPr>
  </w:style>
  <w:style w:type="paragraph" w:customStyle="1" w:styleId="AbstractTitle">
    <w:name w:val="Abstract Title"/>
    <w:basedOn w:val="AbstractText"/>
    <w:pPr>
      <w:spacing w:after="120"/>
      <w:jc w:val="center"/>
    </w:pPr>
    <w:rPr>
      <w:b/>
      <w:sz w:val="24"/>
    </w:rPr>
  </w:style>
  <w:style w:type="paragraph" w:customStyle="1" w:styleId="HeadingAcknowledgments">
    <w:name w:val="Heading: Acknowledgments"/>
    <w:basedOn w:val="HeadingSection"/>
  </w:style>
  <w:style w:type="paragraph" w:customStyle="1" w:styleId="HeadingAppendix">
    <w:name w:val="Heading: Appendix"/>
    <w:basedOn w:val="HeadingSection"/>
  </w:style>
  <w:style w:type="paragraph" w:customStyle="1" w:styleId="HeadingReferences">
    <w:name w:val="Heading: References"/>
    <w:basedOn w:val="HeadingSection"/>
  </w:style>
  <w:style w:type="paragraph" w:customStyle="1" w:styleId="Verbatim">
    <w:name w:val="Verbatim"/>
    <w:basedOn w:val="Text"/>
    <w:pPr>
      <w:spacing w:before="40" w:after="40"/>
      <w:ind w:left="432"/>
    </w:pPr>
    <w:rPr>
      <w:rFonts w:ascii="Bookman" w:hAnsi="Bookman" w:cs="Bookman"/>
    </w:rPr>
  </w:style>
  <w:style w:type="paragraph" w:customStyle="1" w:styleId="CaptionsandLabels">
    <w:name w:val="Captions and Labels"/>
    <w:basedOn w:val="Text"/>
    <w:rPr>
      <w:sz w:val="18"/>
    </w:rPr>
  </w:style>
  <w:style w:type="paragraph" w:customStyle="1" w:styleId="DescriptionItem">
    <w:name w:val="Description Item"/>
    <w:basedOn w:val="Text"/>
    <w:pPr>
      <w:spacing w:before="120" w:after="120"/>
      <w:ind w:left="432" w:hanging="432"/>
    </w:pPr>
  </w:style>
  <w:style w:type="paragraph" w:customStyle="1" w:styleId="Textocomentario1">
    <w:name w:val="Texto comentario1"/>
    <w:basedOn w:val="Normal"/>
  </w:style>
  <w:style w:type="paragraph" w:customStyle="1" w:styleId="Author">
    <w:name w:val="Author"/>
    <w:basedOn w:val="TitleContentAreas"/>
    <w:next w:val="AffiliationandAddress"/>
    <w:pPr>
      <w:pageBreakBefore w:val="0"/>
      <w:spacing w:before="400"/>
    </w:pPr>
  </w:style>
  <w:style w:type="paragraph" w:customStyle="1" w:styleId="Referencetext">
    <w:name w:val="Reference text"/>
    <w:basedOn w:val="Text"/>
    <w:pPr>
      <w:spacing w:after="80"/>
      <w:ind w:left="274" w:hanging="274"/>
    </w:pPr>
  </w:style>
  <w:style w:type="paragraph" w:customStyle="1" w:styleId="Framecontents">
    <w:name w:val="Frame contents"/>
    <w:basedOn w:val="BodyText"/>
  </w:style>
  <w:style w:type="paragraph" w:customStyle="1" w:styleId="FrameContents0">
    <w:name w:val="Frame Contents"/>
    <w:basedOn w:val="Normal"/>
  </w:style>
  <w:style w:type="paragraph" w:styleId="Header">
    <w:name w:val="header"/>
    <w:basedOn w:val="Normal"/>
    <w:link w:val="HeaderChar"/>
    <w:uiPriority w:val="99"/>
    <w:unhideWhenUsed/>
    <w:rsid w:val="00EC7EC5"/>
    <w:pPr>
      <w:tabs>
        <w:tab w:val="center" w:pos="4680"/>
        <w:tab w:val="right" w:pos="9360"/>
      </w:tabs>
    </w:pPr>
  </w:style>
  <w:style w:type="character" w:customStyle="1" w:styleId="HeaderChar">
    <w:name w:val="Header Char"/>
    <w:link w:val="Header"/>
    <w:uiPriority w:val="99"/>
    <w:rsid w:val="00EC7EC5"/>
    <w:rPr>
      <w:color w:val="000000"/>
      <w:sz w:val="24"/>
      <w:lang w:eastAsia="en-US"/>
    </w:rPr>
  </w:style>
  <w:style w:type="paragraph" w:styleId="Footer">
    <w:name w:val="footer"/>
    <w:basedOn w:val="Normal"/>
    <w:link w:val="FooterChar"/>
    <w:uiPriority w:val="99"/>
    <w:unhideWhenUsed/>
    <w:rsid w:val="00EC7EC5"/>
    <w:pPr>
      <w:tabs>
        <w:tab w:val="center" w:pos="4680"/>
        <w:tab w:val="right" w:pos="9360"/>
      </w:tabs>
    </w:pPr>
  </w:style>
  <w:style w:type="character" w:customStyle="1" w:styleId="FooterChar">
    <w:name w:val="Footer Char"/>
    <w:link w:val="Footer"/>
    <w:uiPriority w:val="99"/>
    <w:rsid w:val="00EC7EC5"/>
    <w:rPr>
      <w:color w:val="000000"/>
      <w:sz w:val="24"/>
      <w:lang w:eastAsia="en-US"/>
    </w:rPr>
  </w:style>
  <w:style w:type="character" w:styleId="UnresolvedMention">
    <w:name w:val="Unresolved Mention"/>
    <w:uiPriority w:val="99"/>
    <w:semiHidden/>
    <w:unhideWhenUsed/>
    <w:rsid w:val="00EA63CB"/>
    <w:rPr>
      <w:color w:val="605E5C"/>
      <w:shd w:val="clear" w:color="auto" w:fill="E1DFDD"/>
    </w:rPr>
  </w:style>
  <w:style w:type="character" w:styleId="PageNumber">
    <w:name w:val="page number"/>
    <w:uiPriority w:val="99"/>
    <w:semiHidden/>
    <w:unhideWhenUsed/>
    <w:rsid w:val="00C76C78"/>
  </w:style>
  <w:style w:type="paragraph" w:styleId="ListParagraph">
    <w:name w:val="List Paragraph"/>
    <w:basedOn w:val="Normal"/>
    <w:uiPriority w:val="72"/>
    <w:qFormat/>
    <w:rsid w:val="006D4337"/>
    <w:pPr>
      <w:ind w:left="720"/>
    </w:pPr>
  </w:style>
  <w:style w:type="character" w:styleId="PlaceholderText">
    <w:name w:val="Placeholder Text"/>
    <w:basedOn w:val="DefaultParagraphFont"/>
    <w:uiPriority w:val="99"/>
    <w:unhideWhenUsed/>
    <w:rsid w:val="00EA08DA"/>
    <w:rPr>
      <w:color w:val="808080"/>
    </w:rPr>
  </w:style>
  <w:style w:type="character" w:styleId="CommentReference">
    <w:name w:val="annotation reference"/>
    <w:basedOn w:val="DefaultParagraphFont"/>
    <w:uiPriority w:val="99"/>
    <w:semiHidden/>
    <w:unhideWhenUsed/>
    <w:rsid w:val="00A3405D"/>
    <w:rPr>
      <w:sz w:val="16"/>
      <w:szCs w:val="16"/>
    </w:rPr>
  </w:style>
  <w:style w:type="paragraph" w:styleId="CommentText">
    <w:name w:val="annotation text"/>
    <w:basedOn w:val="Normal"/>
    <w:link w:val="CommentTextChar"/>
    <w:uiPriority w:val="99"/>
    <w:unhideWhenUsed/>
    <w:rsid w:val="00A3405D"/>
    <w:rPr>
      <w:sz w:val="20"/>
      <w:szCs w:val="20"/>
    </w:rPr>
  </w:style>
  <w:style w:type="character" w:customStyle="1" w:styleId="CommentTextChar">
    <w:name w:val="Comment Text Char"/>
    <w:basedOn w:val="DefaultParagraphFont"/>
    <w:link w:val="CommentText"/>
    <w:uiPriority w:val="99"/>
    <w:rsid w:val="00A3405D"/>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A3405D"/>
    <w:rPr>
      <w:b/>
      <w:bCs/>
    </w:rPr>
  </w:style>
  <w:style w:type="character" w:customStyle="1" w:styleId="CommentSubjectChar">
    <w:name w:val="Comment Subject Char"/>
    <w:basedOn w:val="CommentTextChar"/>
    <w:link w:val="CommentSubject"/>
    <w:uiPriority w:val="99"/>
    <w:semiHidden/>
    <w:rsid w:val="00A3405D"/>
    <w:rPr>
      <w:rFonts w:asciiTheme="minorHAnsi" w:eastAsiaTheme="minorHAnsi" w:hAnsiTheme="minorHAnsi" w:cstheme="minorBidi"/>
      <w:b/>
      <w:bCs/>
    </w:rPr>
  </w:style>
  <w:style w:type="character" w:customStyle="1" w:styleId="Heading1Char">
    <w:name w:val="Heading 1 Char"/>
    <w:basedOn w:val="DefaultParagraphFont"/>
    <w:link w:val="Heading1"/>
    <w:uiPriority w:val="9"/>
    <w:rsid w:val="00A00678"/>
    <w:rPr>
      <w:rFonts w:ascii="Book Antiqua" w:eastAsiaTheme="minorHAnsi" w:hAnsi="Book Antiqua" w:cs="Arial"/>
      <w:b/>
      <w:bCs/>
      <w:noProof/>
      <w:kern w:val="1"/>
      <w:sz w:val="28"/>
      <w:szCs w:val="28"/>
    </w:rPr>
  </w:style>
  <w:style w:type="paragraph" w:styleId="Bibliography">
    <w:name w:val="Bibliography"/>
    <w:basedOn w:val="Normal"/>
    <w:next w:val="Normal"/>
    <w:uiPriority w:val="70"/>
    <w:rsid w:val="00A00678"/>
  </w:style>
  <w:style w:type="character" w:customStyle="1" w:styleId="Heading4Char">
    <w:name w:val="Heading 4 Char"/>
    <w:basedOn w:val="DefaultParagraphFont"/>
    <w:link w:val="Heading4"/>
    <w:uiPriority w:val="9"/>
    <w:semiHidden/>
    <w:rsid w:val="00556B57"/>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59"/>
    <w:rsid w:val="009C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4FC1"/>
    <w:rPr>
      <w:sz w:val="18"/>
      <w:szCs w:val="18"/>
    </w:rPr>
  </w:style>
  <w:style w:type="character" w:customStyle="1" w:styleId="BalloonTextChar">
    <w:name w:val="Balloon Text Char"/>
    <w:basedOn w:val="DefaultParagraphFont"/>
    <w:link w:val="BalloonText"/>
    <w:uiPriority w:val="99"/>
    <w:semiHidden/>
    <w:rsid w:val="007F4FC1"/>
    <w:rPr>
      <w:rFonts w:eastAsiaTheme="minorHAnsi"/>
      <w:sz w:val="18"/>
      <w:szCs w:val="18"/>
    </w:rPr>
  </w:style>
  <w:style w:type="character" w:customStyle="1" w:styleId="Heading2Char">
    <w:name w:val="Heading 2 Char"/>
    <w:basedOn w:val="DefaultParagraphFont"/>
    <w:link w:val="Heading2"/>
    <w:uiPriority w:val="9"/>
    <w:rsid w:val="00043182"/>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6A19EB"/>
  </w:style>
  <w:style w:type="paragraph" w:styleId="NormalWeb">
    <w:name w:val="Normal (Web)"/>
    <w:basedOn w:val="Normal"/>
    <w:uiPriority w:val="99"/>
    <w:semiHidden/>
    <w:unhideWhenUsed/>
    <w:rsid w:val="004F032C"/>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5049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3207">
      <w:bodyDiv w:val="1"/>
      <w:marLeft w:val="0"/>
      <w:marRight w:val="0"/>
      <w:marTop w:val="0"/>
      <w:marBottom w:val="0"/>
      <w:divBdr>
        <w:top w:val="none" w:sz="0" w:space="0" w:color="auto"/>
        <w:left w:val="none" w:sz="0" w:space="0" w:color="auto"/>
        <w:bottom w:val="none" w:sz="0" w:space="0" w:color="auto"/>
        <w:right w:val="none" w:sz="0" w:space="0" w:color="auto"/>
      </w:divBdr>
      <w:divsChild>
        <w:div w:id="573975231">
          <w:marLeft w:val="0"/>
          <w:marRight w:val="0"/>
          <w:marTop w:val="0"/>
          <w:marBottom w:val="0"/>
          <w:divBdr>
            <w:top w:val="none" w:sz="0" w:space="0" w:color="auto"/>
            <w:left w:val="none" w:sz="0" w:space="0" w:color="auto"/>
            <w:bottom w:val="none" w:sz="0" w:space="0" w:color="auto"/>
            <w:right w:val="none" w:sz="0" w:space="0" w:color="auto"/>
          </w:divBdr>
          <w:divsChild>
            <w:div w:id="361247425">
              <w:marLeft w:val="0"/>
              <w:marRight w:val="0"/>
              <w:marTop w:val="0"/>
              <w:marBottom w:val="0"/>
              <w:divBdr>
                <w:top w:val="none" w:sz="0" w:space="0" w:color="auto"/>
                <w:left w:val="none" w:sz="0" w:space="0" w:color="auto"/>
                <w:bottom w:val="none" w:sz="0" w:space="0" w:color="auto"/>
                <w:right w:val="none" w:sz="0" w:space="0" w:color="auto"/>
              </w:divBdr>
              <w:divsChild>
                <w:div w:id="20353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45057">
      <w:bodyDiv w:val="1"/>
      <w:marLeft w:val="0"/>
      <w:marRight w:val="0"/>
      <w:marTop w:val="0"/>
      <w:marBottom w:val="0"/>
      <w:divBdr>
        <w:top w:val="none" w:sz="0" w:space="0" w:color="auto"/>
        <w:left w:val="none" w:sz="0" w:space="0" w:color="auto"/>
        <w:bottom w:val="none" w:sz="0" w:space="0" w:color="auto"/>
        <w:right w:val="none" w:sz="0" w:space="0" w:color="auto"/>
      </w:divBdr>
    </w:div>
    <w:div w:id="122624151">
      <w:bodyDiv w:val="1"/>
      <w:marLeft w:val="0"/>
      <w:marRight w:val="0"/>
      <w:marTop w:val="0"/>
      <w:marBottom w:val="0"/>
      <w:divBdr>
        <w:top w:val="none" w:sz="0" w:space="0" w:color="auto"/>
        <w:left w:val="none" w:sz="0" w:space="0" w:color="auto"/>
        <w:bottom w:val="none" w:sz="0" w:space="0" w:color="auto"/>
        <w:right w:val="none" w:sz="0" w:space="0" w:color="auto"/>
      </w:divBdr>
      <w:divsChild>
        <w:div w:id="354507422">
          <w:marLeft w:val="0"/>
          <w:marRight w:val="0"/>
          <w:marTop w:val="0"/>
          <w:marBottom w:val="0"/>
          <w:divBdr>
            <w:top w:val="none" w:sz="0" w:space="0" w:color="auto"/>
            <w:left w:val="none" w:sz="0" w:space="0" w:color="auto"/>
            <w:bottom w:val="none" w:sz="0" w:space="0" w:color="auto"/>
            <w:right w:val="none" w:sz="0" w:space="0" w:color="auto"/>
          </w:divBdr>
          <w:divsChild>
            <w:div w:id="1648969290">
              <w:marLeft w:val="0"/>
              <w:marRight w:val="0"/>
              <w:marTop w:val="0"/>
              <w:marBottom w:val="0"/>
              <w:divBdr>
                <w:top w:val="none" w:sz="0" w:space="0" w:color="auto"/>
                <w:left w:val="none" w:sz="0" w:space="0" w:color="auto"/>
                <w:bottom w:val="none" w:sz="0" w:space="0" w:color="auto"/>
                <w:right w:val="none" w:sz="0" w:space="0" w:color="auto"/>
              </w:divBdr>
              <w:divsChild>
                <w:div w:id="1155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98543">
      <w:bodyDiv w:val="1"/>
      <w:marLeft w:val="0"/>
      <w:marRight w:val="0"/>
      <w:marTop w:val="0"/>
      <w:marBottom w:val="0"/>
      <w:divBdr>
        <w:top w:val="none" w:sz="0" w:space="0" w:color="auto"/>
        <w:left w:val="none" w:sz="0" w:space="0" w:color="auto"/>
        <w:bottom w:val="none" w:sz="0" w:space="0" w:color="auto"/>
        <w:right w:val="none" w:sz="0" w:space="0" w:color="auto"/>
      </w:divBdr>
    </w:div>
    <w:div w:id="169680970">
      <w:bodyDiv w:val="1"/>
      <w:marLeft w:val="0"/>
      <w:marRight w:val="0"/>
      <w:marTop w:val="0"/>
      <w:marBottom w:val="0"/>
      <w:divBdr>
        <w:top w:val="none" w:sz="0" w:space="0" w:color="auto"/>
        <w:left w:val="none" w:sz="0" w:space="0" w:color="auto"/>
        <w:bottom w:val="none" w:sz="0" w:space="0" w:color="auto"/>
        <w:right w:val="none" w:sz="0" w:space="0" w:color="auto"/>
      </w:divBdr>
      <w:divsChild>
        <w:div w:id="503279557">
          <w:marLeft w:val="547"/>
          <w:marRight w:val="0"/>
          <w:marTop w:val="96"/>
          <w:marBottom w:val="120"/>
          <w:divBdr>
            <w:top w:val="none" w:sz="0" w:space="0" w:color="auto"/>
            <w:left w:val="none" w:sz="0" w:space="0" w:color="auto"/>
            <w:bottom w:val="none" w:sz="0" w:space="0" w:color="auto"/>
            <w:right w:val="none" w:sz="0" w:space="0" w:color="auto"/>
          </w:divBdr>
        </w:div>
      </w:divsChild>
    </w:div>
    <w:div w:id="180513967">
      <w:bodyDiv w:val="1"/>
      <w:marLeft w:val="0"/>
      <w:marRight w:val="0"/>
      <w:marTop w:val="0"/>
      <w:marBottom w:val="0"/>
      <w:divBdr>
        <w:top w:val="none" w:sz="0" w:space="0" w:color="auto"/>
        <w:left w:val="none" w:sz="0" w:space="0" w:color="auto"/>
        <w:bottom w:val="none" w:sz="0" w:space="0" w:color="auto"/>
        <w:right w:val="none" w:sz="0" w:space="0" w:color="auto"/>
      </w:divBdr>
      <w:divsChild>
        <w:div w:id="2040350755">
          <w:marLeft w:val="0"/>
          <w:marRight w:val="0"/>
          <w:marTop w:val="0"/>
          <w:marBottom w:val="0"/>
          <w:divBdr>
            <w:top w:val="none" w:sz="0" w:space="0" w:color="auto"/>
            <w:left w:val="none" w:sz="0" w:space="0" w:color="auto"/>
            <w:bottom w:val="none" w:sz="0" w:space="0" w:color="auto"/>
            <w:right w:val="none" w:sz="0" w:space="0" w:color="auto"/>
          </w:divBdr>
          <w:divsChild>
            <w:div w:id="2057241573">
              <w:marLeft w:val="0"/>
              <w:marRight w:val="0"/>
              <w:marTop w:val="0"/>
              <w:marBottom w:val="0"/>
              <w:divBdr>
                <w:top w:val="none" w:sz="0" w:space="0" w:color="auto"/>
                <w:left w:val="none" w:sz="0" w:space="0" w:color="auto"/>
                <w:bottom w:val="none" w:sz="0" w:space="0" w:color="auto"/>
                <w:right w:val="none" w:sz="0" w:space="0" w:color="auto"/>
              </w:divBdr>
              <w:divsChild>
                <w:div w:id="11603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4656">
      <w:bodyDiv w:val="1"/>
      <w:marLeft w:val="0"/>
      <w:marRight w:val="0"/>
      <w:marTop w:val="0"/>
      <w:marBottom w:val="0"/>
      <w:divBdr>
        <w:top w:val="none" w:sz="0" w:space="0" w:color="auto"/>
        <w:left w:val="none" w:sz="0" w:space="0" w:color="auto"/>
        <w:bottom w:val="none" w:sz="0" w:space="0" w:color="auto"/>
        <w:right w:val="none" w:sz="0" w:space="0" w:color="auto"/>
      </w:divBdr>
      <w:divsChild>
        <w:div w:id="770246413">
          <w:marLeft w:val="0"/>
          <w:marRight w:val="0"/>
          <w:marTop w:val="0"/>
          <w:marBottom w:val="0"/>
          <w:divBdr>
            <w:top w:val="none" w:sz="0" w:space="0" w:color="auto"/>
            <w:left w:val="none" w:sz="0" w:space="0" w:color="auto"/>
            <w:bottom w:val="none" w:sz="0" w:space="0" w:color="auto"/>
            <w:right w:val="none" w:sz="0" w:space="0" w:color="auto"/>
          </w:divBdr>
          <w:divsChild>
            <w:div w:id="76943923">
              <w:marLeft w:val="0"/>
              <w:marRight w:val="0"/>
              <w:marTop w:val="0"/>
              <w:marBottom w:val="0"/>
              <w:divBdr>
                <w:top w:val="none" w:sz="0" w:space="0" w:color="auto"/>
                <w:left w:val="none" w:sz="0" w:space="0" w:color="auto"/>
                <w:bottom w:val="none" w:sz="0" w:space="0" w:color="auto"/>
                <w:right w:val="none" w:sz="0" w:space="0" w:color="auto"/>
              </w:divBdr>
              <w:divsChild>
                <w:div w:id="14007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838337">
      <w:bodyDiv w:val="1"/>
      <w:marLeft w:val="0"/>
      <w:marRight w:val="0"/>
      <w:marTop w:val="0"/>
      <w:marBottom w:val="0"/>
      <w:divBdr>
        <w:top w:val="none" w:sz="0" w:space="0" w:color="auto"/>
        <w:left w:val="none" w:sz="0" w:space="0" w:color="auto"/>
        <w:bottom w:val="none" w:sz="0" w:space="0" w:color="auto"/>
        <w:right w:val="none" w:sz="0" w:space="0" w:color="auto"/>
      </w:divBdr>
    </w:div>
    <w:div w:id="280646010">
      <w:bodyDiv w:val="1"/>
      <w:marLeft w:val="0"/>
      <w:marRight w:val="0"/>
      <w:marTop w:val="0"/>
      <w:marBottom w:val="0"/>
      <w:divBdr>
        <w:top w:val="none" w:sz="0" w:space="0" w:color="auto"/>
        <w:left w:val="none" w:sz="0" w:space="0" w:color="auto"/>
        <w:bottom w:val="none" w:sz="0" w:space="0" w:color="auto"/>
        <w:right w:val="none" w:sz="0" w:space="0" w:color="auto"/>
      </w:divBdr>
    </w:div>
    <w:div w:id="285477249">
      <w:bodyDiv w:val="1"/>
      <w:marLeft w:val="0"/>
      <w:marRight w:val="0"/>
      <w:marTop w:val="0"/>
      <w:marBottom w:val="0"/>
      <w:divBdr>
        <w:top w:val="none" w:sz="0" w:space="0" w:color="auto"/>
        <w:left w:val="none" w:sz="0" w:space="0" w:color="auto"/>
        <w:bottom w:val="none" w:sz="0" w:space="0" w:color="auto"/>
        <w:right w:val="none" w:sz="0" w:space="0" w:color="auto"/>
      </w:divBdr>
      <w:divsChild>
        <w:div w:id="94060719">
          <w:marLeft w:val="0"/>
          <w:marRight w:val="0"/>
          <w:marTop w:val="0"/>
          <w:marBottom w:val="0"/>
          <w:divBdr>
            <w:top w:val="none" w:sz="0" w:space="0" w:color="auto"/>
            <w:left w:val="none" w:sz="0" w:space="0" w:color="auto"/>
            <w:bottom w:val="none" w:sz="0" w:space="0" w:color="auto"/>
            <w:right w:val="none" w:sz="0" w:space="0" w:color="auto"/>
          </w:divBdr>
          <w:divsChild>
            <w:div w:id="855315084">
              <w:marLeft w:val="0"/>
              <w:marRight w:val="0"/>
              <w:marTop w:val="0"/>
              <w:marBottom w:val="0"/>
              <w:divBdr>
                <w:top w:val="none" w:sz="0" w:space="0" w:color="auto"/>
                <w:left w:val="none" w:sz="0" w:space="0" w:color="auto"/>
                <w:bottom w:val="none" w:sz="0" w:space="0" w:color="auto"/>
                <w:right w:val="none" w:sz="0" w:space="0" w:color="auto"/>
              </w:divBdr>
              <w:divsChild>
                <w:div w:id="6287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830070">
      <w:bodyDiv w:val="1"/>
      <w:marLeft w:val="0"/>
      <w:marRight w:val="0"/>
      <w:marTop w:val="0"/>
      <w:marBottom w:val="0"/>
      <w:divBdr>
        <w:top w:val="none" w:sz="0" w:space="0" w:color="auto"/>
        <w:left w:val="none" w:sz="0" w:space="0" w:color="auto"/>
        <w:bottom w:val="none" w:sz="0" w:space="0" w:color="auto"/>
        <w:right w:val="none" w:sz="0" w:space="0" w:color="auto"/>
      </w:divBdr>
    </w:div>
    <w:div w:id="310017163">
      <w:bodyDiv w:val="1"/>
      <w:marLeft w:val="0"/>
      <w:marRight w:val="0"/>
      <w:marTop w:val="0"/>
      <w:marBottom w:val="0"/>
      <w:divBdr>
        <w:top w:val="none" w:sz="0" w:space="0" w:color="auto"/>
        <w:left w:val="none" w:sz="0" w:space="0" w:color="auto"/>
        <w:bottom w:val="none" w:sz="0" w:space="0" w:color="auto"/>
        <w:right w:val="none" w:sz="0" w:space="0" w:color="auto"/>
      </w:divBdr>
    </w:div>
    <w:div w:id="387077229">
      <w:bodyDiv w:val="1"/>
      <w:marLeft w:val="0"/>
      <w:marRight w:val="0"/>
      <w:marTop w:val="0"/>
      <w:marBottom w:val="0"/>
      <w:divBdr>
        <w:top w:val="none" w:sz="0" w:space="0" w:color="auto"/>
        <w:left w:val="none" w:sz="0" w:space="0" w:color="auto"/>
        <w:bottom w:val="none" w:sz="0" w:space="0" w:color="auto"/>
        <w:right w:val="none" w:sz="0" w:space="0" w:color="auto"/>
      </w:divBdr>
      <w:divsChild>
        <w:div w:id="761494377">
          <w:marLeft w:val="0"/>
          <w:marRight w:val="0"/>
          <w:marTop w:val="0"/>
          <w:marBottom w:val="0"/>
          <w:divBdr>
            <w:top w:val="none" w:sz="0" w:space="0" w:color="auto"/>
            <w:left w:val="none" w:sz="0" w:space="0" w:color="auto"/>
            <w:bottom w:val="none" w:sz="0" w:space="0" w:color="auto"/>
            <w:right w:val="none" w:sz="0" w:space="0" w:color="auto"/>
          </w:divBdr>
          <w:divsChild>
            <w:div w:id="798643320">
              <w:marLeft w:val="0"/>
              <w:marRight w:val="0"/>
              <w:marTop w:val="0"/>
              <w:marBottom w:val="0"/>
              <w:divBdr>
                <w:top w:val="none" w:sz="0" w:space="0" w:color="auto"/>
                <w:left w:val="none" w:sz="0" w:space="0" w:color="auto"/>
                <w:bottom w:val="none" w:sz="0" w:space="0" w:color="auto"/>
                <w:right w:val="none" w:sz="0" w:space="0" w:color="auto"/>
              </w:divBdr>
              <w:divsChild>
                <w:div w:id="113614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2463">
      <w:bodyDiv w:val="1"/>
      <w:marLeft w:val="0"/>
      <w:marRight w:val="0"/>
      <w:marTop w:val="0"/>
      <w:marBottom w:val="0"/>
      <w:divBdr>
        <w:top w:val="none" w:sz="0" w:space="0" w:color="auto"/>
        <w:left w:val="none" w:sz="0" w:space="0" w:color="auto"/>
        <w:bottom w:val="none" w:sz="0" w:space="0" w:color="auto"/>
        <w:right w:val="none" w:sz="0" w:space="0" w:color="auto"/>
      </w:divBdr>
    </w:div>
    <w:div w:id="458230026">
      <w:bodyDiv w:val="1"/>
      <w:marLeft w:val="0"/>
      <w:marRight w:val="0"/>
      <w:marTop w:val="0"/>
      <w:marBottom w:val="0"/>
      <w:divBdr>
        <w:top w:val="none" w:sz="0" w:space="0" w:color="auto"/>
        <w:left w:val="none" w:sz="0" w:space="0" w:color="auto"/>
        <w:bottom w:val="none" w:sz="0" w:space="0" w:color="auto"/>
        <w:right w:val="none" w:sz="0" w:space="0" w:color="auto"/>
      </w:divBdr>
    </w:div>
    <w:div w:id="483353223">
      <w:bodyDiv w:val="1"/>
      <w:marLeft w:val="0"/>
      <w:marRight w:val="0"/>
      <w:marTop w:val="0"/>
      <w:marBottom w:val="0"/>
      <w:divBdr>
        <w:top w:val="none" w:sz="0" w:space="0" w:color="auto"/>
        <w:left w:val="none" w:sz="0" w:space="0" w:color="auto"/>
        <w:bottom w:val="none" w:sz="0" w:space="0" w:color="auto"/>
        <w:right w:val="none" w:sz="0" w:space="0" w:color="auto"/>
      </w:divBdr>
    </w:div>
    <w:div w:id="502624302">
      <w:bodyDiv w:val="1"/>
      <w:marLeft w:val="0"/>
      <w:marRight w:val="0"/>
      <w:marTop w:val="0"/>
      <w:marBottom w:val="0"/>
      <w:divBdr>
        <w:top w:val="none" w:sz="0" w:space="0" w:color="auto"/>
        <w:left w:val="none" w:sz="0" w:space="0" w:color="auto"/>
        <w:bottom w:val="none" w:sz="0" w:space="0" w:color="auto"/>
        <w:right w:val="none" w:sz="0" w:space="0" w:color="auto"/>
      </w:divBdr>
    </w:div>
    <w:div w:id="510880215">
      <w:bodyDiv w:val="1"/>
      <w:marLeft w:val="0"/>
      <w:marRight w:val="0"/>
      <w:marTop w:val="0"/>
      <w:marBottom w:val="0"/>
      <w:divBdr>
        <w:top w:val="none" w:sz="0" w:space="0" w:color="auto"/>
        <w:left w:val="none" w:sz="0" w:space="0" w:color="auto"/>
        <w:bottom w:val="none" w:sz="0" w:space="0" w:color="auto"/>
        <w:right w:val="none" w:sz="0" w:space="0" w:color="auto"/>
      </w:divBdr>
    </w:div>
    <w:div w:id="527645003">
      <w:bodyDiv w:val="1"/>
      <w:marLeft w:val="0"/>
      <w:marRight w:val="0"/>
      <w:marTop w:val="0"/>
      <w:marBottom w:val="0"/>
      <w:divBdr>
        <w:top w:val="none" w:sz="0" w:space="0" w:color="auto"/>
        <w:left w:val="none" w:sz="0" w:space="0" w:color="auto"/>
        <w:bottom w:val="none" w:sz="0" w:space="0" w:color="auto"/>
        <w:right w:val="none" w:sz="0" w:space="0" w:color="auto"/>
      </w:divBdr>
      <w:divsChild>
        <w:div w:id="427313962">
          <w:marLeft w:val="0"/>
          <w:marRight w:val="0"/>
          <w:marTop w:val="0"/>
          <w:marBottom w:val="0"/>
          <w:divBdr>
            <w:top w:val="none" w:sz="0" w:space="0" w:color="auto"/>
            <w:left w:val="none" w:sz="0" w:space="0" w:color="auto"/>
            <w:bottom w:val="none" w:sz="0" w:space="0" w:color="auto"/>
            <w:right w:val="none" w:sz="0" w:space="0" w:color="auto"/>
          </w:divBdr>
          <w:divsChild>
            <w:div w:id="1164125034">
              <w:marLeft w:val="0"/>
              <w:marRight w:val="0"/>
              <w:marTop w:val="0"/>
              <w:marBottom w:val="0"/>
              <w:divBdr>
                <w:top w:val="none" w:sz="0" w:space="0" w:color="auto"/>
                <w:left w:val="none" w:sz="0" w:space="0" w:color="auto"/>
                <w:bottom w:val="none" w:sz="0" w:space="0" w:color="auto"/>
                <w:right w:val="none" w:sz="0" w:space="0" w:color="auto"/>
              </w:divBdr>
              <w:divsChild>
                <w:div w:id="106017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99860">
      <w:bodyDiv w:val="1"/>
      <w:marLeft w:val="0"/>
      <w:marRight w:val="0"/>
      <w:marTop w:val="0"/>
      <w:marBottom w:val="0"/>
      <w:divBdr>
        <w:top w:val="none" w:sz="0" w:space="0" w:color="auto"/>
        <w:left w:val="none" w:sz="0" w:space="0" w:color="auto"/>
        <w:bottom w:val="none" w:sz="0" w:space="0" w:color="auto"/>
        <w:right w:val="none" w:sz="0" w:space="0" w:color="auto"/>
      </w:divBdr>
    </w:div>
    <w:div w:id="627930647">
      <w:bodyDiv w:val="1"/>
      <w:marLeft w:val="0"/>
      <w:marRight w:val="0"/>
      <w:marTop w:val="0"/>
      <w:marBottom w:val="0"/>
      <w:divBdr>
        <w:top w:val="none" w:sz="0" w:space="0" w:color="auto"/>
        <w:left w:val="none" w:sz="0" w:space="0" w:color="auto"/>
        <w:bottom w:val="none" w:sz="0" w:space="0" w:color="auto"/>
        <w:right w:val="none" w:sz="0" w:space="0" w:color="auto"/>
      </w:divBdr>
      <w:divsChild>
        <w:div w:id="64768023">
          <w:marLeft w:val="0"/>
          <w:marRight w:val="0"/>
          <w:marTop w:val="0"/>
          <w:marBottom w:val="0"/>
          <w:divBdr>
            <w:top w:val="none" w:sz="0" w:space="0" w:color="auto"/>
            <w:left w:val="none" w:sz="0" w:space="0" w:color="auto"/>
            <w:bottom w:val="none" w:sz="0" w:space="0" w:color="auto"/>
            <w:right w:val="none" w:sz="0" w:space="0" w:color="auto"/>
          </w:divBdr>
          <w:divsChild>
            <w:div w:id="854806524">
              <w:marLeft w:val="0"/>
              <w:marRight w:val="0"/>
              <w:marTop w:val="0"/>
              <w:marBottom w:val="0"/>
              <w:divBdr>
                <w:top w:val="none" w:sz="0" w:space="0" w:color="auto"/>
                <w:left w:val="none" w:sz="0" w:space="0" w:color="auto"/>
                <w:bottom w:val="none" w:sz="0" w:space="0" w:color="auto"/>
                <w:right w:val="none" w:sz="0" w:space="0" w:color="auto"/>
              </w:divBdr>
              <w:divsChild>
                <w:div w:id="11640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92552">
      <w:bodyDiv w:val="1"/>
      <w:marLeft w:val="0"/>
      <w:marRight w:val="0"/>
      <w:marTop w:val="0"/>
      <w:marBottom w:val="0"/>
      <w:divBdr>
        <w:top w:val="none" w:sz="0" w:space="0" w:color="auto"/>
        <w:left w:val="none" w:sz="0" w:space="0" w:color="auto"/>
        <w:bottom w:val="none" w:sz="0" w:space="0" w:color="auto"/>
        <w:right w:val="none" w:sz="0" w:space="0" w:color="auto"/>
      </w:divBdr>
    </w:div>
    <w:div w:id="708995563">
      <w:bodyDiv w:val="1"/>
      <w:marLeft w:val="0"/>
      <w:marRight w:val="0"/>
      <w:marTop w:val="0"/>
      <w:marBottom w:val="0"/>
      <w:divBdr>
        <w:top w:val="none" w:sz="0" w:space="0" w:color="auto"/>
        <w:left w:val="none" w:sz="0" w:space="0" w:color="auto"/>
        <w:bottom w:val="none" w:sz="0" w:space="0" w:color="auto"/>
        <w:right w:val="none" w:sz="0" w:space="0" w:color="auto"/>
      </w:divBdr>
      <w:divsChild>
        <w:div w:id="758257693">
          <w:marLeft w:val="0"/>
          <w:marRight w:val="0"/>
          <w:marTop w:val="0"/>
          <w:marBottom w:val="0"/>
          <w:divBdr>
            <w:top w:val="none" w:sz="0" w:space="0" w:color="auto"/>
            <w:left w:val="none" w:sz="0" w:space="0" w:color="auto"/>
            <w:bottom w:val="none" w:sz="0" w:space="0" w:color="auto"/>
            <w:right w:val="none" w:sz="0" w:space="0" w:color="auto"/>
          </w:divBdr>
          <w:divsChild>
            <w:div w:id="1053387478">
              <w:marLeft w:val="0"/>
              <w:marRight w:val="0"/>
              <w:marTop w:val="0"/>
              <w:marBottom w:val="0"/>
              <w:divBdr>
                <w:top w:val="none" w:sz="0" w:space="0" w:color="auto"/>
                <w:left w:val="none" w:sz="0" w:space="0" w:color="auto"/>
                <w:bottom w:val="none" w:sz="0" w:space="0" w:color="auto"/>
                <w:right w:val="none" w:sz="0" w:space="0" w:color="auto"/>
              </w:divBdr>
              <w:divsChild>
                <w:div w:id="14277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549541">
      <w:bodyDiv w:val="1"/>
      <w:marLeft w:val="0"/>
      <w:marRight w:val="0"/>
      <w:marTop w:val="0"/>
      <w:marBottom w:val="0"/>
      <w:divBdr>
        <w:top w:val="none" w:sz="0" w:space="0" w:color="auto"/>
        <w:left w:val="none" w:sz="0" w:space="0" w:color="auto"/>
        <w:bottom w:val="none" w:sz="0" w:space="0" w:color="auto"/>
        <w:right w:val="none" w:sz="0" w:space="0" w:color="auto"/>
      </w:divBdr>
    </w:div>
    <w:div w:id="738329293">
      <w:bodyDiv w:val="1"/>
      <w:marLeft w:val="0"/>
      <w:marRight w:val="0"/>
      <w:marTop w:val="0"/>
      <w:marBottom w:val="0"/>
      <w:divBdr>
        <w:top w:val="none" w:sz="0" w:space="0" w:color="auto"/>
        <w:left w:val="none" w:sz="0" w:space="0" w:color="auto"/>
        <w:bottom w:val="none" w:sz="0" w:space="0" w:color="auto"/>
        <w:right w:val="none" w:sz="0" w:space="0" w:color="auto"/>
      </w:divBdr>
    </w:div>
    <w:div w:id="806894174">
      <w:bodyDiv w:val="1"/>
      <w:marLeft w:val="0"/>
      <w:marRight w:val="0"/>
      <w:marTop w:val="0"/>
      <w:marBottom w:val="0"/>
      <w:divBdr>
        <w:top w:val="none" w:sz="0" w:space="0" w:color="auto"/>
        <w:left w:val="none" w:sz="0" w:space="0" w:color="auto"/>
        <w:bottom w:val="none" w:sz="0" w:space="0" w:color="auto"/>
        <w:right w:val="none" w:sz="0" w:space="0" w:color="auto"/>
      </w:divBdr>
      <w:divsChild>
        <w:div w:id="161939527">
          <w:marLeft w:val="0"/>
          <w:marRight w:val="0"/>
          <w:marTop w:val="0"/>
          <w:marBottom w:val="0"/>
          <w:divBdr>
            <w:top w:val="none" w:sz="0" w:space="0" w:color="auto"/>
            <w:left w:val="none" w:sz="0" w:space="0" w:color="auto"/>
            <w:bottom w:val="none" w:sz="0" w:space="0" w:color="auto"/>
            <w:right w:val="none" w:sz="0" w:space="0" w:color="auto"/>
          </w:divBdr>
          <w:divsChild>
            <w:div w:id="1571306073">
              <w:marLeft w:val="0"/>
              <w:marRight w:val="0"/>
              <w:marTop w:val="0"/>
              <w:marBottom w:val="0"/>
              <w:divBdr>
                <w:top w:val="none" w:sz="0" w:space="0" w:color="auto"/>
                <w:left w:val="none" w:sz="0" w:space="0" w:color="auto"/>
                <w:bottom w:val="none" w:sz="0" w:space="0" w:color="auto"/>
                <w:right w:val="none" w:sz="0" w:space="0" w:color="auto"/>
              </w:divBdr>
              <w:divsChild>
                <w:div w:id="155361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88334">
      <w:bodyDiv w:val="1"/>
      <w:marLeft w:val="0"/>
      <w:marRight w:val="0"/>
      <w:marTop w:val="0"/>
      <w:marBottom w:val="0"/>
      <w:divBdr>
        <w:top w:val="none" w:sz="0" w:space="0" w:color="auto"/>
        <w:left w:val="none" w:sz="0" w:space="0" w:color="auto"/>
        <w:bottom w:val="none" w:sz="0" w:space="0" w:color="auto"/>
        <w:right w:val="none" w:sz="0" w:space="0" w:color="auto"/>
      </w:divBdr>
      <w:divsChild>
        <w:div w:id="766660735">
          <w:marLeft w:val="0"/>
          <w:marRight w:val="0"/>
          <w:marTop w:val="0"/>
          <w:marBottom w:val="0"/>
          <w:divBdr>
            <w:top w:val="none" w:sz="0" w:space="0" w:color="auto"/>
            <w:left w:val="none" w:sz="0" w:space="0" w:color="auto"/>
            <w:bottom w:val="none" w:sz="0" w:space="0" w:color="auto"/>
            <w:right w:val="none" w:sz="0" w:space="0" w:color="auto"/>
          </w:divBdr>
          <w:divsChild>
            <w:div w:id="818307323">
              <w:marLeft w:val="0"/>
              <w:marRight w:val="0"/>
              <w:marTop w:val="0"/>
              <w:marBottom w:val="0"/>
              <w:divBdr>
                <w:top w:val="none" w:sz="0" w:space="0" w:color="auto"/>
                <w:left w:val="none" w:sz="0" w:space="0" w:color="auto"/>
                <w:bottom w:val="none" w:sz="0" w:space="0" w:color="auto"/>
                <w:right w:val="none" w:sz="0" w:space="0" w:color="auto"/>
              </w:divBdr>
              <w:divsChild>
                <w:div w:id="6684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02427">
      <w:bodyDiv w:val="1"/>
      <w:marLeft w:val="0"/>
      <w:marRight w:val="0"/>
      <w:marTop w:val="0"/>
      <w:marBottom w:val="0"/>
      <w:divBdr>
        <w:top w:val="none" w:sz="0" w:space="0" w:color="auto"/>
        <w:left w:val="none" w:sz="0" w:space="0" w:color="auto"/>
        <w:bottom w:val="none" w:sz="0" w:space="0" w:color="auto"/>
        <w:right w:val="none" w:sz="0" w:space="0" w:color="auto"/>
      </w:divBdr>
    </w:div>
    <w:div w:id="868840244">
      <w:bodyDiv w:val="1"/>
      <w:marLeft w:val="0"/>
      <w:marRight w:val="0"/>
      <w:marTop w:val="0"/>
      <w:marBottom w:val="0"/>
      <w:divBdr>
        <w:top w:val="none" w:sz="0" w:space="0" w:color="auto"/>
        <w:left w:val="none" w:sz="0" w:space="0" w:color="auto"/>
        <w:bottom w:val="none" w:sz="0" w:space="0" w:color="auto"/>
        <w:right w:val="none" w:sz="0" w:space="0" w:color="auto"/>
      </w:divBdr>
    </w:div>
    <w:div w:id="876158325">
      <w:bodyDiv w:val="1"/>
      <w:marLeft w:val="0"/>
      <w:marRight w:val="0"/>
      <w:marTop w:val="0"/>
      <w:marBottom w:val="0"/>
      <w:divBdr>
        <w:top w:val="none" w:sz="0" w:space="0" w:color="auto"/>
        <w:left w:val="none" w:sz="0" w:space="0" w:color="auto"/>
        <w:bottom w:val="none" w:sz="0" w:space="0" w:color="auto"/>
        <w:right w:val="none" w:sz="0" w:space="0" w:color="auto"/>
      </w:divBdr>
    </w:div>
    <w:div w:id="890266074">
      <w:bodyDiv w:val="1"/>
      <w:marLeft w:val="0"/>
      <w:marRight w:val="0"/>
      <w:marTop w:val="0"/>
      <w:marBottom w:val="0"/>
      <w:divBdr>
        <w:top w:val="none" w:sz="0" w:space="0" w:color="auto"/>
        <w:left w:val="none" w:sz="0" w:space="0" w:color="auto"/>
        <w:bottom w:val="none" w:sz="0" w:space="0" w:color="auto"/>
        <w:right w:val="none" w:sz="0" w:space="0" w:color="auto"/>
      </w:divBdr>
    </w:div>
    <w:div w:id="892616670">
      <w:bodyDiv w:val="1"/>
      <w:marLeft w:val="0"/>
      <w:marRight w:val="0"/>
      <w:marTop w:val="0"/>
      <w:marBottom w:val="0"/>
      <w:divBdr>
        <w:top w:val="none" w:sz="0" w:space="0" w:color="auto"/>
        <w:left w:val="none" w:sz="0" w:space="0" w:color="auto"/>
        <w:bottom w:val="none" w:sz="0" w:space="0" w:color="auto"/>
        <w:right w:val="none" w:sz="0" w:space="0" w:color="auto"/>
      </w:divBdr>
    </w:div>
    <w:div w:id="904877136">
      <w:bodyDiv w:val="1"/>
      <w:marLeft w:val="0"/>
      <w:marRight w:val="0"/>
      <w:marTop w:val="0"/>
      <w:marBottom w:val="0"/>
      <w:divBdr>
        <w:top w:val="none" w:sz="0" w:space="0" w:color="auto"/>
        <w:left w:val="none" w:sz="0" w:space="0" w:color="auto"/>
        <w:bottom w:val="none" w:sz="0" w:space="0" w:color="auto"/>
        <w:right w:val="none" w:sz="0" w:space="0" w:color="auto"/>
      </w:divBdr>
    </w:div>
    <w:div w:id="998264133">
      <w:bodyDiv w:val="1"/>
      <w:marLeft w:val="0"/>
      <w:marRight w:val="0"/>
      <w:marTop w:val="0"/>
      <w:marBottom w:val="0"/>
      <w:divBdr>
        <w:top w:val="none" w:sz="0" w:space="0" w:color="auto"/>
        <w:left w:val="none" w:sz="0" w:space="0" w:color="auto"/>
        <w:bottom w:val="none" w:sz="0" w:space="0" w:color="auto"/>
        <w:right w:val="none" w:sz="0" w:space="0" w:color="auto"/>
      </w:divBdr>
    </w:div>
    <w:div w:id="1002513689">
      <w:bodyDiv w:val="1"/>
      <w:marLeft w:val="0"/>
      <w:marRight w:val="0"/>
      <w:marTop w:val="0"/>
      <w:marBottom w:val="0"/>
      <w:divBdr>
        <w:top w:val="none" w:sz="0" w:space="0" w:color="auto"/>
        <w:left w:val="none" w:sz="0" w:space="0" w:color="auto"/>
        <w:bottom w:val="none" w:sz="0" w:space="0" w:color="auto"/>
        <w:right w:val="none" w:sz="0" w:space="0" w:color="auto"/>
      </w:divBdr>
      <w:divsChild>
        <w:div w:id="519666388">
          <w:marLeft w:val="0"/>
          <w:marRight w:val="0"/>
          <w:marTop w:val="0"/>
          <w:marBottom w:val="0"/>
          <w:divBdr>
            <w:top w:val="none" w:sz="0" w:space="0" w:color="auto"/>
            <w:left w:val="none" w:sz="0" w:space="0" w:color="auto"/>
            <w:bottom w:val="none" w:sz="0" w:space="0" w:color="auto"/>
            <w:right w:val="none" w:sz="0" w:space="0" w:color="auto"/>
          </w:divBdr>
          <w:divsChild>
            <w:div w:id="1598443216">
              <w:marLeft w:val="0"/>
              <w:marRight w:val="0"/>
              <w:marTop w:val="0"/>
              <w:marBottom w:val="0"/>
              <w:divBdr>
                <w:top w:val="none" w:sz="0" w:space="0" w:color="auto"/>
                <w:left w:val="none" w:sz="0" w:space="0" w:color="auto"/>
                <w:bottom w:val="none" w:sz="0" w:space="0" w:color="auto"/>
                <w:right w:val="none" w:sz="0" w:space="0" w:color="auto"/>
              </w:divBdr>
              <w:divsChild>
                <w:div w:id="9641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032122">
      <w:bodyDiv w:val="1"/>
      <w:marLeft w:val="0"/>
      <w:marRight w:val="0"/>
      <w:marTop w:val="0"/>
      <w:marBottom w:val="0"/>
      <w:divBdr>
        <w:top w:val="none" w:sz="0" w:space="0" w:color="auto"/>
        <w:left w:val="none" w:sz="0" w:space="0" w:color="auto"/>
        <w:bottom w:val="none" w:sz="0" w:space="0" w:color="auto"/>
        <w:right w:val="none" w:sz="0" w:space="0" w:color="auto"/>
      </w:divBdr>
    </w:div>
    <w:div w:id="1038047482">
      <w:bodyDiv w:val="1"/>
      <w:marLeft w:val="0"/>
      <w:marRight w:val="0"/>
      <w:marTop w:val="0"/>
      <w:marBottom w:val="0"/>
      <w:divBdr>
        <w:top w:val="none" w:sz="0" w:space="0" w:color="auto"/>
        <w:left w:val="none" w:sz="0" w:space="0" w:color="auto"/>
        <w:bottom w:val="none" w:sz="0" w:space="0" w:color="auto"/>
        <w:right w:val="none" w:sz="0" w:space="0" w:color="auto"/>
      </w:divBdr>
    </w:div>
    <w:div w:id="1047265516">
      <w:bodyDiv w:val="1"/>
      <w:marLeft w:val="0"/>
      <w:marRight w:val="0"/>
      <w:marTop w:val="0"/>
      <w:marBottom w:val="0"/>
      <w:divBdr>
        <w:top w:val="none" w:sz="0" w:space="0" w:color="auto"/>
        <w:left w:val="none" w:sz="0" w:space="0" w:color="auto"/>
        <w:bottom w:val="none" w:sz="0" w:space="0" w:color="auto"/>
        <w:right w:val="none" w:sz="0" w:space="0" w:color="auto"/>
      </w:divBdr>
    </w:div>
    <w:div w:id="1077439455">
      <w:bodyDiv w:val="1"/>
      <w:marLeft w:val="0"/>
      <w:marRight w:val="0"/>
      <w:marTop w:val="0"/>
      <w:marBottom w:val="0"/>
      <w:divBdr>
        <w:top w:val="none" w:sz="0" w:space="0" w:color="auto"/>
        <w:left w:val="none" w:sz="0" w:space="0" w:color="auto"/>
        <w:bottom w:val="none" w:sz="0" w:space="0" w:color="auto"/>
        <w:right w:val="none" w:sz="0" w:space="0" w:color="auto"/>
      </w:divBdr>
      <w:divsChild>
        <w:div w:id="1573388777">
          <w:marLeft w:val="0"/>
          <w:marRight w:val="0"/>
          <w:marTop w:val="0"/>
          <w:marBottom w:val="0"/>
          <w:divBdr>
            <w:top w:val="none" w:sz="0" w:space="0" w:color="auto"/>
            <w:left w:val="none" w:sz="0" w:space="0" w:color="auto"/>
            <w:bottom w:val="none" w:sz="0" w:space="0" w:color="auto"/>
            <w:right w:val="none" w:sz="0" w:space="0" w:color="auto"/>
          </w:divBdr>
          <w:divsChild>
            <w:div w:id="416632439">
              <w:marLeft w:val="0"/>
              <w:marRight w:val="0"/>
              <w:marTop w:val="0"/>
              <w:marBottom w:val="0"/>
              <w:divBdr>
                <w:top w:val="none" w:sz="0" w:space="0" w:color="auto"/>
                <w:left w:val="none" w:sz="0" w:space="0" w:color="auto"/>
                <w:bottom w:val="none" w:sz="0" w:space="0" w:color="auto"/>
                <w:right w:val="none" w:sz="0" w:space="0" w:color="auto"/>
              </w:divBdr>
              <w:divsChild>
                <w:div w:id="18772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19951">
      <w:bodyDiv w:val="1"/>
      <w:marLeft w:val="0"/>
      <w:marRight w:val="0"/>
      <w:marTop w:val="0"/>
      <w:marBottom w:val="0"/>
      <w:divBdr>
        <w:top w:val="none" w:sz="0" w:space="0" w:color="auto"/>
        <w:left w:val="none" w:sz="0" w:space="0" w:color="auto"/>
        <w:bottom w:val="none" w:sz="0" w:space="0" w:color="auto"/>
        <w:right w:val="none" w:sz="0" w:space="0" w:color="auto"/>
      </w:divBdr>
      <w:divsChild>
        <w:div w:id="737020960">
          <w:marLeft w:val="0"/>
          <w:marRight w:val="0"/>
          <w:marTop w:val="0"/>
          <w:marBottom w:val="0"/>
          <w:divBdr>
            <w:top w:val="none" w:sz="0" w:space="0" w:color="auto"/>
            <w:left w:val="none" w:sz="0" w:space="0" w:color="auto"/>
            <w:bottom w:val="none" w:sz="0" w:space="0" w:color="auto"/>
            <w:right w:val="none" w:sz="0" w:space="0" w:color="auto"/>
          </w:divBdr>
          <w:divsChild>
            <w:div w:id="1171026583">
              <w:marLeft w:val="0"/>
              <w:marRight w:val="0"/>
              <w:marTop w:val="0"/>
              <w:marBottom w:val="0"/>
              <w:divBdr>
                <w:top w:val="none" w:sz="0" w:space="0" w:color="auto"/>
                <w:left w:val="none" w:sz="0" w:space="0" w:color="auto"/>
                <w:bottom w:val="none" w:sz="0" w:space="0" w:color="auto"/>
                <w:right w:val="none" w:sz="0" w:space="0" w:color="auto"/>
              </w:divBdr>
              <w:divsChild>
                <w:div w:id="22361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91671">
      <w:bodyDiv w:val="1"/>
      <w:marLeft w:val="0"/>
      <w:marRight w:val="0"/>
      <w:marTop w:val="0"/>
      <w:marBottom w:val="0"/>
      <w:divBdr>
        <w:top w:val="none" w:sz="0" w:space="0" w:color="auto"/>
        <w:left w:val="none" w:sz="0" w:space="0" w:color="auto"/>
        <w:bottom w:val="none" w:sz="0" w:space="0" w:color="auto"/>
        <w:right w:val="none" w:sz="0" w:space="0" w:color="auto"/>
      </w:divBdr>
      <w:divsChild>
        <w:div w:id="392586569">
          <w:marLeft w:val="547"/>
          <w:marRight w:val="0"/>
          <w:marTop w:val="96"/>
          <w:marBottom w:val="120"/>
          <w:divBdr>
            <w:top w:val="none" w:sz="0" w:space="0" w:color="auto"/>
            <w:left w:val="none" w:sz="0" w:space="0" w:color="auto"/>
            <w:bottom w:val="none" w:sz="0" w:space="0" w:color="auto"/>
            <w:right w:val="none" w:sz="0" w:space="0" w:color="auto"/>
          </w:divBdr>
        </w:div>
      </w:divsChild>
    </w:div>
    <w:div w:id="1186600418">
      <w:bodyDiv w:val="1"/>
      <w:marLeft w:val="0"/>
      <w:marRight w:val="0"/>
      <w:marTop w:val="0"/>
      <w:marBottom w:val="0"/>
      <w:divBdr>
        <w:top w:val="none" w:sz="0" w:space="0" w:color="auto"/>
        <w:left w:val="none" w:sz="0" w:space="0" w:color="auto"/>
        <w:bottom w:val="none" w:sz="0" w:space="0" w:color="auto"/>
        <w:right w:val="none" w:sz="0" w:space="0" w:color="auto"/>
      </w:divBdr>
    </w:div>
    <w:div w:id="1196456732">
      <w:bodyDiv w:val="1"/>
      <w:marLeft w:val="0"/>
      <w:marRight w:val="0"/>
      <w:marTop w:val="0"/>
      <w:marBottom w:val="0"/>
      <w:divBdr>
        <w:top w:val="none" w:sz="0" w:space="0" w:color="auto"/>
        <w:left w:val="none" w:sz="0" w:space="0" w:color="auto"/>
        <w:bottom w:val="none" w:sz="0" w:space="0" w:color="auto"/>
        <w:right w:val="none" w:sz="0" w:space="0" w:color="auto"/>
      </w:divBdr>
    </w:div>
    <w:div w:id="1284384304">
      <w:bodyDiv w:val="1"/>
      <w:marLeft w:val="0"/>
      <w:marRight w:val="0"/>
      <w:marTop w:val="0"/>
      <w:marBottom w:val="0"/>
      <w:divBdr>
        <w:top w:val="none" w:sz="0" w:space="0" w:color="auto"/>
        <w:left w:val="none" w:sz="0" w:space="0" w:color="auto"/>
        <w:bottom w:val="none" w:sz="0" w:space="0" w:color="auto"/>
        <w:right w:val="none" w:sz="0" w:space="0" w:color="auto"/>
      </w:divBdr>
      <w:divsChild>
        <w:div w:id="931012772">
          <w:marLeft w:val="0"/>
          <w:marRight w:val="0"/>
          <w:marTop w:val="0"/>
          <w:marBottom w:val="0"/>
          <w:divBdr>
            <w:top w:val="none" w:sz="0" w:space="0" w:color="auto"/>
            <w:left w:val="none" w:sz="0" w:space="0" w:color="auto"/>
            <w:bottom w:val="none" w:sz="0" w:space="0" w:color="auto"/>
            <w:right w:val="none" w:sz="0" w:space="0" w:color="auto"/>
          </w:divBdr>
          <w:divsChild>
            <w:div w:id="1080951976">
              <w:marLeft w:val="0"/>
              <w:marRight w:val="0"/>
              <w:marTop w:val="0"/>
              <w:marBottom w:val="0"/>
              <w:divBdr>
                <w:top w:val="none" w:sz="0" w:space="0" w:color="auto"/>
                <w:left w:val="none" w:sz="0" w:space="0" w:color="auto"/>
                <w:bottom w:val="none" w:sz="0" w:space="0" w:color="auto"/>
                <w:right w:val="none" w:sz="0" w:space="0" w:color="auto"/>
              </w:divBdr>
              <w:divsChild>
                <w:div w:id="7930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567915">
      <w:bodyDiv w:val="1"/>
      <w:marLeft w:val="0"/>
      <w:marRight w:val="0"/>
      <w:marTop w:val="0"/>
      <w:marBottom w:val="0"/>
      <w:divBdr>
        <w:top w:val="none" w:sz="0" w:space="0" w:color="auto"/>
        <w:left w:val="none" w:sz="0" w:space="0" w:color="auto"/>
        <w:bottom w:val="none" w:sz="0" w:space="0" w:color="auto"/>
        <w:right w:val="none" w:sz="0" w:space="0" w:color="auto"/>
      </w:divBdr>
      <w:divsChild>
        <w:div w:id="463624617">
          <w:marLeft w:val="0"/>
          <w:marRight w:val="0"/>
          <w:marTop w:val="0"/>
          <w:marBottom w:val="0"/>
          <w:divBdr>
            <w:top w:val="none" w:sz="0" w:space="0" w:color="auto"/>
            <w:left w:val="none" w:sz="0" w:space="0" w:color="auto"/>
            <w:bottom w:val="none" w:sz="0" w:space="0" w:color="auto"/>
            <w:right w:val="none" w:sz="0" w:space="0" w:color="auto"/>
          </w:divBdr>
          <w:divsChild>
            <w:div w:id="835614876">
              <w:marLeft w:val="0"/>
              <w:marRight w:val="0"/>
              <w:marTop w:val="0"/>
              <w:marBottom w:val="0"/>
              <w:divBdr>
                <w:top w:val="none" w:sz="0" w:space="0" w:color="auto"/>
                <w:left w:val="none" w:sz="0" w:space="0" w:color="auto"/>
                <w:bottom w:val="none" w:sz="0" w:space="0" w:color="auto"/>
                <w:right w:val="none" w:sz="0" w:space="0" w:color="auto"/>
              </w:divBdr>
              <w:divsChild>
                <w:div w:id="1560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304840">
      <w:bodyDiv w:val="1"/>
      <w:marLeft w:val="0"/>
      <w:marRight w:val="0"/>
      <w:marTop w:val="0"/>
      <w:marBottom w:val="0"/>
      <w:divBdr>
        <w:top w:val="none" w:sz="0" w:space="0" w:color="auto"/>
        <w:left w:val="none" w:sz="0" w:space="0" w:color="auto"/>
        <w:bottom w:val="none" w:sz="0" w:space="0" w:color="auto"/>
        <w:right w:val="none" w:sz="0" w:space="0" w:color="auto"/>
      </w:divBdr>
    </w:div>
    <w:div w:id="1407067486">
      <w:bodyDiv w:val="1"/>
      <w:marLeft w:val="0"/>
      <w:marRight w:val="0"/>
      <w:marTop w:val="0"/>
      <w:marBottom w:val="0"/>
      <w:divBdr>
        <w:top w:val="none" w:sz="0" w:space="0" w:color="auto"/>
        <w:left w:val="none" w:sz="0" w:space="0" w:color="auto"/>
        <w:bottom w:val="none" w:sz="0" w:space="0" w:color="auto"/>
        <w:right w:val="none" w:sz="0" w:space="0" w:color="auto"/>
      </w:divBdr>
    </w:div>
    <w:div w:id="1421367597">
      <w:bodyDiv w:val="1"/>
      <w:marLeft w:val="0"/>
      <w:marRight w:val="0"/>
      <w:marTop w:val="0"/>
      <w:marBottom w:val="0"/>
      <w:divBdr>
        <w:top w:val="none" w:sz="0" w:space="0" w:color="auto"/>
        <w:left w:val="none" w:sz="0" w:space="0" w:color="auto"/>
        <w:bottom w:val="none" w:sz="0" w:space="0" w:color="auto"/>
        <w:right w:val="none" w:sz="0" w:space="0" w:color="auto"/>
      </w:divBdr>
      <w:divsChild>
        <w:div w:id="1269658207">
          <w:marLeft w:val="0"/>
          <w:marRight w:val="0"/>
          <w:marTop w:val="0"/>
          <w:marBottom w:val="0"/>
          <w:divBdr>
            <w:top w:val="none" w:sz="0" w:space="0" w:color="auto"/>
            <w:left w:val="none" w:sz="0" w:space="0" w:color="auto"/>
            <w:bottom w:val="none" w:sz="0" w:space="0" w:color="auto"/>
            <w:right w:val="none" w:sz="0" w:space="0" w:color="auto"/>
          </w:divBdr>
          <w:divsChild>
            <w:div w:id="938608068">
              <w:marLeft w:val="0"/>
              <w:marRight w:val="0"/>
              <w:marTop w:val="0"/>
              <w:marBottom w:val="0"/>
              <w:divBdr>
                <w:top w:val="none" w:sz="0" w:space="0" w:color="auto"/>
                <w:left w:val="none" w:sz="0" w:space="0" w:color="auto"/>
                <w:bottom w:val="none" w:sz="0" w:space="0" w:color="auto"/>
                <w:right w:val="none" w:sz="0" w:space="0" w:color="auto"/>
              </w:divBdr>
              <w:divsChild>
                <w:div w:id="19970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776989">
      <w:bodyDiv w:val="1"/>
      <w:marLeft w:val="0"/>
      <w:marRight w:val="0"/>
      <w:marTop w:val="0"/>
      <w:marBottom w:val="0"/>
      <w:divBdr>
        <w:top w:val="none" w:sz="0" w:space="0" w:color="auto"/>
        <w:left w:val="none" w:sz="0" w:space="0" w:color="auto"/>
        <w:bottom w:val="none" w:sz="0" w:space="0" w:color="auto"/>
        <w:right w:val="none" w:sz="0" w:space="0" w:color="auto"/>
      </w:divBdr>
    </w:div>
    <w:div w:id="1495563256">
      <w:bodyDiv w:val="1"/>
      <w:marLeft w:val="0"/>
      <w:marRight w:val="0"/>
      <w:marTop w:val="0"/>
      <w:marBottom w:val="0"/>
      <w:divBdr>
        <w:top w:val="none" w:sz="0" w:space="0" w:color="auto"/>
        <w:left w:val="none" w:sz="0" w:space="0" w:color="auto"/>
        <w:bottom w:val="none" w:sz="0" w:space="0" w:color="auto"/>
        <w:right w:val="none" w:sz="0" w:space="0" w:color="auto"/>
      </w:divBdr>
      <w:divsChild>
        <w:div w:id="1261640408">
          <w:marLeft w:val="0"/>
          <w:marRight w:val="0"/>
          <w:marTop w:val="0"/>
          <w:marBottom w:val="0"/>
          <w:divBdr>
            <w:top w:val="none" w:sz="0" w:space="0" w:color="auto"/>
            <w:left w:val="none" w:sz="0" w:space="0" w:color="auto"/>
            <w:bottom w:val="none" w:sz="0" w:space="0" w:color="auto"/>
            <w:right w:val="none" w:sz="0" w:space="0" w:color="auto"/>
          </w:divBdr>
          <w:divsChild>
            <w:div w:id="227032711">
              <w:marLeft w:val="0"/>
              <w:marRight w:val="0"/>
              <w:marTop w:val="0"/>
              <w:marBottom w:val="0"/>
              <w:divBdr>
                <w:top w:val="none" w:sz="0" w:space="0" w:color="auto"/>
                <w:left w:val="none" w:sz="0" w:space="0" w:color="auto"/>
                <w:bottom w:val="none" w:sz="0" w:space="0" w:color="auto"/>
                <w:right w:val="none" w:sz="0" w:space="0" w:color="auto"/>
              </w:divBdr>
              <w:divsChild>
                <w:div w:id="6477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661620">
      <w:bodyDiv w:val="1"/>
      <w:marLeft w:val="0"/>
      <w:marRight w:val="0"/>
      <w:marTop w:val="0"/>
      <w:marBottom w:val="0"/>
      <w:divBdr>
        <w:top w:val="none" w:sz="0" w:space="0" w:color="auto"/>
        <w:left w:val="none" w:sz="0" w:space="0" w:color="auto"/>
        <w:bottom w:val="none" w:sz="0" w:space="0" w:color="auto"/>
        <w:right w:val="none" w:sz="0" w:space="0" w:color="auto"/>
      </w:divBdr>
    </w:div>
    <w:div w:id="1560169493">
      <w:bodyDiv w:val="1"/>
      <w:marLeft w:val="0"/>
      <w:marRight w:val="0"/>
      <w:marTop w:val="0"/>
      <w:marBottom w:val="0"/>
      <w:divBdr>
        <w:top w:val="none" w:sz="0" w:space="0" w:color="auto"/>
        <w:left w:val="none" w:sz="0" w:space="0" w:color="auto"/>
        <w:bottom w:val="none" w:sz="0" w:space="0" w:color="auto"/>
        <w:right w:val="none" w:sz="0" w:space="0" w:color="auto"/>
      </w:divBdr>
      <w:divsChild>
        <w:div w:id="968513745">
          <w:marLeft w:val="0"/>
          <w:marRight w:val="0"/>
          <w:marTop w:val="0"/>
          <w:marBottom w:val="0"/>
          <w:divBdr>
            <w:top w:val="none" w:sz="0" w:space="0" w:color="auto"/>
            <w:left w:val="none" w:sz="0" w:space="0" w:color="auto"/>
            <w:bottom w:val="none" w:sz="0" w:space="0" w:color="auto"/>
            <w:right w:val="none" w:sz="0" w:space="0" w:color="auto"/>
          </w:divBdr>
          <w:divsChild>
            <w:div w:id="537936298">
              <w:marLeft w:val="0"/>
              <w:marRight w:val="0"/>
              <w:marTop w:val="0"/>
              <w:marBottom w:val="0"/>
              <w:divBdr>
                <w:top w:val="none" w:sz="0" w:space="0" w:color="auto"/>
                <w:left w:val="none" w:sz="0" w:space="0" w:color="auto"/>
                <w:bottom w:val="none" w:sz="0" w:space="0" w:color="auto"/>
                <w:right w:val="none" w:sz="0" w:space="0" w:color="auto"/>
              </w:divBdr>
              <w:divsChild>
                <w:div w:id="19833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536968">
      <w:bodyDiv w:val="1"/>
      <w:marLeft w:val="0"/>
      <w:marRight w:val="0"/>
      <w:marTop w:val="0"/>
      <w:marBottom w:val="0"/>
      <w:divBdr>
        <w:top w:val="none" w:sz="0" w:space="0" w:color="auto"/>
        <w:left w:val="none" w:sz="0" w:space="0" w:color="auto"/>
        <w:bottom w:val="none" w:sz="0" w:space="0" w:color="auto"/>
        <w:right w:val="none" w:sz="0" w:space="0" w:color="auto"/>
      </w:divBdr>
      <w:divsChild>
        <w:div w:id="1980721959">
          <w:marLeft w:val="0"/>
          <w:marRight w:val="0"/>
          <w:marTop w:val="0"/>
          <w:marBottom w:val="0"/>
          <w:divBdr>
            <w:top w:val="none" w:sz="0" w:space="0" w:color="auto"/>
            <w:left w:val="none" w:sz="0" w:space="0" w:color="auto"/>
            <w:bottom w:val="none" w:sz="0" w:space="0" w:color="auto"/>
            <w:right w:val="none" w:sz="0" w:space="0" w:color="auto"/>
          </w:divBdr>
          <w:divsChild>
            <w:div w:id="1619482560">
              <w:marLeft w:val="0"/>
              <w:marRight w:val="0"/>
              <w:marTop w:val="0"/>
              <w:marBottom w:val="0"/>
              <w:divBdr>
                <w:top w:val="none" w:sz="0" w:space="0" w:color="auto"/>
                <w:left w:val="none" w:sz="0" w:space="0" w:color="auto"/>
                <w:bottom w:val="none" w:sz="0" w:space="0" w:color="auto"/>
                <w:right w:val="none" w:sz="0" w:space="0" w:color="auto"/>
              </w:divBdr>
              <w:divsChild>
                <w:div w:id="6834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17141">
      <w:bodyDiv w:val="1"/>
      <w:marLeft w:val="0"/>
      <w:marRight w:val="0"/>
      <w:marTop w:val="0"/>
      <w:marBottom w:val="0"/>
      <w:divBdr>
        <w:top w:val="none" w:sz="0" w:space="0" w:color="auto"/>
        <w:left w:val="none" w:sz="0" w:space="0" w:color="auto"/>
        <w:bottom w:val="none" w:sz="0" w:space="0" w:color="auto"/>
        <w:right w:val="none" w:sz="0" w:space="0" w:color="auto"/>
      </w:divBdr>
    </w:div>
    <w:div w:id="1729187909">
      <w:bodyDiv w:val="1"/>
      <w:marLeft w:val="0"/>
      <w:marRight w:val="0"/>
      <w:marTop w:val="0"/>
      <w:marBottom w:val="0"/>
      <w:divBdr>
        <w:top w:val="none" w:sz="0" w:space="0" w:color="auto"/>
        <w:left w:val="none" w:sz="0" w:space="0" w:color="auto"/>
        <w:bottom w:val="none" w:sz="0" w:space="0" w:color="auto"/>
        <w:right w:val="none" w:sz="0" w:space="0" w:color="auto"/>
      </w:divBdr>
      <w:divsChild>
        <w:div w:id="388650219">
          <w:marLeft w:val="547"/>
          <w:marRight w:val="0"/>
          <w:marTop w:val="96"/>
          <w:marBottom w:val="120"/>
          <w:divBdr>
            <w:top w:val="none" w:sz="0" w:space="0" w:color="auto"/>
            <w:left w:val="none" w:sz="0" w:space="0" w:color="auto"/>
            <w:bottom w:val="none" w:sz="0" w:space="0" w:color="auto"/>
            <w:right w:val="none" w:sz="0" w:space="0" w:color="auto"/>
          </w:divBdr>
        </w:div>
      </w:divsChild>
    </w:div>
    <w:div w:id="1742211314">
      <w:bodyDiv w:val="1"/>
      <w:marLeft w:val="0"/>
      <w:marRight w:val="0"/>
      <w:marTop w:val="0"/>
      <w:marBottom w:val="0"/>
      <w:divBdr>
        <w:top w:val="none" w:sz="0" w:space="0" w:color="auto"/>
        <w:left w:val="none" w:sz="0" w:space="0" w:color="auto"/>
        <w:bottom w:val="none" w:sz="0" w:space="0" w:color="auto"/>
        <w:right w:val="none" w:sz="0" w:space="0" w:color="auto"/>
      </w:divBdr>
    </w:div>
    <w:div w:id="1803621628">
      <w:bodyDiv w:val="1"/>
      <w:marLeft w:val="0"/>
      <w:marRight w:val="0"/>
      <w:marTop w:val="0"/>
      <w:marBottom w:val="0"/>
      <w:divBdr>
        <w:top w:val="none" w:sz="0" w:space="0" w:color="auto"/>
        <w:left w:val="none" w:sz="0" w:space="0" w:color="auto"/>
        <w:bottom w:val="none" w:sz="0" w:space="0" w:color="auto"/>
        <w:right w:val="none" w:sz="0" w:space="0" w:color="auto"/>
      </w:divBdr>
    </w:div>
    <w:div w:id="1828667028">
      <w:bodyDiv w:val="1"/>
      <w:marLeft w:val="0"/>
      <w:marRight w:val="0"/>
      <w:marTop w:val="0"/>
      <w:marBottom w:val="0"/>
      <w:divBdr>
        <w:top w:val="none" w:sz="0" w:space="0" w:color="auto"/>
        <w:left w:val="none" w:sz="0" w:space="0" w:color="auto"/>
        <w:bottom w:val="none" w:sz="0" w:space="0" w:color="auto"/>
        <w:right w:val="none" w:sz="0" w:space="0" w:color="auto"/>
      </w:divBdr>
      <w:divsChild>
        <w:div w:id="1390691909">
          <w:marLeft w:val="0"/>
          <w:marRight w:val="0"/>
          <w:marTop w:val="0"/>
          <w:marBottom w:val="0"/>
          <w:divBdr>
            <w:top w:val="none" w:sz="0" w:space="0" w:color="auto"/>
            <w:left w:val="none" w:sz="0" w:space="0" w:color="auto"/>
            <w:bottom w:val="none" w:sz="0" w:space="0" w:color="auto"/>
            <w:right w:val="none" w:sz="0" w:space="0" w:color="auto"/>
          </w:divBdr>
          <w:divsChild>
            <w:div w:id="730544271">
              <w:marLeft w:val="0"/>
              <w:marRight w:val="0"/>
              <w:marTop w:val="0"/>
              <w:marBottom w:val="0"/>
              <w:divBdr>
                <w:top w:val="none" w:sz="0" w:space="0" w:color="auto"/>
                <w:left w:val="none" w:sz="0" w:space="0" w:color="auto"/>
                <w:bottom w:val="none" w:sz="0" w:space="0" w:color="auto"/>
                <w:right w:val="none" w:sz="0" w:space="0" w:color="auto"/>
              </w:divBdr>
              <w:divsChild>
                <w:div w:id="1495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8145">
      <w:bodyDiv w:val="1"/>
      <w:marLeft w:val="0"/>
      <w:marRight w:val="0"/>
      <w:marTop w:val="0"/>
      <w:marBottom w:val="0"/>
      <w:divBdr>
        <w:top w:val="none" w:sz="0" w:space="0" w:color="auto"/>
        <w:left w:val="none" w:sz="0" w:space="0" w:color="auto"/>
        <w:bottom w:val="none" w:sz="0" w:space="0" w:color="auto"/>
        <w:right w:val="none" w:sz="0" w:space="0" w:color="auto"/>
      </w:divBdr>
    </w:div>
    <w:div w:id="1864661086">
      <w:bodyDiv w:val="1"/>
      <w:marLeft w:val="0"/>
      <w:marRight w:val="0"/>
      <w:marTop w:val="0"/>
      <w:marBottom w:val="0"/>
      <w:divBdr>
        <w:top w:val="none" w:sz="0" w:space="0" w:color="auto"/>
        <w:left w:val="none" w:sz="0" w:space="0" w:color="auto"/>
        <w:bottom w:val="none" w:sz="0" w:space="0" w:color="auto"/>
        <w:right w:val="none" w:sz="0" w:space="0" w:color="auto"/>
      </w:divBdr>
      <w:divsChild>
        <w:div w:id="373429235">
          <w:marLeft w:val="0"/>
          <w:marRight w:val="0"/>
          <w:marTop w:val="0"/>
          <w:marBottom w:val="0"/>
          <w:divBdr>
            <w:top w:val="none" w:sz="0" w:space="0" w:color="auto"/>
            <w:left w:val="none" w:sz="0" w:space="0" w:color="auto"/>
            <w:bottom w:val="none" w:sz="0" w:space="0" w:color="auto"/>
            <w:right w:val="none" w:sz="0" w:space="0" w:color="auto"/>
          </w:divBdr>
          <w:divsChild>
            <w:div w:id="2047676251">
              <w:marLeft w:val="0"/>
              <w:marRight w:val="0"/>
              <w:marTop w:val="0"/>
              <w:marBottom w:val="0"/>
              <w:divBdr>
                <w:top w:val="none" w:sz="0" w:space="0" w:color="auto"/>
                <w:left w:val="none" w:sz="0" w:space="0" w:color="auto"/>
                <w:bottom w:val="none" w:sz="0" w:space="0" w:color="auto"/>
                <w:right w:val="none" w:sz="0" w:space="0" w:color="auto"/>
              </w:divBdr>
              <w:divsChild>
                <w:div w:id="149876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82620">
      <w:bodyDiv w:val="1"/>
      <w:marLeft w:val="0"/>
      <w:marRight w:val="0"/>
      <w:marTop w:val="0"/>
      <w:marBottom w:val="0"/>
      <w:divBdr>
        <w:top w:val="none" w:sz="0" w:space="0" w:color="auto"/>
        <w:left w:val="none" w:sz="0" w:space="0" w:color="auto"/>
        <w:bottom w:val="none" w:sz="0" w:space="0" w:color="auto"/>
        <w:right w:val="none" w:sz="0" w:space="0" w:color="auto"/>
      </w:divBdr>
    </w:div>
    <w:div w:id="1892496963">
      <w:bodyDiv w:val="1"/>
      <w:marLeft w:val="0"/>
      <w:marRight w:val="0"/>
      <w:marTop w:val="0"/>
      <w:marBottom w:val="0"/>
      <w:divBdr>
        <w:top w:val="none" w:sz="0" w:space="0" w:color="auto"/>
        <w:left w:val="none" w:sz="0" w:space="0" w:color="auto"/>
        <w:bottom w:val="none" w:sz="0" w:space="0" w:color="auto"/>
        <w:right w:val="none" w:sz="0" w:space="0" w:color="auto"/>
      </w:divBdr>
      <w:divsChild>
        <w:div w:id="1931498308">
          <w:marLeft w:val="0"/>
          <w:marRight w:val="0"/>
          <w:marTop w:val="0"/>
          <w:marBottom w:val="0"/>
          <w:divBdr>
            <w:top w:val="none" w:sz="0" w:space="0" w:color="auto"/>
            <w:left w:val="none" w:sz="0" w:space="0" w:color="auto"/>
            <w:bottom w:val="none" w:sz="0" w:space="0" w:color="auto"/>
            <w:right w:val="none" w:sz="0" w:space="0" w:color="auto"/>
          </w:divBdr>
          <w:divsChild>
            <w:div w:id="1694843274">
              <w:marLeft w:val="0"/>
              <w:marRight w:val="0"/>
              <w:marTop w:val="0"/>
              <w:marBottom w:val="0"/>
              <w:divBdr>
                <w:top w:val="none" w:sz="0" w:space="0" w:color="auto"/>
                <w:left w:val="none" w:sz="0" w:space="0" w:color="auto"/>
                <w:bottom w:val="none" w:sz="0" w:space="0" w:color="auto"/>
                <w:right w:val="none" w:sz="0" w:space="0" w:color="auto"/>
              </w:divBdr>
              <w:divsChild>
                <w:div w:id="15741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470894">
      <w:bodyDiv w:val="1"/>
      <w:marLeft w:val="0"/>
      <w:marRight w:val="0"/>
      <w:marTop w:val="0"/>
      <w:marBottom w:val="0"/>
      <w:divBdr>
        <w:top w:val="none" w:sz="0" w:space="0" w:color="auto"/>
        <w:left w:val="none" w:sz="0" w:space="0" w:color="auto"/>
        <w:bottom w:val="none" w:sz="0" w:space="0" w:color="auto"/>
        <w:right w:val="none" w:sz="0" w:space="0" w:color="auto"/>
      </w:divBdr>
    </w:div>
    <w:div w:id="1972787835">
      <w:bodyDiv w:val="1"/>
      <w:marLeft w:val="0"/>
      <w:marRight w:val="0"/>
      <w:marTop w:val="0"/>
      <w:marBottom w:val="0"/>
      <w:divBdr>
        <w:top w:val="none" w:sz="0" w:space="0" w:color="auto"/>
        <w:left w:val="none" w:sz="0" w:space="0" w:color="auto"/>
        <w:bottom w:val="none" w:sz="0" w:space="0" w:color="auto"/>
        <w:right w:val="none" w:sz="0" w:space="0" w:color="auto"/>
      </w:divBdr>
    </w:div>
    <w:div w:id="1988364252">
      <w:bodyDiv w:val="1"/>
      <w:marLeft w:val="0"/>
      <w:marRight w:val="0"/>
      <w:marTop w:val="0"/>
      <w:marBottom w:val="0"/>
      <w:divBdr>
        <w:top w:val="none" w:sz="0" w:space="0" w:color="auto"/>
        <w:left w:val="none" w:sz="0" w:space="0" w:color="auto"/>
        <w:bottom w:val="none" w:sz="0" w:space="0" w:color="auto"/>
        <w:right w:val="none" w:sz="0" w:space="0" w:color="auto"/>
      </w:divBdr>
    </w:div>
    <w:div w:id="1997100268">
      <w:bodyDiv w:val="1"/>
      <w:marLeft w:val="0"/>
      <w:marRight w:val="0"/>
      <w:marTop w:val="0"/>
      <w:marBottom w:val="0"/>
      <w:divBdr>
        <w:top w:val="none" w:sz="0" w:space="0" w:color="auto"/>
        <w:left w:val="none" w:sz="0" w:space="0" w:color="auto"/>
        <w:bottom w:val="none" w:sz="0" w:space="0" w:color="auto"/>
        <w:right w:val="none" w:sz="0" w:space="0" w:color="auto"/>
      </w:divBdr>
      <w:divsChild>
        <w:div w:id="734668809">
          <w:marLeft w:val="0"/>
          <w:marRight w:val="0"/>
          <w:marTop w:val="0"/>
          <w:marBottom w:val="0"/>
          <w:divBdr>
            <w:top w:val="none" w:sz="0" w:space="0" w:color="auto"/>
            <w:left w:val="none" w:sz="0" w:space="0" w:color="auto"/>
            <w:bottom w:val="none" w:sz="0" w:space="0" w:color="auto"/>
            <w:right w:val="none" w:sz="0" w:space="0" w:color="auto"/>
          </w:divBdr>
          <w:divsChild>
            <w:div w:id="1040787266">
              <w:marLeft w:val="0"/>
              <w:marRight w:val="0"/>
              <w:marTop w:val="0"/>
              <w:marBottom w:val="0"/>
              <w:divBdr>
                <w:top w:val="none" w:sz="0" w:space="0" w:color="auto"/>
                <w:left w:val="none" w:sz="0" w:space="0" w:color="auto"/>
                <w:bottom w:val="none" w:sz="0" w:space="0" w:color="auto"/>
                <w:right w:val="none" w:sz="0" w:space="0" w:color="auto"/>
              </w:divBdr>
              <w:divsChild>
                <w:div w:id="4423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587511">
      <w:bodyDiv w:val="1"/>
      <w:marLeft w:val="0"/>
      <w:marRight w:val="0"/>
      <w:marTop w:val="0"/>
      <w:marBottom w:val="0"/>
      <w:divBdr>
        <w:top w:val="none" w:sz="0" w:space="0" w:color="auto"/>
        <w:left w:val="none" w:sz="0" w:space="0" w:color="auto"/>
        <w:bottom w:val="none" w:sz="0" w:space="0" w:color="auto"/>
        <w:right w:val="none" w:sz="0" w:space="0" w:color="auto"/>
      </w:divBdr>
    </w:div>
    <w:div w:id="2006279398">
      <w:bodyDiv w:val="1"/>
      <w:marLeft w:val="0"/>
      <w:marRight w:val="0"/>
      <w:marTop w:val="0"/>
      <w:marBottom w:val="0"/>
      <w:divBdr>
        <w:top w:val="none" w:sz="0" w:space="0" w:color="auto"/>
        <w:left w:val="none" w:sz="0" w:space="0" w:color="auto"/>
        <w:bottom w:val="none" w:sz="0" w:space="0" w:color="auto"/>
        <w:right w:val="none" w:sz="0" w:space="0" w:color="auto"/>
      </w:divBdr>
      <w:divsChild>
        <w:div w:id="14380646">
          <w:marLeft w:val="0"/>
          <w:marRight w:val="0"/>
          <w:marTop w:val="0"/>
          <w:marBottom w:val="0"/>
          <w:divBdr>
            <w:top w:val="none" w:sz="0" w:space="0" w:color="auto"/>
            <w:left w:val="none" w:sz="0" w:space="0" w:color="auto"/>
            <w:bottom w:val="none" w:sz="0" w:space="0" w:color="auto"/>
            <w:right w:val="none" w:sz="0" w:space="0" w:color="auto"/>
          </w:divBdr>
          <w:divsChild>
            <w:div w:id="355346558">
              <w:marLeft w:val="0"/>
              <w:marRight w:val="0"/>
              <w:marTop w:val="0"/>
              <w:marBottom w:val="0"/>
              <w:divBdr>
                <w:top w:val="none" w:sz="0" w:space="0" w:color="auto"/>
                <w:left w:val="none" w:sz="0" w:space="0" w:color="auto"/>
                <w:bottom w:val="none" w:sz="0" w:space="0" w:color="auto"/>
                <w:right w:val="none" w:sz="0" w:space="0" w:color="auto"/>
              </w:divBdr>
              <w:divsChild>
                <w:div w:id="209967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830363">
      <w:bodyDiv w:val="1"/>
      <w:marLeft w:val="0"/>
      <w:marRight w:val="0"/>
      <w:marTop w:val="0"/>
      <w:marBottom w:val="0"/>
      <w:divBdr>
        <w:top w:val="none" w:sz="0" w:space="0" w:color="auto"/>
        <w:left w:val="none" w:sz="0" w:space="0" w:color="auto"/>
        <w:bottom w:val="none" w:sz="0" w:space="0" w:color="auto"/>
        <w:right w:val="none" w:sz="0" w:space="0" w:color="auto"/>
      </w:divBdr>
      <w:divsChild>
        <w:div w:id="161898659">
          <w:marLeft w:val="547"/>
          <w:marRight w:val="0"/>
          <w:marTop w:val="96"/>
          <w:marBottom w:val="120"/>
          <w:divBdr>
            <w:top w:val="none" w:sz="0" w:space="0" w:color="auto"/>
            <w:left w:val="none" w:sz="0" w:space="0" w:color="auto"/>
            <w:bottom w:val="none" w:sz="0" w:space="0" w:color="auto"/>
            <w:right w:val="none" w:sz="0" w:space="0" w:color="auto"/>
          </w:divBdr>
        </w:div>
      </w:divsChild>
    </w:div>
    <w:div w:id="2079743811">
      <w:bodyDiv w:val="1"/>
      <w:marLeft w:val="0"/>
      <w:marRight w:val="0"/>
      <w:marTop w:val="0"/>
      <w:marBottom w:val="0"/>
      <w:divBdr>
        <w:top w:val="none" w:sz="0" w:space="0" w:color="auto"/>
        <w:left w:val="none" w:sz="0" w:space="0" w:color="auto"/>
        <w:bottom w:val="none" w:sz="0" w:space="0" w:color="auto"/>
        <w:right w:val="none" w:sz="0" w:space="0" w:color="auto"/>
      </w:divBdr>
      <w:divsChild>
        <w:div w:id="1565487365">
          <w:marLeft w:val="0"/>
          <w:marRight w:val="0"/>
          <w:marTop w:val="0"/>
          <w:marBottom w:val="0"/>
          <w:divBdr>
            <w:top w:val="none" w:sz="0" w:space="0" w:color="auto"/>
            <w:left w:val="none" w:sz="0" w:space="0" w:color="auto"/>
            <w:bottom w:val="none" w:sz="0" w:space="0" w:color="auto"/>
            <w:right w:val="none" w:sz="0" w:space="0" w:color="auto"/>
          </w:divBdr>
          <w:divsChild>
            <w:div w:id="305858810">
              <w:marLeft w:val="0"/>
              <w:marRight w:val="0"/>
              <w:marTop w:val="0"/>
              <w:marBottom w:val="0"/>
              <w:divBdr>
                <w:top w:val="none" w:sz="0" w:space="0" w:color="auto"/>
                <w:left w:val="none" w:sz="0" w:space="0" w:color="auto"/>
                <w:bottom w:val="none" w:sz="0" w:space="0" w:color="auto"/>
                <w:right w:val="none" w:sz="0" w:space="0" w:color="auto"/>
              </w:divBdr>
              <w:divsChild>
                <w:div w:id="64312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19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s16</b:Tag>
    <b:SourceType>InternetSite</b:SourceType>
    <b:Guid>{CE52408D-43DE-E247-9022-D2E0B5903F53}</b:Guid>
    <b:Title>This is what it's like to grow up in the age of likes, lols and longing</b:Title>
    <b:Year>2016</b:Year>
    <b:Author>
      <b:Author>
        <b:NameList>
          <b:Person>
            <b:Last>Contrera</b:Last>
            <b:First>Jessica</b:First>
          </b:Person>
        </b:NameList>
      </b:Author>
    </b:Author>
    <b:InternetSiteTitle>The Washington Post</b:InternetSiteTitle>
    <b:URL>https://www.washingtonpost.com/sf/style/2016/05/25/13-right-now-this-is-what-its-like-to-grow-up-in-the-age-of-likes-lols-and-longing/</b:URL>
    <b:RefOrder>1</b:RefOrder>
  </b:Source>
</b:Sources>
</file>

<file path=customXml/itemProps1.xml><?xml version="1.0" encoding="utf-8"?>
<ds:datastoreItem xmlns:ds="http://schemas.openxmlformats.org/officeDocument/2006/customXml" ds:itemID="{121E1780-E31C-AF47-A2DA-7D90550C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Pages>
  <Words>823</Words>
  <Characters>4536</Characters>
  <Application>Microsoft Office Word</Application>
  <DocSecurity>0</DocSecurity>
  <Lines>59</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AAI Proceedings Template</vt:lpstr>
      <vt:lpstr>AAAI Proceedings Template</vt:lpstr>
    </vt:vector>
  </TitlesOfParts>
  <Company/>
  <LinksUpToDate>false</LinksUpToDate>
  <CharactersWithSpaces>5325</CharactersWithSpaces>
  <SharedDoc>false</SharedDoc>
  <HLinks>
    <vt:vector size="6" baseType="variant">
      <vt:variant>
        <vt:i4>262192</vt:i4>
      </vt:variant>
      <vt:variant>
        <vt:i4>0</vt:i4>
      </vt:variant>
      <vt:variant>
        <vt:i4>0</vt:i4>
      </vt:variant>
      <vt:variant>
        <vt:i4>5</vt:i4>
      </vt:variant>
      <vt:variant>
        <vt:lpwstr>mailto:r.j.klaassebos@tilburg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Francesca Rossi</dc:creator>
  <cp:keywords/>
  <dc:description/>
  <cp:lastModifiedBy>Hannes Datta</cp:lastModifiedBy>
  <cp:revision>5</cp:revision>
  <cp:lastPrinted>2020-08-26T08:55:00Z</cp:lastPrinted>
  <dcterms:created xsi:type="dcterms:W3CDTF">2024-08-19T12:51:00Z</dcterms:created>
  <dcterms:modified xsi:type="dcterms:W3CDTF">2024-08-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712bfc21-573e-3719-9d27-932e4eb93929</vt:lpwstr>
  </property>
  <property fmtid="{D5CDD505-2E9C-101B-9397-08002B2CF9AE}" pid="24" name="Mendeley Citation Style_1">
    <vt:lpwstr>http://www.zotero.org/styles/american-political-science-association</vt:lpwstr>
  </property>
  <property fmtid="{D5CDD505-2E9C-101B-9397-08002B2CF9AE}" pid="25" name="GrammarlyDocumentId">
    <vt:lpwstr>b7b62f4544ff25b57328c40a146bce2fedcc76592f0fcb471d29587c7aeb04fd</vt:lpwstr>
  </property>
</Properties>
</file>